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E7AB7F" w14:textId="0D4DC5F6" w:rsidR="0054396C" w:rsidRDefault="0073676A" w:rsidP="00394872">
      <w:pPr>
        <w:pStyle w:val="ListParagraph"/>
        <w:spacing w:after="0" w:line="240" w:lineRule="auto"/>
        <w:ind w:left="0"/>
        <w:contextualSpacing w:val="0"/>
        <w:rPr>
          <w:b/>
          <w:bCs/>
        </w:rPr>
      </w:pPr>
      <w:r w:rsidRPr="000A1303">
        <w:rPr>
          <w:b/>
          <w:bCs/>
        </w:rPr>
        <w:t xml:space="preserve">Supplementary Table T1. </w:t>
      </w:r>
      <w:r w:rsidR="000A1303" w:rsidRPr="000A1303">
        <w:rPr>
          <w:b/>
          <w:bCs/>
        </w:rPr>
        <w:t>OPCS-4 codes used to identify primary hip and knee replacement operations</w:t>
      </w:r>
    </w:p>
    <w:tbl>
      <w:tblPr>
        <w:tblW w:w="13800" w:type="dxa"/>
        <w:tblLook w:val="04A0" w:firstRow="1" w:lastRow="0" w:firstColumn="1" w:lastColumn="0" w:noHBand="0" w:noVBand="1"/>
      </w:tblPr>
      <w:tblGrid>
        <w:gridCol w:w="2960"/>
        <w:gridCol w:w="960"/>
        <w:gridCol w:w="6560"/>
        <w:gridCol w:w="3320"/>
      </w:tblGrid>
      <w:tr w:rsidR="006C4223" w:rsidRPr="006C4223" w14:paraId="4643884F" w14:textId="77777777" w:rsidTr="00BC0DFF">
        <w:trPr>
          <w:trHeight w:val="288"/>
        </w:trPr>
        <w:tc>
          <w:tcPr>
            <w:tcW w:w="296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5D1568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b/>
                <w:bCs/>
                <w:color w:val="000000"/>
                <w:lang w:eastAsia="zh-CN"/>
              </w:rPr>
              <w:t>Category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60B0B4D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b/>
                <w:bCs/>
                <w:color w:val="000000"/>
                <w:lang w:eastAsia="zh-CN"/>
              </w:rPr>
              <w:t>Code</w:t>
            </w:r>
          </w:p>
        </w:tc>
        <w:tc>
          <w:tcPr>
            <w:tcW w:w="65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BD5E9D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b/>
                <w:bCs/>
                <w:color w:val="000000"/>
                <w:lang w:eastAsia="zh-CN"/>
              </w:rPr>
              <w:t>Description</w:t>
            </w:r>
          </w:p>
        </w:tc>
        <w:tc>
          <w:tcPr>
            <w:tcW w:w="3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BE39E7A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b/>
                <w:bCs/>
                <w:color w:val="000000"/>
                <w:lang w:eastAsia="zh-CN"/>
              </w:rPr>
              <w:t>Notes</w:t>
            </w:r>
          </w:p>
        </w:tc>
      </w:tr>
      <w:tr w:rsidR="006C4223" w:rsidRPr="006C4223" w14:paraId="0789A4C7" w14:textId="77777777" w:rsidTr="00BC0DFF">
        <w:trPr>
          <w:trHeight w:val="288"/>
        </w:trPr>
        <w:tc>
          <w:tcPr>
            <w:tcW w:w="2960" w:type="dxa"/>
            <w:vMerge w:val="restar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7D11E4F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i/>
                <w:iCs/>
                <w:color w:val="000000"/>
                <w:lang w:eastAsia="zh-CN"/>
              </w:rPr>
              <w:t>Primary Total Hip Replacement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848DD9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W37.1</w:t>
            </w:r>
          </w:p>
        </w:tc>
        <w:tc>
          <w:tcPr>
            <w:tcW w:w="6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428CCF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Primary total prosthetic replacement of hip joint using cement</w:t>
            </w:r>
          </w:p>
        </w:tc>
        <w:tc>
          <w:tcPr>
            <w:tcW w:w="3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20A5E9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 </w:t>
            </w:r>
          </w:p>
        </w:tc>
      </w:tr>
      <w:tr w:rsidR="006C4223" w:rsidRPr="006C4223" w14:paraId="3E53C0AA" w14:textId="77777777" w:rsidTr="00BC0DFF">
        <w:trPr>
          <w:trHeight w:val="288"/>
        </w:trPr>
        <w:tc>
          <w:tcPr>
            <w:tcW w:w="2960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683248F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1E599E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W37.8</w:t>
            </w:r>
          </w:p>
        </w:tc>
        <w:tc>
          <w:tcPr>
            <w:tcW w:w="6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60C9CF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Other specified total prosthetic replacement of hip joint using cement</w:t>
            </w:r>
          </w:p>
        </w:tc>
        <w:tc>
          <w:tcPr>
            <w:tcW w:w="3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2AC1A5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</w:p>
        </w:tc>
      </w:tr>
      <w:tr w:rsidR="006C4223" w:rsidRPr="006C4223" w14:paraId="71E9BDB1" w14:textId="77777777" w:rsidTr="00BC0DFF">
        <w:trPr>
          <w:trHeight w:val="288"/>
        </w:trPr>
        <w:tc>
          <w:tcPr>
            <w:tcW w:w="2960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E131EFD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989299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W37.9</w:t>
            </w:r>
          </w:p>
        </w:tc>
        <w:tc>
          <w:tcPr>
            <w:tcW w:w="6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3CC463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Unspecified total prosthetic replacement of hip joint using cement</w:t>
            </w:r>
          </w:p>
        </w:tc>
        <w:tc>
          <w:tcPr>
            <w:tcW w:w="3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46C468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</w:p>
        </w:tc>
      </w:tr>
      <w:tr w:rsidR="006C4223" w:rsidRPr="006C4223" w14:paraId="70D34E37" w14:textId="77777777" w:rsidTr="00BC0DFF">
        <w:trPr>
          <w:trHeight w:val="288"/>
        </w:trPr>
        <w:tc>
          <w:tcPr>
            <w:tcW w:w="2960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F1F2F81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6E399C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W38.1</w:t>
            </w:r>
          </w:p>
        </w:tc>
        <w:tc>
          <w:tcPr>
            <w:tcW w:w="6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A4F607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Primary total prosthetic replacement of hip joint not using cement</w:t>
            </w:r>
          </w:p>
        </w:tc>
        <w:tc>
          <w:tcPr>
            <w:tcW w:w="3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7F5B03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</w:p>
        </w:tc>
      </w:tr>
      <w:tr w:rsidR="006C4223" w:rsidRPr="006C4223" w14:paraId="22C7BE8F" w14:textId="77777777" w:rsidTr="00BC0DFF">
        <w:trPr>
          <w:trHeight w:val="288"/>
        </w:trPr>
        <w:tc>
          <w:tcPr>
            <w:tcW w:w="2960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56C82CC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E2BED3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W38.8</w:t>
            </w:r>
          </w:p>
        </w:tc>
        <w:tc>
          <w:tcPr>
            <w:tcW w:w="6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BF8217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Other specified total prosthetic replacement of hip joint not using cement</w:t>
            </w:r>
          </w:p>
        </w:tc>
        <w:tc>
          <w:tcPr>
            <w:tcW w:w="3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EE733D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</w:p>
        </w:tc>
      </w:tr>
      <w:tr w:rsidR="006C4223" w:rsidRPr="006C4223" w14:paraId="589EDC0D" w14:textId="77777777" w:rsidTr="00BC0DFF">
        <w:trPr>
          <w:trHeight w:val="288"/>
        </w:trPr>
        <w:tc>
          <w:tcPr>
            <w:tcW w:w="2960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3E62DCB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77A748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W38.9</w:t>
            </w:r>
          </w:p>
        </w:tc>
        <w:tc>
          <w:tcPr>
            <w:tcW w:w="6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592329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Unspecified total prosthetic replacement of hip joint not using cement</w:t>
            </w:r>
          </w:p>
        </w:tc>
        <w:tc>
          <w:tcPr>
            <w:tcW w:w="3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A6C9F7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</w:p>
        </w:tc>
      </w:tr>
      <w:tr w:rsidR="006C4223" w:rsidRPr="006C4223" w14:paraId="0D523150" w14:textId="77777777" w:rsidTr="00BC0DFF">
        <w:trPr>
          <w:trHeight w:val="288"/>
        </w:trPr>
        <w:tc>
          <w:tcPr>
            <w:tcW w:w="2960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16CB7F6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DA3F05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W39.1</w:t>
            </w:r>
          </w:p>
        </w:tc>
        <w:tc>
          <w:tcPr>
            <w:tcW w:w="6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B076D0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Primary total prosthetic replacement of hip joint NEC</w:t>
            </w:r>
          </w:p>
        </w:tc>
        <w:tc>
          <w:tcPr>
            <w:tcW w:w="3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CAD4CA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</w:p>
        </w:tc>
      </w:tr>
      <w:tr w:rsidR="006C4223" w:rsidRPr="006C4223" w14:paraId="1FBC668E" w14:textId="77777777" w:rsidTr="00BC0DFF">
        <w:trPr>
          <w:trHeight w:val="288"/>
        </w:trPr>
        <w:tc>
          <w:tcPr>
            <w:tcW w:w="2960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53A7B24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92ECF1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W39.8</w:t>
            </w:r>
          </w:p>
        </w:tc>
        <w:tc>
          <w:tcPr>
            <w:tcW w:w="6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98C3B9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Other specified other total prosthetic replacement of hip joint</w:t>
            </w:r>
          </w:p>
        </w:tc>
        <w:tc>
          <w:tcPr>
            <w:tcW w:w="3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9978CF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</w:p>
        </w:tc>
      </w:tr>
      <w:tr w:rsidR="006C4223" w:rsidRPr="006C4223" w14:paraId="612C01EB" w14:textId="77777777" w:rsidTr="00BC0DFF">
        <w:trPr>
          <w:trHeight w:val="288"/>
        </w:trPr>
        <w:tc>
          <w:tcPr>
            <w:tcW w:w="2960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9B728C2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A365C8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W39.9</w:t>
            </w:r>
          </w:p>
        </w:tc>
        <w:tc>
          <w:tcPr>
            <w:tcW w:w="6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84722F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Unspecified other total prosthetic replacement of hip joint</w:t>
            </w:r>
          </w:p>
        </w:tc>
        <w:tc>
          <w:tcPr>
            <w:tcW w:w="3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1D6EB0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</w:p>
        </w:tc>
      </w:tr>
      <w:tr w:rsidR="006C4223" w:rsidRPr="006C4223" w14:paraId="074D244D" w14:textId="77777777" w:rsidTr="00BC0DFF">
        <w:trPr>
          <w:trHeight w:val="288"/>
        </w:trPr>
        <w:tc>
          <w:tcPr>
            <w:tcW w:w="2960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052861C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EFE180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W43.1</w:t>
            </w:r>
          </w:p>
        </w:tc>
        <w:tc>
          <w:tcPr>
            <w:tcW w:w="6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AAB2C2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Primary total prosthetic replacement of other joint using cement NEC</w:t>
            </w:r>
          </w:p>
        </w:tc>
        <w:tc>
          <w:tcPr>
            <w:tcW w:w="3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988C59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</w:p>
        </w:tc>
      </w:tr>
      <w:tr w:rsidR="006C4223" w:rsidRPr="006C4223" w14:paraId="3728B19D" w14:textId="77777777" w:rsidTr="00BC0DFF">
        <w:trPr>
          <w:trHeight w:val="576"/>
        </w:trPr>
        <w:tc>
          <w:tcPr>
            <w:tcW w:w="2960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5765C04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B4C838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W43.8</w:t>
            </w:r>
          </w:p>
        </w:tc>
        <w:tc>
          <w:tcPr>
            <w:tcW w:w="6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71B9BF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Other specified total prosthetic replacement of other joint using cement NEC</w:t>
            </w:r>
          </w:p>
        </w:tc>
        <w:tc>
          <w:tcPr>
            <w:tcW w:w="3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EFD770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</w:p>
        </w:tc>
      </w:tr>
      <w:tr w:rsidR="006C4223" w:rsidRPr="006C4223" w14:paraId="7A8100DC" w14:textId="77777777" w:rsidTr="00BC0DFF">
        <w:trPr>
          <w:trHeight w:val="288"/>
        </w:trPr>
        <w:tc>
          <w:tcPr>
            <w:tcW w:w="2960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F32AA47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BB4241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W43.9</w:t>
            </w:r>
          </w:p>
        </w:tc>
        <w:tc>
          <w:tcPr>
            <w:tcW w:w="6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E996FF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Unspecified total prosthetic replacement of other joint using cement NEC</w:t>
            </w:r>
          </w:p>
        </w:tc>
        <w:tc>
          <w:tcPr>
            <w:tcW w:w="3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52973F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</w:p>
        </w:tc>
      </w:tr>
      <w:tr w:rsidR="006C4223" w:rsidRPr="006C4223" w14:paraId="5F1C84A3" w14:textId="77777777" w:rsidTr="00BC0DFF">
        <w:trPr>
          <w:trHeight w:val="288"/>
        </w:trPr>
        <w:tc>
          <w:tcPr>
            <w:tcW w:w="2960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20AE1DF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87FBDB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W44.1</w:t>
            </w:r>
          </w:p>
        </w:tc>
        <w:tc>
          <w:tcPr>
            <w:tcW w:w="6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D5E437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Primary total prosthetic replacement of other joint not using cement NEC</w:t>
            </w:r>
          </w:p>
        </w:tc>
        <w:tc>
          <w:tcPr>
            <w:tcW w:w="3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A0DBC9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</w:p>
        </w:tc>
      </w:tr>
      <w:tr w:rsidR="006C4223" w:rsidRPr="006C4223" w14:paraId="68E60EB3" w14:textId="77777777" w:rsidTr="00BC0DFF">
        <w:trPr>
          <w:trHeight w:val="576"/>
        </w:trPr>
        <w:tc>
          <w:tcPr>
            <w:tcW w:w="2960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4193A27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D8DB50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W44.8</w:t>
            </w:r>
          </w:p>
        </w:tc>
        <w:tc>
          <w:tcPr>
            <w:tcW w:w="6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24A2E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Other specified total prosthetic replacement of other joint not using cement NEC</w:t>
            </w:r>
          </w:p>
        </w:tc>
        <w:tc>
          <w:tcPr>
            <w:tcW w:w="3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C49071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</w:p>
        </w:tc>
      </w:tr>
      <w:tr w:rsidR="006C4223" w:rsidRPr="006C4223" w14:paraId="4D4CE4CE" w14:textId="77777777" w:rsidTr="00BC0DFF">
        <w:trPr>
          <w:trHeight w:val="576"/>
        </w:trPr>
        <w:tc>
          <w:tcPr>
            <w:tcW w:w="2960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CCEC616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922AC3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W44.9</w:t>
            </w:r>
          </w:p>
        </w:tc>
        <w:tc>
          <w:tcPr>
            <w:tcW w:w="6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7F3C7B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Unspecified total prosthetic replacement of other joint not using cement NEC</w:t>
            </w:r>
          </w:p>
        </w:tc>
        <w:tc>
          <w:tcPr>
            <w:tcW w:w="3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3FF2A8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</w:p>
        </w:tc>
      </w:tr>
      <w:tr w:rsidR="006C4223" w:rsidRPr="006C4223" w14:paraId="3CBCA384" w14:textId="77777777" w:rsidTr="00BC0DFF">
        <w:trPr>
          <w:trHeight w:val="576"/>
        </w:trPr>
        <w:tc>
          <w:tcPr>
            <w:tcW w:w="2960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9F2A182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2AB692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W45.1</w:t>
            </w:r>
          </w:p>
        </w:tc>
        <w:tc>
          <w:tcPr>
            <w:tcW w:w="6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AAB74F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Other primary total prosthetic replacement of other joint NEC</w:t>
            </w:r>
          </w:p>
        </w:tc>
        <w:tc>
          <w:tcPr>
            <w:tcW w:w="3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473B58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</w:p>
        </w:tc>
      </w:tr>
      <w:tr w:rsidR="006C4223" w:rsidRPr="006C4223" w14:paraId="6693A0AE" w14:textId="77777777" w:rsidTr="00BC0DFF">
        <w:trPr>
          <w:trHeight w:val="576"/>
        </w:trPr>
        <w:tc>
          <w:tcPr>
            <w:tcW w:w="2960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BD9E53B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3BDFF3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W45.8</w:t>
            </w:r>
          </w:p>
        </w:tc>
        <w:tc>
          <w:tcPr>
            <w:tcW w:w="6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0B4D1C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Other specified total prosthetic replacement of other joint NEC</w:t>
            </w:r>
          </w:p>
        </w:tc>
        <w:tc>
          <w:tcPr>
            <w:tcW w:w="3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9A113A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</w:p>
        </w:tc>
      </w:tr>
      <w:tr w:rsidR="006C4223" w:rsidRPr="006C4223" w14:paraId="4CB54EB7" w14:textId="77777777" w:rsidTr="00BC0DFF">
        <w:trPr>
          <w:trHeight w:val="288"/>
        </w:trPr>
        <w:tc>
          <w:tcPr>
            <w:tcW w:w="2960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8881F68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29BDB6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W45.9</w:t>
            </w:r>
          </w:p>
        </w:tc>
        <w:tc>
          <w:tcPr>
            <w:tcW w:w="6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5FBC4B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Unspecified total prosthetic replacement of other joint NEC</w:t>
            </w:r>
          </w:p>
        </w:tc>
        <w:tc>
          <w:tcPr>
            <w:tcW w:w="3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C76689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</w:p>
        </w:tc>
      </w:tr>
      <w:tr w:rsidR="006C4223" w:rsidRPr="006C4223" w14:paraId="6FF61C7F" w14:textId="77777777" w:rsidTr="00BC0DFF">
        <w:trPr>
          <w:trHeight w:val="576"/>
        </w:trPr>
        <w:tc>
          <w:tcPr>
            <w:tcW w:w="2960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2999E1E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53C45C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W52.1</w:t>
            </w:r>
          </w:p>
        </w:tc>
        <w:tc>
          <w:tcPr>
            <w:tcW w:w="6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A0C0A2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Primary prosthetic replacement of articulation of bone using cement NEC</w:t>
            </w:r>
          </w:p>
        </w:tc>
        <w:tc>
          <w:tcPr>
            <w:tcW w:w="3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0ADE11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</w:p>
        </w:tc>
      </w:tr>
      <w:tr w:rsidR="006C4223" w:rsidRPr="006C4223" w14:paraId="222A2488" w14:textId="77777777" w:rsidTr="00BC0DFF">
        <w:trPr>
          <w:trHeight w:val="576"/>
        </w:trPr>
        <w:tc>
          <w:tcPr>
            <w:tcW w:w="2960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FB02AAC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61F01C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W52.8</w:t>
            </w:r>
          </w:p>
        </w:tc>
        <w:tc>
          <w:tcPr>
            <w:tcW w:w="6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454408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Other specified prosthetic replacement of articulation of bone using cement NEC</w:t>
            </w:r>
          </w:p>
        </w:tc>
        <w:tc>
          <w:tcPr>
            <w:tcW w:w="3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FA2EC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</w:p>
        </w:tc>
      </w:tr>
      <w:tr w:rsidR="006C4223" w:rsidRPr="006C4223" w14:paraId="35304D6D" w14:textId="77777777" w:rsidTr="00BC0DFF">
        <w:trPr>
          <w:trHeight w:val="576"/>
        </w:trPr>
        <w:tc>
          <w:tcPr>
            <w:tcW w:w="2960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5C8455B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1986A2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W52.9</w:t>
            </w:r>
          </w:p>
        </w:tc>
        <w:tc>
          <w:tcPr>
            <w:tcW w:w="6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4EAEC6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Unspecified prosthetic replacement of articulation of bone using cement NEC</w:t>
            </w:r>
          </w:p>
        </w:tc>
        <w:tc>
          <w:tcPr>
            <w:tcW w:w="3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93A511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</w:p>
        </w:tc>
      </w:tr>
      <w:tr w:rsidR="006C4223" w:rsidRPr="006C4223" w14:paraId="06BAB725" w14:textId="77777777" w:rsidTr="00BC0DFF">
        <w:trPr>
          <w:trHeight w:val="576"/>
        </w:trPr>
        <w:tc>
          <w:tcPr>
            <w:tcW w:w="2960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9172225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85AD39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W53.1</w:t>
            </w:r>
          </w:p>
        </w:tc>
        <w:tc>
          <w:tcPr>
            <w:tcW w:w="6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533DFF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Primary prosthetic replacement of articulation of bone not using cement NEC</w:t>
            </w:r>
          </w:p>
        </w:tc>
        <w:tc>
          <w:tcPr>
            <w:tcW w:w="3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7E34C1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</w:p>
        </w:tc>
      </w:tr>
      <w:tr w:rsidR="006C4223" w:rsidRPr="006C4223" w14:paraId="6B207B6D" w14:textId="77777777" w:rsidTr="00BC0DFF">
        <w:trPr>
          <w:trHeight w:val="576"/>
        </w:trPr>
        <w:tc>
          <w:tcPr>
            <w:tcW w:w="2960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410B08D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51EE35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W53.8</w:t>
            </w:r>
          </w:p>
        </w:tc>
        <w:tc>
          <w:tcPr>
            <w:tcW w:w="6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2C510E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Other specified prosthetic replacement of articulation of bone not using cement NEC</w:t>
            </w:r>
          </w:p>
        </w:tc>
        <w:tc>
          <w:tcPr>
            <w:tcW w:w="3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2E4BD8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</w:p>
        </w:tc>
      </w:tr>
      <w:tr w:rsidR="006C4223" w:rsidRPr="006C4223" w14:paraId="19FF1D33" w14:textId="77777777" w:rsidTr="00BC0DFF">
        <w:trPr>
          <w:trHeight w:val="576"/>
        </w:trPr>
        <w:tc>
          <w:tcPr>
            <w:tcW w:w="2960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82BFC42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794CF7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W53.9</w:t>
            </w:r>
          </w:p>
        </w:tc>
        <w:tc>
          <w:tcPr>
            <w:tcW w:w="6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8A632B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Unspecified prosthetic replacement of articulation of bone not using cement NEC</w:t>
            </w:r>
          </w:p>
        </w:tc>
        <w:tc>
          <w:tcPr>
            <w:tcW w:w="3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0B2E60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</w:p>
        </w:tc>
      </w:tr>
      <w:tr w:rsidR="006C4223" w:rsidRPr="006C4223" w14:paraId="5C4FBEE4" w14:textId="77777777" w:rsidTr="00BC0DFF">
        <w:trPr>
          <w:trHeight w:val="288"/>
        </w:trPr>
        <w:tc>
          <w:tcPr>
            <w:tcW w:w="2960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B0FFEF9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B5814E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W54.1</w:t>
            </w:r>
          </w:p>
        </w:tc>
        <w:tc>
          <w:tcPr>
            <w:tcW w:w="6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2E6813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Primary prosthetic replacement of articulation of bone NEC</w:t>
            </w:r>
          </w:p>
        </w:tc>
        <w:tc>
          <w:tcPr>
            <w:tcW w:w="3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5B7977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</w:p>
        </w:tc>
      </w:tr>
      <w:tr w:rsidR="006C4223" w:rsidRPr="006C4223" w14:paraId="2B7279B2" w14:textId="77777777" w:rsidTr="00BC0DFF">
        <w:trPr>
          <w:trHeight w:val="288"/>
        </w:trPr>
        <w:tc>
          <w:tcPr>
            <w:tcW w:w="2960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A5B29FC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669DBD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W54.8</w:t>
            </w:r>
          </w:p>
        </w:tc>
        <w:tc>
          <w:tcPr>
            <w:tcW w:w="6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BE126E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Other specified prosthetic replacement of articulation of bone NEC</w:t>
            </w:r>
          </w:p>
        </w:tc>
        <w:tc>
          <w:tcPr>
            <w:tcW w:w="3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D5FDB3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</w:p>
        </w:tc>
      </w:tr>
      <w:tr w:rsidR="006C4223" w:rsidRPr="006C4223" w14:paraId="213176B5" w14:textId="77777777" w:rsidTr="00BC0DFF">
        <w:trPr>
          <w:trHeight w:val="288"/>
        </w:trPr>
        <w:tc>
          <w:tcPr>
            <w:tcW w:w="2960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1B367F2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A7974A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W54.9</w:t>
            </w:r>
          </w:p>
        </w:tc>
        <w:tc>
          <w:tcPr>
            <w:tcW w:w="6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63CCB2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Unspecified prosthetic replacement of articulation of bone NEC</w:t>
            </w:r>
          </w:p>
        </w:tc>
        <w:tc>
          <w:tcPr>
            <w:tcW w:w="3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B0A832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</w:p>
        </w:tc>
      </w:tr>
      <w:tr w:rsidR="006C4223" w:rsidRPr="006C4223" w14:paraId="1C447F81" w14:textId="77777777" w:rsidTr="00BC0DFF">
        <w:trPr>
          <w:trHeight w:val="576"/>
        </w:trPr>
        <w:tc>
          <w:tcPr>
            <w:tcW w:w="2960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1A3D101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95BF46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W93.1</w:t>
            </w:r>
          </w:p>
        </w:tc>
        <w:tc>
          <w:tcPr>
            <w:tcW w:w="6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D7A4D6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Primary hybrid prosthetic replacement of hip joint using cemented acetabular component</w:t>
            </w:r>
          </w:p>
        </w:tc>
        <w:tc>
          <w:tcPr>
            <w:tcW w:w="3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BAB3A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</w:p>
        </w:tc>
      </w:tr>
      <w:tr w:rsidR="006C4223" w:rsidRPr="006C4223" w14:paraId="08FA70AB" w14:textId="77777777" w:rsidTr="00BC0DFF">
        <w:trPr>
          <w:trHeight w:val="576"/>
        </w:trPr>
        <w:tc>
          <w:tcPr>
            <w:tcW w:w="2960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ADC2A85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57DBB3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W93.8</w:t>
            </w:r>
          </w:p>
        </w:tc>
        <w:tc>
          <w:tcPr>
            <w:tcW w:w="6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944263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Other specified hybrid prosthetic replacement of hip joint using cemented acetabular component</w:t>
            </w:r>
          </w:p>
        </w:tc>
        <w:tc>
          <w:tcPr>
            <w:tcW w:w="3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C39A12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</w:p>
        </w:tc>
      </w:tr>
      <w:tr w:rsidR="006C4223" w:rsidRPr="006C4223" w14:paraId="67E65CED" w14:textId="77777777" w:rsidTr="00BC0DFF">
        <w:trPr>
          <w:trHeight w:val="576"/>
        </w:trPr>
        <w:tc>
          <w:tcPr>
            <w:tcW w:w="2960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AC11895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D8B20B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W93.9</w:t>
            </w:r>
          </w:p>
        </w:tc>
        <w:tc>
          <w:tcPr>
            <w:tcW w:w="6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332664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Unspecified hybrid prosthetic replacement of hip joint using cemented acetabular component</w:t>
            </w:r>
          </w:p>
        </w:tc>
        <w:tc>
          <w:tcPr>
            <w:tcW w:w="3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548E5E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</w:p>
        </w:tc>
      </w:tr>
      <w:tr w:rsidR="006C4223" w:rsidRPr="006C4223" w14:paraId="2C3A9380" w14:textId="77777777" w:rsidTr="00BC0DFF">
        <w:trPr>
          <w:trHeight w:val="576"/>
        </w:trPr>
        <w:tc>
          <w:tcPr>
            <w:tcW w:w="2960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B87D375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C7DD6F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W94.1</w:t>
            </w:r>
          </w:p>
        </w:tc>
        <w:tc>
          <w:tcPr>
            <w:tcW w:w="6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86D26D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Primary hybrid prosthetic replacement of hip joint using cemented femoral component</w:t>
            </w:r>
          </w:p>
        </w:tc>
        <w:tc>
          <w:tcPr>
            <w:tcW w:w="3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437709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</w:p>
        </w:tc>
      </w:tr>
      <w:tr w:rsidR="006C4223" w:rsidRPr="006C4223" w14:paraId="57EE8DFA" w14:textId="77777777" w:rsidTr="00BC0DFF">
        <w:trPr>
          <w:trHeight w:val="576"/>
        </w:trPr>
        <w:tc>
          <w:tcPr>
            <w:tcW w:w="2960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E395975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29D40A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W94.8</w:t>
            </w:r>
          </w:p>
        </w:tc>
        <w:tc>
          <w:tcPr>
            <w:tcW w:w="6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B86B1C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Other specified hybrid prosthetic replacement of hip joint using cemented femoral component</w:t>
            </w:r>
          </w:p>
        </w:tc>
        <w:tc>
          <w:tcPr>
            <w:tcW w:w="3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F1E518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</w:p>
        </w:tc>
      </w:tr>
      <w:tr w:rsidR="006C4223" w:rsidRPr="006C4223" w14:paraId="7AD38939" w14:textId="77777777" w:rsidTr="00BC0DFF">
        <w:trPr>
          <w:trHeight w:val="576"/>
        </w:trPr>
        <w:tc>
          <w:tcPr>
            <w:tcW w:w="2960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5C99BDD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6D6AA4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W94.9</w:t>
            </w:r>
          </w:p>
        </w:tc>
        <w:tc>
          <w:tcPr>
            <w:tcW w:w="6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A0EB12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Unspecified hybrid prosthetic replacement of hip joint using cemented femoral component</w:t>
            </w:r>
          </w:p>
        </w:tc>
        <w:tc>
          <w:tcPr>
            <w:tcW w:w="3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66F50C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</w:p>
        </w:tc>
      </w:tr>
      <w:tr w:rsidR="006C4223" w:rsidRPr="006C4223" w14:paraId="009708CB" w14:textId="77777777" w:rsidTr="00BC0DFF">
        <w:trPr>
          <w:trHeight w:val="288"/>
        </w:trPr>
        <w:tc>
          <w:tcPr>
            <w:tcW w:w="2960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04454EF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7B06CC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W95.1</w:t>
            </w:r>
          </w:p>
        </w:tc>
        <w:tc>
          <w:tcPr>
            <w:tcW w:w="6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C0C63C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Primary hybrid prosthetic replacement of hip joint using cement NEC</w:t>
            </w:r>
          </w:p>
        </w:tc>
        <w:tc>
          <w:tcPr>
            <w:tcW w:w="3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81A4AB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</w:p>
        </w:tc>
      </w:tr>
      <w:tr w:rsidR="006C4223" w:rsidRPr="006C4223" w14:paraId="2F2DCA7A" w14:textId="77777777" w:rsidTr="00BC0DFF">
        <w:trPr>
          <w:trHeight w:val="288"/>
        </w:trPr>
        <w:tc>
          <w:tcPr>
            <w:tcW w:w="2960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D3910F7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4C9691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W95.8</w:t>
            </w:r>
          </w:p>
        </w:tc>
        <w:tc>
          <w:tcPr>
            <w:tcW w:w="6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391EE2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Other specified hybrid prosthetic replacement of hip joint using cement</w:t>
            </w:r>
          </w:p>
        </w:tc>
        <w:tc>
          <w:tcPr>
            <w:tcW w:w="3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626E49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</w:p>
        </w:tc>
      </w:tr>
      <w:tr w:rsidR="006C4223" w:rsidRPr="006C4223" w14:paraId="5F5228D3" w14:textId="77777777" w:rsidTr="00BC0DFF">
        <w:trPr>
          <w:trHeight w:val="288"/>
        </w:trPr>
        <w:tc>
          <w:tcPr>
            <w:tcW w:w="2960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ABD80A4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2FCD0A6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W95.9</w:t>
            </w:r>
          </w:p>
        </w:tc>
        <w:tc>
          <w:tcPr>
            <w:tcW w:w="65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7DD2534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Unspecified hybrid prosthetic replacement of hip joint using cement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9E91EDF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 </w:t>
            </w:r>
          </w:p>
        </w:tc>
      </w:tr>
      <w:tr w:rsidR="006C4223" w:rsidRPr="006C4223" w14:paraId="27D85E01" w14:textId="77777777" w:rsidTr="00BC0DFF">
        <w:trPr>
          <w:trHeight w:val="576"/>
        </w:trPr>
        <w:tc>
          <w:tcPr>
            <w:tcW w:w="2960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hideMark/>
          </w:tcPr>
          <w:p w14:paraId="6DF5225B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i/>
                <w:iCs/>
                <w:color w:val="000000"/>
                <w:lang w:eastAsia="zh-CN"/>
              </w:rPr>
              <w:lastRenderedPageBreak/>
              <w:t>Primary Total Knee Replacement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33F8FD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W40.1</w:t>
            </w:r>
          </w:p>
        </w:tc>
        <w:tc>
          <w:tcPr>
            <w:tcW w:w="6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E3EC89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Primary total prosthetic replacement of knee joint using cement</w:t>
            </w:r>
          </w:p>
        </w:tc>
        <w:tc>
          <w:tcPr>
            <w:tcW w:w="3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F60988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 </w:t>
            </w:r>
          </w:p>
        </w:tc>
      </w:tr>
      <w:tr w:rsidR="006C4223" w:rsidRPr="006C4223" w14:paraId="2A3D8316" w14:textId="77777777" w:rsidTr="006C4223">
        <w:trPr>
          <w:trHeight w:val="288"/>
        </w:trPr>
        <w:tc>
          <w:tcPr>
            <w:tcW w:w="296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29B1DA9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CDB94F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W40.8</w:t>
            </w:r>
          </w:p>
        </w:tc>
        <w:tc>
          <w:tcPr>
            <w:tcW w:w="6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4AC82C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Other specified total prosthetic replacement of knee joint using cement</w:t>
            </w:r>
          </w:p>
        </w:tc>
        <w:tc>
          <w:tcPr>
            <w:tcW w:w="3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EDE37F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</w:p>
        </w:tc>
      </w:tr>
      <w:tr w:rsidR="006C4223" w:rsidRPr="006C4223" w14:paraId="708AA53C" w14:textId="77777777" w:rsidTr="006C4223">
        <w:trPr>
          <w:trHeight w:val="288"/>
        </w:trPr>
        <w:tc>
          <w:tcPr>
            <w:tcW w:w="296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4DAB7E4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CD5197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W40.9</w:t>
            </w:r>
          </w:p>
        </w:tc>
        <w:tc>
          <w:tcPr>
            <w:tcW w:w="6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BFC454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Unspecified total prosthetic replacement of knee joint using cement</w:t>
            </w:r>
          </w:p>
        </w:tc>
        <w:tc>
          <w:tcPr>
            <w:tcW w:w="3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DBA660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</w:p>
        </w:tc>
      </w:tr>
      <w:tr w:rsidR="006C4223" w:rsidRPr="006C4223" w14:paraId="2847494E" w14:textId="77777777" w:rsidTr="006C4223">
        <w:trPr>
          <w:trHeight w:val="288"/>
        </w:trPr>
        <w:tc>
          <w:tcPr>
            <w:tcW w:w="296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1F1F260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EBFEDB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W41.1</w:t>
            </w:r>
          </w:p>
        </w:tc>
        <w:tc>
          <w:tcPr>
            <w:tcW w:w="6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9CD0F4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Primary total prosthetic replacement of knee joint not using cement</w:t>
            </w:r>
          </w:p>
        </w:tc>
        <w:tc>
          <w:tcPr>
            <w:tcW w:w="3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08FFBA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</w:p>
        </w:tc>
      </w:tr>
      <w:tr w:rsidR="006C4223" w:rsidRPr="006C4223" w14:paraId="69CAF911" w14:textId="77777777" w:rsidTr="006C4223">
        <w:trPr>
          <w:trHeight w:val="576"/>
        </w:trPr>
        <w:tc>
          <w:tcPr>
            <w:tcW w:w="296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1D3FACB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492632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W41.8</w:t>
            </w:r>
          </w:p>
        </w:tc>
        <w:tc>
          <w:tcPr>
            <w:tcW w:w="6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4B2DF2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Other specified total prosthetic replacement of knee joint not using cement</w:t>
            </w:r>
          </w:p>
        </w:tc>
        <w:tc>
          <w:tcPr>
            <w:tcW w:w="3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2E7854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</w:p>
        </w:tc>
      </w:tr>
      <w:tr w:rsidR="006C4223" w:rsidRPr="006C4223" w14:paraId="7FD23455" w14:textId="77777777" w:rsidTr="006C4223">
        <w:trPr>
          <w:trHeight w:val="288"/>
        </w:trPr>
        <w:tc>
          <w:tcPr>
            <w:tcW w:w="296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AC1F71D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31E9A0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W41.9</w:t>
            </w:r>
          </w:p>
        </w:tc>
        <w:tc>
          <w:tcPr>
            <w:tcW w:w="6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DC9404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Unspecified total prosthetic replacement of knee joint not using cement</w:t>
            </w:r>
          </w:p>
        </w:tc>
        <w:tc>
          <w:tcPr>
            <w:tcW w:w="3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271EB8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</w:p>
        </w:tc>
      </w:tr>
      <w:tr w:rsidR="006C4223" w:rsidRPr="006C4223" w14:paraId="43417C1C" w14:textId="77777777" w:rsidTr="006C4223">
        <w:trPr>
          <w:trHeight w:val="288"/>
        </w:trPr>
        <w:tc>
          <w:tcPr>
            <w:tcW w:w="296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E2EA9A0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2E25A3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W42.1</w:t>
            </w:r>
          </w:p>
        </w:tc>
        <w:tc>
          <w:tcPr>
            <w:tcW w:w="6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668EC5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Primary total prosthetic replacement of knee joint NEC</w:t>
            </w:r>
          </w:p>
        </w:tc>
        <w:tc>
          <w:tcPr>
            <w:tcW w:w="3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7FEA05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</w:p>
        </w:tc>
      </w:tr>
      <w:tr w:rsidR="006C4223" w:rsidRPr="006C4223" w14:paraId="336C67ED" w14:textId="77777777" w:rsidTr="006C4223">
        <w:trPr>
          <w:trHeight w:val="288"/>
        </w:trPr>
        <w:tc>
          <w:tcPr>
            <w:tcW w:w="296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2432426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CEA7D0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W42.8</w:t>
            </w:r>
          </w:p>
        </w:tc>
        <w:tc>
          <w:tcPr>
            <w:tcW w:w="6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08A085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Other specified other total prosthetic replacement of knee joint</w:t>
            </w:r>
          </w:p>
        </w:tc>
        <w:tc>
          <w:tcPr>
            <w:tcW w:w="3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02CC83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</w:p>
        </w:tc>
      </w:tr>
      <w:tr w:rsidR="006C4223" w:rsidRPr="006C4223" w14:paraId="459B3B3B" w14:textId="77777777" w:rsidTr="006C4223">
        <w:trPr>
          <w:trHeight w:val="288"/>
        </w:trPr>
        <w:tc>
          <w:tcPr>
            <w:tcW w:w="296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0DBBAA0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93698F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W42.9</w:t>
            </w:r>
          </w:p>
        </w:tc>
        <w:tc>
          <w:tcPr>
            <w:tcW w:w="6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458031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Unspecified other total prosthetic replacement of knee joint</w:t>
            </w:r>
          </w:p>
        </w:tc>
        <w:tc>
          <w:tcPr>
            <w:tcW w:w="3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3D18F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</w:p>
        </w:tc>
      </w:tr>
      <w:tr w:rsidR="006C4223" w:rsidRPr="006C4223" w14:paraId="34BFEFBB" w14:textId="77777777" w:rsidTr="006C4223">
        <w:trPr>
          <w:trHeight w:val="288"/>
        </w:trPr>
        <w:tc>
          <w:tcPr>
            <w:tcW w:w="296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F3C2FEE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07B412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O18.1</w:t>
            </w:r>
          </w:p>
        </w:tc>
        <w:tc>
          <w:tcPr>
            <w:tcW w:w="6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940510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Primary hybrid prosthetic replacement of knee joint using cement</w:t>
            </w:r>
          </w:p>
        </w:tc>
        <w:tc>
          <w:tcPr>
            <w:tcW w:w="3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92E74B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</w:p>
        </w:tc>
      </w:tr>
      <w:tr w:rsidR="006C4223" w:rsidRPr="006C4223" w14:paraId="6BBEE33D" w14:textId="77777777" w:rsidTr="006C4223">
        <w:trPr>
          <w:trHeight w:val="288"/>
        </w:trPr>
        <w:tc>
          <w:tcPr>
            <w:tcW w:w="296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25C9759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2716EF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O18.8</w:t>
            </w:r>
          </w:p>
        </w:tc>
        <w:tc>
          <w:tcPr>
            <w:tcW w:w="6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A7B459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Other specified hybrid prosthetic replacement of knee joint using cement</w:t>
            </w:r>
          </w:p>
        </w:tc>
        <w:tc>
          <w:tcPr>
            <w:tcW w:w="3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BEBF54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</w:p>
        </w:tc>
      </w:tr>
      <w:tr w:rsidR="006C4223" w:rsidRPr="006C4223" w14:paraId="01B303FE" w14:textId="77777777" w:rsidTr="006C4223">
        <w:trPr>
          <w:trHeight w:val="288"/>
        </w:trPr>
        <w:tc>
          <w:tcPr>
            <w:tcW w:w="296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5208064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AEA3F18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O18.9</w:t>
            </w:r>
          </w:p>
        </w:tc>
        <w:tc>
          <w:tcPr>
            <w:tcW w:w="65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27832921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Unspecified hybrid prosthetic replacement of knee joint using cement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6DCD8D4F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 </w:t>
            </w:r>
          </w:p>
        </w:tc>
      </w:tr>
      <w:tr w:rsidR="006C4223" w:rsidRPr="006C4223" w14:paraId="2CBEC02C" w14:textId="77777777" w:rsidTr="006C4223">
        <w:trPr>
          <w:trHeight w:val="576"/>
        </w:trPr>
        <w:tc>
          <w:tcPr>
            <w:tcW w:w="2960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hideMark/>
          </w:tcPr>
          <w:p w14:paraId="4BACD727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i/>
                <w:iCs/>
                <w:color w:val="000000"/>
                <w:lang w:eastAsia="zh-CN"/>
              </w:rPr>
              <w:t>Resurfacing / Reconstructio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C6CFA2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W58.1</w:t>
            </w:r>
          </w:p>
        </w:tc>
        <w:tc>
          <w:tcPr>
            <w:tcW w:w="6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1849E0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Primary resurfacing arthroplasty of joint</w:t>
            </w:r>
          </w:p>
        </w:tc>
        <w:tc>
          <w:tcPr>
            <w:tcW w:w="3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D6EFEB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Require combination with site + combination codes to ID</w:t>
            </w:r>
          </w:p>
        </w:tc>
      </w:tr>
      <w:tr w:rsidR="006C4223" w:rsidRPr="006C4223" w14:paraId="443D2D00" w14:textId="77777777" w:rsidTr="006C4223">
        <w:trPr>
          <w:trHeight w:val="576"/>
        </w:trPr>
        <w:tc>
          <w:tcPr>
            <w:tcW w:w="296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CDF1B7F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2EA3DE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W58.8</w:t>
            </w:r>
          </w:p>
        </w:tc>
        <w:tc>
          <w:tcPr>
            <w:tcW w:w="6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512F20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Other specified reconstruction of joint</w:t>
            </w:r>
          </w:p>
        </w:tc>
        <w:tc>
          <w:tcPr>
            <w:tcW w:w="3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89B04C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Require combination with site + combination codes to ID</w:t>
            </w:r>
          </w:p>
        </w:tc>
      </w:tr>
      <w:tr w:rsidR="006C4223" w:rsidRPr="006C4223" w14:paraId="4A6A54EC" w14:textId="77777777" w:rsidTr="006C4223">
        <w:trPr>
          <w:trHeight w:val="576"/>
        </w:trPr>
        <w:tc>
          <w:tcPr>
            <w:tcW w:w="296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9F42739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691A7D3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W58.9</w:t>
            </w:r>
          </w:p>
        </w:tc>
        <w:tc>
          <w:tcPr>
            <w:tcW w:w="65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3CE015B4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Unspecified other reconstruction of joint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BAD823D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Require combination with site + combination codes to ID</w:t>
            </w:r>
          </w:p>
        </w:tc>
      </w:tr>
      <w:tr w:rsidR="006C4223" w:rsidRPr="006C4223" w14:paraId="03A38644" w14:textId="77777777" w:rsidTr="006C4223">
        <w:trPr>
          <w:trHeight w:val="576"/>
        </w:trPr>
        <w:tc>
          <w:tcPr>
            <w:tcW w:w="2960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hideMark/>
          </w:tcPr>
          <w:p w14:paraId="6C48B7D3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i/>
                <w:iCs/>
                <w:color w:val="000000"/>
                <w:lang w:eastAsia="zh-CN"/>
              </w:rPr>
              <w:t xml:space="preserve">Primary </w:t>
            </w:r>
            <w:proofErr w:type="spellStart"/>
            <w:r w:rsidRPr="006C4223">
              <w:rPr>
                <w:rFonts w:ascii="Calibri" w:eastAsia="Times New Roman" w:hAnsi="Calibri" w:cs="Calibri"/>
                <w:i/>
                <w:iCs/>
                <w:color w:val="000000"/>
                <w:lang w:eastAsia="zh-CN"/>
              </w:rPr>
              <w:t>unicondylar</w:t>
            </w:r>
            <w:proofErr w:type="spellEnd"/>
            <w:r w:rsidRPr="006C4223">
              <w:rPr>
                <w:rFonts w:ascii="Calibri" w:eastAsia="Times New Roman" w:hAnsi="Calibri" w:cs="Calibri"/>
                <w:i/>
                <w:iCs/>
                <w:color w:val="000000"/>
                <w:lang w:eastAsia="zh-CN"/>
              </w:rPr>
              <w:t xml:space="preserve"> / </w:t>
            </w:r>
            <w:proofErr w:type="spellStart"/>
            <w:r w:rsidRPr="006C4223">
              <w:rPr>
                <w:rFonts w:ascii="Calibri" w:eastAsia="Times New Roman" w:hAnsi="Calibri" w:cs="Calibri"/>
                <w:i/>
                <w:iCs/>
                <w:color w:val="000000"/>
                <w:lang w:eastAsia="zh-CN"/>
              </w:rPr>
              <w:t>unicompartmental</w:t>
            </w:r>
            <w:proofErr w:type="spellEnd"/>
            <w:r w:rsidRPr="006C4223">
              <w:rPr>
                <w:rFonts w:ascii="Calibri" w:eastAsia="Times New Roman" w:hAnsi="Calibri" w:cs="Calibri"/>
                <w:i/>
                <w:iCs/>
                <w:color w:val="000000"/>
                <w:lang w:eastAsia="zh-CN"/>
              </w:rPr>
              <w:t xml:space="preserve"> knee operation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C10E8A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W52.1</w:t>
            </w:r>
          </w:p>
        </w:tc>
        <w:tc>
          <w:tcPr>
            <w:tcW w:w="6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57ABC2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Primary prosthetic replacement of articulation of bone using cement NEC</w:t>
            </w:r>
          </w:p>
        </w:tc>
        <w:tc>
          <w:tcPr>
            <w:tcW w:w="3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651356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Require combination with site + combination codes to ID</w:t>
            </w:r>
          </w:p>
        </w:tc>
      </w:tr>
      <w:tr w:rsidR="006C4223" w:rsidRPr="006C4223" w14:paraId="34A443AF" w14:textId="77777777" w:rsidTr="006C4223">
        <w:trPr>
          <w:trHeight w:val="576"/>
        </w:trPr>
        <w:tc>
          <w:tcPr>
            <w:tcW w:w="296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3627EC6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A641E0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W52.8</w:t>
            </w:r>
          </w:p>
        </w:tc>
        <w:tc>
          <w:tcPr>
            <w:tcW w:w="6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3A274F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Other specified prosthetic replacement of articulation of other bone using cement</w:t>
            </w:r>
          </w:p>
        </w:tc>
        <w:tc>
          <w:tcPr>
            <w:tcW w:w="3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02E1FC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Require combination with site + combination codes to ID</w:t>
            </w:r>
          </w:p>
        </w:tc>
      </w:tr>
      <w:tr w:rsidR="006C4223" w:rsidRPr="006C4223" w14:paraId="2D252602" w14:textId="77777777" w:rsidTr="006C4223">
        <w:trPr>
          <w:trHeight w:val="576"/>
        </w:trPr>
        <w:tc>
          <w:tcPr>
            <w:tcW w:w="296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CC560D3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2046BB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W52.9</w:t>
            </w:r>
          </w:p>
        </w:tc>
        <w:tc>
          <w:tcPr>
            <w:tcW w:w="6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466A1A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Unspecified prosthetic replacement of articulation of other bone using cement</w:t>
            </w:r>
          </w:p>
        </w:tc>
        <w:tc>
          <w:tcPr>
            <w:tcW w:w="3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105B8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Require combination with site + combination codes to ID</w:t>
            </w:r>
          </w:p>
        </w:tc>
      </w:tr>
      <w:tr w:rsidR="006C4223" w:rsidRPr="006C4223" w14:paraId="787B8480" w14:textId="77777777" w:rsidTr="006C4223">
        <w:trPr>
          <w:trHeight w:val="576"/>
        </w:trPr>
        <w:tc>
          <w:tcPr>
            <w:tcW w:w="296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52FEB81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6A6000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W53.1</w:t>
            </w:r>
          </w:p>
        </w:tc>
        <w:tc>
          <w:tcPr>
            <w:tcW w:w="6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F192F3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Primary prosthetic replacement of articulation of bone not using cement NEC</w:t>
            </w:r>
          </w:p>
        </w:tc>
        <w:tc>
          <w:tcPr>
            <w:tcW w:w="3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F61E6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Require combination with site + combination codes to ID</w:t>
            </w:r>
          </w:p>
        </w:tc>
      </w:tr>
      <w:tr w:rsidR="006C4223" w:rsidRPr="006C4223" w14:paraId="43D520C4" w14:textId="77777777" w:rsidTr="006C4223">
        <w:trPr>
          <w:trHeight w:val="576"/>
        </w:trPr>
        <w:tc>
          <w:tcPr>
            <w:tcW w:w="296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5971B6F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0451C3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W53.9</w:t>
            </w:r>
          </w:p>
        </w:tc>
        <w:tc>
          <w:tcPr>
            <w:tcW w:w="6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C1508D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Unspecified prosthetic replacement of articulation of other bone not using cement</w:t>
            </w:r>
          </w:p>
        </w:tc>
        <w:tc>
          <w:tcPr>
            <w:tcW w:w="3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3BF93C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Require combination with site + combination codes to ID</w:t>
            </w:r>
          </w:p>
        </w:tc>
      </w:tr>
      <w:tr w:rsidR="006C4223" w:rsidRPr="006C4223" w14:paraId="73A9BE49" w14:textId="77777777" w:rsidTr="006C4223">
        <w:trPr>
          <w:trHeight w:val="576"/>
        </w:trPr>
        <w:tc>
          <w:tcPr>
            <w:tcW w:w="296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256D69B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73E0E9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W54.0</w:t>
            </w:r>
          </w:p>
        </w:tc>
        <w:tc>
          <w:tcPr>
            <w:tcW w:w="6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881400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Conversion from previous prosthetic replacement of articulation of bone NEC</w:t>
            </w:r>
          </w:p>
        </w:tc>
        <w:tc>
          <w:tcPr>
            <w:tcW w:w="3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74172C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Require combination with site + combination codes to ID</w:t>
            </w:r>
          </w:p>
        </w:tc>
      </w:tr>
      <w:tr w:rsidR="006C4223" w:rsidRPr="006C4223" w14:paraId="10E4D493" w14:textId="77777777" w:rsidTr="006C4223">
        <w:trPr>
          <w:trHeight w:val="576"/>
        </w:trPr>
        <w:tc>
          <w:tcPr>
            <w:tcW w:w="296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1F5E56A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6EE6C0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W54.1</w:t>
            </w:r>
          </w:p>
        </w:tc>
        <w:tc>
          <w:tcPr>
            <w:tcW w:w="6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974C62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Primary prosthetic replacement of articulation of bone NEC</w:t>
            </w:r>
          </w:p>
        </w:tc>
        <w:tc>
          <w:tcPr>
            <w:tcW w:w="3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5A3660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Require combination with site + combination codes to ID</w:t>
            </w:r>
          </w:p>
        </w:tc>
      </w:tr>
      <w:tr w:rsidR="006C4223" w:rsidRPr="006C4223" w14:paraId="007F25D7" w14:textId="77777777" w:rsidTr="006C4223">
        <w:trPr>
          <w:trHeight w:val="576"/>
        </w:trPr>
        <w:tc>
          <w:tcPr>
            <w:tcW w:w="296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5BBBAC2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F87685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W54.8</w:t>
            </w:r>
          </w:p>
        </w:tc>
        <w:tc>
          <w:tcPr>
            <w:tcW w:w="6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E7C88C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Other specified other prosthetic replacement of articulation of other bone</w:t>
            </w:r>
          </w:p>
        </w:tc>
        <w:tc>
          <w:tcPr>
            <w:tcW w:w="3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0582FE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Require combination with site + combination codes to ID</w:t>
            </w:r>
          </w:p>
        </w:tc>
      </w:tr>
      <w:tr w:rsidR="006C4223" w:rsidRPr="006C4223" w14:paraId="3AB447EC" w14:textId="77777777" w:rsidTr="006C4223">
        <w:trPr>
          <w:trHeight w:val="576"/>
        </w:trPr>
        <w:tc>
          <w:tcPr>
            <w:tcW w:w="296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8DB5B3C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i/>
                <w:iCs/>
                <w:color w:val="000000"/>
                <w:lang w:eastAsia="zh-C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247D422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W54.9</w:t>
            </w:r>
          </w:p>
        </w:tc>
        <w:tc>
          <w:tcPr>
            <w:tcW w:w="65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18A1D856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Unspecified other prosthetic replacement of articulation of other bone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13F50B04" w14:textId="77777777" w:rsidR="006C4223" w:rsidRPr="006C4223" w:rsidRDefault="006C4223" w:rsidP="006C422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6C4223">
              <w:rPr>
                <w:rFonts w:ascii="Calibri" w:eastAsia="Times New Roman" w:hAnsi="Calibri" w:cs="Calibri"/>
                <w:color w:val="000000"/>
                <w:lang w:eastAsia="zh-CN"/>
              </w:rPr>
              <w:t>Require combination with site + combination codes to ID</w:t>
            </w:r>
          </w:p>
        </w:tc>
      </w:tr>
    </w:tbl>
    <w:p w14:paraId="2D4BDE3A" w14:textId="77777777" w:rsidR="000A1303" w:rsidRPr="000A1303" w:rsidRDefault="000A1303" w:rsidP="00BB487B">
      <w:pPr>
        <w:pStyle w:val="ListParagraph"/>
        <w:spacing w:after="240" w:line="480" w:lineRule="auto"/>
        <w:ind w:left="0"/>
        <w:contextualSpacing w:val="0"/>
        <w:rPr>
          <w:b/>
          <w:bCs/>
        </w:rPr>
      </w:pPr>
    </w:p>
    <w:p w14:paraId="5E288C6E" w14:textId="34985131" w:rsidR="00085BAB" w:rsidRDefault="00085BAB" w:rsidP="00420DB7">
      <w:pPr>
        <w:spacing w:after="0"/>
        <w:rPr>
          <w:i/>
        </w:rPr>
      </w:pPr>
    </w:p>
    <w:p w14:paraId="0EC57C0F" w14:textId="77777777" w:rsidR="00BF55ED" w:rsidRDefault="00BF55ED" w:rsidP="00BF55ED">
      <w:pPr>
        <w:spacing w:after="0"/>
        <w:rPr>
          <w:i/>
        </w:rPr>
      </w:pPr>
    </w:p>
    <w:sectPr w:rsidR="00BF55ED" w:rsidSect="00E2686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38" w:h="11906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30027A" w14:textId="77777777" w:rsidR="008E57DC" w:rsidRDefault="008E57DC" w:rsidP="00C32C6D">
      <w:pPr>
        <w:spacing w:after="0" w:line="240" w:lineRule="auto"/>
      </w:pPr>
      <w:r>
        <w:separator/>
      </w:r>
    </w:p>
  </w:endnote>
  <w:endnote w:type="continuationSeparator" w:id="0">
    <w:p w14:paraId="5A6F9E0E" w14:textId="77777777" w:rsidR="008E57DC" w:rsidRDefault="008E57DC" w:rsidP="00C32C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5D4C3" w14:textId="77777777" w:rsidR="000D0741" w:rsidRDefault="000D074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A9F7AA" w14:textId="1F7D02D9" w:rsidR="00AA12F0" w:rsidRDefault="00AA12F0">
    <w:pPr>
      <w:pStyle w:val="Footer"/>
      <w:jc w:val="center"/>
      <w:rPr>
        <w:caps/>
        <w:noProof/>
        <w:color w:val="5B9BD5" w:themeColor="accent1"/>
      </w:rPr>
    </w:pPr>
    <w:r>
      <w:rPr>
        <w:caps/>
        <w:color w:val="5B9BD5" w:themeColor="accent1"/>
      </w:rPr>
      <w:fldChar w:fldCharType="begin"/>
    </w:r>
    <w:r>
      <w:rPr>
        <w:caps/>
        <w:color w:val="5B9BD5" w:themeColor="accent1"/>
      </w:rPr>
      <w:instrText xml:space="preserve"> PAGE   \* MERGEFORMAT </w:instrText>
    </w:r>
    <w:r>
      <w:rPr>
        <w:caps/>
        <w:color w:val="5B9BD5" w:themeColor="accent1"/>
      </w:rPr>
      <w:fldChar w:fldCharType="separate"/>
    </w:r>
    <w:r>
      <w:rPr>
        <w:caps/>
        <w:noProof/>
        <w:color w:val="5B9BD5" w:themeColor="accent1"/>
      </w:rPr>
      <w:t>27</w:t>
    </w:r>
    <w:r>
      <w:rPr>
        <w:caps/>
        <w:noProof/>
        <w:color w:val="5B9BD5" w:themeColor="accent1"/>
      </w:rPr>
      <w:fldChar w:fldCharType="end"/>
    </w:r>
  </w:p>
  <w:p w14:paraId="7F7DE896" w14:textId="77777777" w:rsidR="00AA12F0" w:rsidRDefault="00AA12F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439B57" w14:textId="77777777" w:rsidR="000D0741" w:rsidRDefault="000D074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3917FB" w14:textId="77777777" w:rsidR="008E57DC" w:rsidRDefault="008E57DC" w:rsidP="00C32C6D">
      <w:pPr>
        <w:spacing w:after="0" w:line="240" w:lineRule="auto"/>
      </w:pPr>
      <w:r>
        <w:separator/>
      </w:r>
    </w:p>
  </w:footnote>
  <w:footnote w:type="continuationSeparator" w:id="0">
    <w:p w14:paraId="44AD03EC" w14:textId="77777777" w:rsidR="008E57DC" w:rsidRDefault="008E57DC" w:rsidP="00C32C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CF5894" w14:textId="77777777" w:rsidR="000D0741" w:rsidRDefault="000D074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872A36" w14:textId="77777777" w:rsidR="000D0741" w:rsidRDefault="000D074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85B85B" w14:textId="77777777" w:rsidR="000D0741" w:rsidRDefault="000D074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503C8"/>
    <w:multiLevelType w:val="hybridMultilevel"/>
    <w:tmpl w:val="E9B0B44A"/>
    <w:lvl w:ilvl="0" w:tplc="C748C7C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116799"/>
    <w:multiLevelType w:val="hybridMultilevel"/>
    <w:tmpl w:val="DBAA8F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051531"/>
    <w:multiLevelType w:val="hybridMultilevel"/>
    <w:tmpl w:val="3A88CA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A03879"/>
    <w:multiLevelType w:val="hybridMultilevel"/>
    <w:tmpl w:val="E7E4DA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AF0292"/>
    <w:multiLevelType w:val="hybridMultilevel"/>
    <w:tmpl w:val="91FC127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422902"/>
    <w:multiLevelType w:val="hybridMultilevel"/>
    <w:tmpl w:val="E21CCD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1C2F41"/>
    <w:multiLevelType w:val="hybridMultilevel"/>
    <w:tmpl w:val="BC8E06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A44048"/>
    <w:multiLevelType w:val="multilevel"/>
    <w:tmpl w:val="B5062A2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13862F5"/>
    <w:multiLevelType w:val="multilevel"/>
    <w:tmpl w:val="23F8253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32D67F56"/>
    <w:multiLevelType w:val="hybridMultilevel"/>
    <w:tmpl w:val="9B0ECC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B743C7"/>
    <w:multiLevelType w:val="hybridMultilevel"/>
    <w:tmpl w:val="D49CF2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1B2D36"/>
    <w:multiLevelType w:val="hybridMultilevel"/>
    <w:tmpl w:val="538E02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155239"/>
    <w:multiLevelType w:val="hybridMultilevel"/>
    <w:tmpl w:val="35E85E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E75912"/>
    <w:multiLevelType w:val="hybridMultilevel"/>
    <w:tmpl w:val="1E76E44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B7A3A3D"/>
    <w:multiLevelType w:val="hybridMultilevel"/>
    <w:tmpl w:val="74CAEC9E"/>
    <w:lvl w:ilvl="0" w:tplc="9468D55A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3F5593"/>
    <w:multiLevelType w:val="hybridMultilevel"/>
    <w:tmpl w:val="1B52A0DE"/>
    <w:lvl w:ilvl="0" w:tplc="0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6" w15:restartNumberingAfterBreak="0">
    <w:nsid w:val="50797CE3"/>
    <w:multiLevelType w:val="hybridMultilevel"/>
    <w:tmpl w:val="AF3C41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FF277A"/>
    <w:multiLevelType w:val="hybridMultilevel"/>
    <w:tmpl w:val="4CF826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48298A"/>
    <w:multiLevelType w:val="hybridMultilevel"/>
    <w:tmpl w:val="95B2420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1EC5C34"/>
    <w:multiLevelType w:val="hybridMultilevel"/>
    <w:tmpl w:val="E7623E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930DB2"/>
    <w:multiLevelType w:val="hybridMultilevel"/>
    <w:tmpl w:val="8BEA3A0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8FC5805"/>
    <w:multiLevelType w:val="hybridMultilevel"/>
    <w:tmpl w:val="4168A294"/>
    <w:lvl w:ilvl="0" w:tplc="0809000F">
      <w:start w:val="1"/>
      <w:numFmt w:val="decimal"/>
      <w:lvlText w:val="%1."/>
      <w:lvlJc w:val="left"/>
      <w:pPr>
        <w:ind w:left="862" w:hanging="360"/>
      </w:pPr>
    </w:lvl>
    <w:lvl w:ilvl="1" w:tplc="08090019" w:tentative="1">
      <w:start w:val="1"/>
      <w:numFmt w:val="lowerLetter"/>
      <w:lvlText w:val="%2."/>
      <w:lvlJc w:val="left"/>
      <w:pPr>
        <w:ind w:left="1582" w:hanging="360"/>
      </w:pPr>
    </w:lvl>
    <w:lvl w:ilvl="2" w:tplc="0809001B" w:tentative="1">
      <w:start w:val="1"/>
      <w:numFmt w:val="lowerRoman"/>
      <w:lvlText w:val="%3."/>
      <w:lvlJc w:val="right"/>
      <w:pPr>
        <w:ind w:left="2302" w:hanging="180"/>
      </w:pPr>
    </w:lvl>
    <w:lvl w:ilvl="3" w:tplc="0809000F" w:tentative="1">
      <w:start w:val="1"/>
      <w:numFmt w:val="decimal"/>
      <w:lvlText w:val="%4."/>
      <w:lvlJc w:val="left"/>
      <w:pPr>
        <w:ind w:left="3022" w:hanging="360"/>
      </w:pPr>
    </w:lvl>
    <w:lvl w:ilvl="4" w:tplc="08090019" w:tentative="1">
      <w:start w:val="1"/>
      <w:numFmt w:val="lowerLetter"/>
      <w:lvlText w:val="%5."/>
      <w:lvlJc w:val="left"/>
      <w:pPr>
        <w:ind w:left="3742" w:hanging="360"/>
      </w:pPr>
    </w:lvl>
    <w:lvl w:ilvl="5" w:tplc="0809001B" w:tentative="1">
      <w:start w:val="1"/>
      <w:numFmt w:val="lowerRoman"/>
      <w:lvlText w:val="%6."/>
      <w:lvlJc w:val="right"/>
      <w:pPr>
        <w:ind w:left="4462" w:hanging="180"/>
      </w:pPr>
    </w:lvl>
    <w:lvl w:ilvl="6" w:tplc="0809000F" w:tentative="1">
      <w:start w:val="1"/>
      <w:numFmt w:val="decimal"/>
      <w:lvlText w:val="%7."/>
      <w:lvlJc w:val="left"/>
      <w:pPr>
        <w:ind w:left="5182" w:hanging="360"/>
      </w:pPr>
    </w:lvl>
    <w:lvl w:ilvl="7" w:tplc="08090019" w:tentative="1">
      <w:start w:val="1"/>
      <w:numFmt w:val="lowerLetter"/>
      <w:lvlText w:val="%8."/>
      <w:lvlJc w:val="left"/>
      <w:pPr>
        <w:ind w:left="5902" w:hanging="360"/>
      </w:pPr>
    </w:lvl>
    <w:lvl w:ilvl="8" w:tplc="08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22" w15:restartNumberingAfterBreak="0">
    <w:nsid w:val="69A94206"/>
    <w:multiLevelType w:val="hybridMultilevel"/>
    <w:tmpl w:val="493038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2F11D1"/>
    <w:multiLevelType w:val="hybridMultilevel"/>
    <w:tmpl w:val="91FC127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D7F61E2"/>
    <w:multiLevelType w:val="hybridMultilevel"/>
    <w:tmpl w:val="FD683460"/>
    <w:lvl w:ilvl="0" w:tplc="C95A1FF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F24C2D"/>
    <w:multiLevelType w:val="hybridMultilevel"/>
    <w:tmpl w:val="554A540C"/>
    <w:lvl w:ilvl="0" w:tplc="0809000F">
      <w:start w:val="1"/>
      <w:numFmt w:val="decimal"/>
      <w:lvlText w:val="%1."/>
      <w:lvlJc w:val="left"/>
      <w:pPr>
        <w:ind w:left="3600" w:hanging="360"/>
      </w:pPr>
    </w:lvl>
    <w:lvl w:ilvl="1" w:tplc="08090019" w:tentative="1">
      <w:start w:val="1"/>
      <w:numFmt w:val="lowerLetter"/>
      <w:lvlText w:val="%2."/>
      <w:lvlJc w:val="left"/>
      <w:pPr>
        <w:ind w:left="4320" w:hanging="360"/>
      </w:pPr>
    </w:lvl>
    <w:lvl w:ilvl="2" w:tplc="0809001B" w:tentative="1">
      <w:start w:val="1"/>
      <w:numFmt w:val="lowerRoman"/>
      <w:lvlText w:val="%3."/>
      <w:lvlJc w:val="right"/>
      <w:pPr>
        <w:ind w:left="5040" w:hanging="180"/>
      </w:pPr>
    </w:lvl>
    <w:lvl w:ilvl="3" w:tplc="0809000F" w:tentative="1">
      <w:start w:val="1"/>
      <w:numFmt w:val="decimal"/>
      <w:lvlText w:val="%4."/>
      <w:lvlJc w:val="left"/>
      <w:pPr>
        <w:ind w:left="5760" w:hanging="360"/>
      </w:pPr>
    </w:lvl>
    <w:lvl w:ilvl="4" w:tplc="08090019" w:tentative="1">
      <w:start w:val="1"/>
      <w:numFmt w:val="lowerLetter"/>
      <w:lvlText w:val="%5."/>
      <w:lvlJc w:val="left"/>
      <w:pPr>
        <w:ind w:left="6480" w:hanging="360"/>
      </w:pPr>
    </w:lvl>
    <w:lvl w:ilvl="5" w:tplc="0809001B" w:tentative="1">
      <w:start w:val="1"/>
      <w:numFmt w:val="lowerRoman"/>
      <w:lvlText w:val="%6."/>
      <w:lvlJc w:val="right"/>
      <w:pPr>
        <w:ind w:left="7200" w:hanging="180"/>
      </w:pPr>
    </w:lvl>
    <w:lvl w:ilvl="6" w:tplc="0809000F" w:tentative="1">
      <w:start w:val="1"/>
      <w:numFmt w:val="decimal"/>
      <w:lvlText w:val="%7."/>
      <w:lvlJc w:val="left"/>
      <w:pPr>
        <w:ind w:left="7920" w:hanging="360"/>
      </w:pPr>
    </w:lvl>
    <w:lvl w:ilvl="7" w:tplc="08090019" w:tentative="1">
      <w:start w:val="1"/>
      <w:numFmt w:val="lowerLetter"/>
      <w:lvlText w:val="%8."/>
      <w:lvlJc w:val="left"/>
      <w:pPr>
        <w:ind w:left="8640" w:hanging="360"/>
      </w:pPr>
    </w:lvl>
    <w:lvl w:ilvl="8" w:tplc="08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26" w15:restartNumberingAfterBreak="0">
    <w:nsid w:val="79A90B72"/>
    <w:multiLevelType w:val="hybridMultilevel"/>
    <w:tmpl w:val="33EA15DC"/>
    <w:lvl w:ilvl="0" w:tplc="DD74541A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20"/>
  </w:num>
  <w:num w:numId="3">
    <w:abstractNumId w:val="25"/>
  </w:num>
  <w:num w:numId="4">
    <w:abstractNumId w:val="15"/>
  </w:num>
  <w:num w:numId="5">
    <w:abstractNumId w:val="7"/>
  </w:num>
  <w:num w:numId="6">
    <w:abstractNumId w:val="6"/>
  </w:num>
  <w:num w:numId="7">
    <w:abstractNumId w:val="21"/>
  </w:num>
  <w:num w:numId="8">
    <w:abstractNumId w:val="1"/>
  </w:num>
  <w:num w:numId="9">
    <w:abstractNumId w:val="2"/>
  </w:num>
  <w:num w:numId="10">
    <w:abstractNumId w:val="12"/>
  </w:num>
  <w:num w:numId="11">
    <w:abstractNumId w:val="5"/>
  </w:num>
  <w:num w:numId="12">
    <w:abstractNumId w:val="4"/>
  </w:num>
  <w:num w:numId="13">
    <w:abstractNumId w:val="23"/>
  </w:num>
  <w:num w:numId="14">
    <w:abstractNumId w:val="18"/>
  </w:num>
  <w:num w:numId="15">
    <w:abstractNumId w:val="14"/>
  </w:num>
  <w:num w:numId="16">
    <w:abstractNumId w:val="8"/>
  </w:num>
  <w:num w:numId="17">
    <w:abstractNumId w:val="17"/>
  </w:num>
  <w:num w:numId="18">
    <w:abstractNumId w:val="9"/>
  </w:num>
  <w:num w:numId="19">
    <w:abstractNumId w:val="3"/>
  </w:num>
  <w:num w:numId="20">
    <w:abstractNumId w:val="22"/>
  </w:num>
  <w:num w:numId="21">
    <w:abstractNumId w:val="16"/>
  </w:num>
  <w:num w:numId="22">
    <w:abstractNumId w:val="26"/>
  </w:num>
  <w:num w:numId="23">
    <w:abstractNumId w:val="19"/>
  </w:num>
  <w:num w:numId="24">
    <w:abstractNumId w:val="10"/>
  </w:num>
  <w:num w:numId="25">
    <w:abstractNumId w:val="0"/>
  </w:num>
  <w:num w:numId="26">
    <w:abstractNumId w:val="24"/>
  </w:num>
  <w:num w:numId="2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0NjM1MjY1NzM0MrdQ0lEKTi0uzszPAykwrAUAvwpr7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BMJ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0ezezsvwnx552wesddrpvf5bvf2rwz99pwrv&quot;&gt;Winter2017&lt;record-ids&gt;&lt;item&gt;1&lt;/item&gt;&lt;item&gt;2&lt;/item&gt;&lt;item&gt;3&lt;/item&gt;&lt;item&gt;4&lt;/item&gt;&lt;item&gt;5&lt;/item&gt;&lt;item&gt;6&lt;/item&gt;&lt;item&gt;7&lt;/item&gt;&lt;item&gt;8&lt;/item&gt;&lt;item&gt;9&lt;/item&gt;&lt;item&gt;10&lt;/item&gt;&lt;item&gt;12&lt;/item&gt;&lt;item&gt;13&lt;/item&gt;&lt;item&gt;14&lt;/item&gt;&lt;item&gt;15&lt;/item&gt;&lt;item&gt;17&lt;/item&gt;&lt;item&gt;18&lt;/item&gt;&lt;item&gt;19&lt;/item&gt;&lt;item&gt;20&lt;/item&gt;&lt;item&gt;21&lt;/item&gt;&lt;item&gt;22&lt;/item&gt;&lt;item&gt;23&lt;/item&gt;&lt;item&gt;24&lt;/item&gt;&lt;item&gt;25&lt;/item&gt;&lt;item&gt;26&lt;/item&gt;&lt;/record-ids&gt;&lt;/item&gt;&lt;/Libraries&gt;"/>
  </w:docVars>
  <w:rsids>
    <w:rsidRoot w:val="00131B6E"/>
    <w:rsid w:val="000007C0"/>
    <w:rsid w:val="00001503"/>
    <w:rsid w:val="00001C45"/>
    <w:rsid w:val="000021BB"/>
    <w:rsid w:val="000022E3"/>
    <w:rsid w:val="0000238B"/>
    <w:rsid w:val="000032E3"/>
    <w:rsid w:val="00003A7E"/>
    <w:rsid w:val="00003C77"/>
    <w:rsid w:val="00003CCE"/>
    <w:rsid w:val="0000477A"/>
    <w:rsid w:val="00004ACD"/>
    <w:rsid w:val="00004B41"/>
    <w:rsid w:val="0000530D"/>
    <w:rsid w:val="00005617"/>
    <w:rsid w:val="00005D01"/>
    <w:rsid w:val="00006753"/>
    <w:rsid w:val="000101DA"/>
    <w:rsid w:val="000103F7"/>
    <w:rsid w:val="000109C0"/>
    <w:rsid w:val="00010BA8"/>
    <w:rsid w:val="00011696"/>
    <w:rsid w:val="000119F7"/>
    <w:rsid w:val="00012055"/>
    <w:rsid w:val="000125BD"/>
    <w:rsid w:val="000134B8"/>
    <w:rsid w:val="00014448"/>
    <w:rsid w:val="00014DA6"/>
    <w:rsid w:val="00015AC6"/>
    <w:rsid w:val="00015DA9"/>
    <w:rsid w:val="000164AE"/>
    <w:rsid w:val="0001659B"/>
    <w:rsid w:val="00016ACD"/>
    <w:rsid w:val="00016BA2"/>
    <w:rsid w:val="0001762D"/>
    <w:rsid w:val="000176A1"/>
    <w:rsid w:val="000179ED"/>
    <w:rsid w:val="000212C6"/>
    <w:rsid w:val="000213C2"/>
    <w:rsid w:val="000217B8"/>
    <w:rsid w:val="000218E2"/>
    <w:rsid w:val="00021FAB"/>
    <w:rsid w:val="00021FDF"/>
    <w:rsid w:val="00022257"/>
    <w:rsid w:val="00022DB1"/>
    <w:rsid w:val="00022F38"/>
    <w:rsid w:val="00023181"/>
    <w:rsid w:val="000232C3"/>
    <w:rsid w:val="0002359D"/>
    <w:rsid w:val="00023952"/>
    <w:rsid w:val="00023B56"/>
    <w:rsid w:val="000243BA"/>
    <w:rsid w:val="00024F10"/>
    <w:rsid w:val="000256AF"/>
    <w:rsid w:val="00025889"/>
    <w:rsid w:val="0002592B"/>
    <w:rsid w:val="000265D0"/>
    <w:rsid w:val="00026C9A"/>
    <w:rsid w:val="000272C0"/>
    <w:rsid w:val="00027C26"/>
    <w:rsid w:val="00027EDA"/>
    <w:rsid w:val="0003014C"/>
    <w:rsid w:val="0003051D"/>
    <w:rsid w:val="0003097F"/>
    <w:rsid w:val="00030B59"/>
    <w:rsid w:val="00030E34"/>
    <w:rsid w:val="00031609"/>
    <w:rsid w:val="00031BE3"/>
    <w:rsid w:val="00031DC3"/>
    <w:rsid w:val="00031F89"/>
    <w:rsid w:val="0003223A"/>
    <w:rsid w:val="0003276F"/>
    <w:rsid w:val="00032802"/>
    <w:rsid w:val="0003340E"/>
    <w:rsid w:val="00033801"/>
    <w:rsid w:val="00033D51"/>
    <w:rsid w:val="00034048"/>
    <w:rsid w:val="000340EE"/>
    <w:rsid w:val="0003442B"/>
    <w:rsid w:val="00034D75"/>
    <w:rsid w:val="00034EFE"/>
    <w:rsid w:val="000354FD"/>
    <w:rsid w:val="00035A75"/>
    <w:rsid w:val="00036342"/>
    <w:rsid w:val="0003641A"/>
    <w:rsid w:val="000365C5"/>
    <w:rsid w:val="00036B44"/>
    <w:rsid w:val="00037275"/>
    <w:rsid w:val="000374E7"/>
    <w:rsid w:val="00040211"/>
    <w:rsid w:val="000403C7"/>
    <w:rsid w:val="00040A6B"/>
    <w:rsid w:val="00041135"/>
    <w:rsid w:val="00043186"/>
    <w:rsid w:val="00043AEF"/>
    <w:rsid w:val="0004470D"/>
    <w:rsid w:val="00044AE3"/>
    <w:rsid w:val="00044FAA"/>
    <w:rsid w:val="00045504"/>
    <w:rsid w:val="00046733"/>
    <w:rsid w:val="000467F9"/>
    <w:rsid w:val="00046EB4"/>
    <w:rsid w:val="00047371"/>
    <w:rsid w:val="000479C1"/>
    <w:rsid w:val="000503E4"/>
    <w:rsid w:val="0005082B"/>
    <w:rsid w:val="00050F4F"/>
    <w:rsid w:val="00051974"/>
    <w:rsid w:val="00051A8A"/>
    <w:rsid w:val="00051F9D"/>
    <w:rsid w:val="00052496"/>
    <w:rsid w:val="00053448"/>
    <w:rsid w:val="00053524"/>
    <w:rsid w:val="00053A8B"/>
    <w:rsid w:val="00053EB7"/>
    <w:rsid w:val="000541A3"/>
    <w:rsid w:val="000557C0"/>
    <w:rsid w:val="0005667F"/>
    <w:rsid w:val="000568C9"/>
    <w:rsid w:val="00056BB1"/>
    <w:rsid w:val="00057DEE"/>
    <w:rsid w:val="0006032B"/>
    <w:rsid w:val="000604D9"/>
    <w:rsid w:val="00061234"/>
    <w:rsid w:val="000622D4"/>
    <w:rsid w:val="00062E3E"/>
    <w:rsid w:val="00063297"/>
    <w:rsid w:val="0006368F"/>
    <w:rsid w:val="000648AB"/>
    <w:rsid w:val="00064EC3"/>
    <w:rsid w:val="00065313"/>
    <w:rsid w:val="000659B4"/>
    <w:rsid w:val="00065B96"/>
    <w:rsid w:val="0006619A"/>
    <w:rsid w:val="0006680F"/>
    <w:rsid w:val="000671B7"/>
    <w:rsid w:val="0006770A"/>
    <w:rsid w:val="00067ED4"/>
    <w:rsid w:val="00070950"/>
    <w:rsid w:val="00070D35"/>
    <w:rsid w:val="000759B1"/>
    <w:rsid w:val="00076E89"/>
    <w:rsid w:val="000770A5"/>
    <w:rsid w:val="0007713A"/>
    <w:rsid w:val="000776C8"/>
    <w:rsid w:val="00077C65"/>
    <w:rsid w:val="00080076"/>
    <w:rsid w:val="000827F2"/>
    <w:rsid w:val="000829A8"/>
    <w:rsid w:val="00082D23"/>
    <w:rsid w:val="00082D36"/>
    <w:rsid w:val="000841AD"/>
    <w:rsid w:val="00084574"/>
    <w:rsid w:val="00084814"/>
    <w:rsid w:val="00084871"/>
    <w:rsid w:val="000848AC"/>
    <w:rsid w:val="00084FA8"/>
    <w:rsid w:val="00085364"/>
    <w:rsid w:val="00085BAB"/>
    <w:rsid w:val="00086784"/>
    <w:rsid w:val="00087625"/>
    <w:rsid w:val="00087A5C"/>
    <w:rsid w:val="00091259"/>
    <w:rsid w:val="00091DAB"/>
    <w:rsid w:val="00092027"/>
    <w:rsid w:val="0009280A"/>
    <w:rsid w:val="00093569"/>
    <w:rsid w:val="000942C6"/>
    <w:rsid w:val="00094570"/>
    <w:rsid w:val="00094892"/>
    <w:rsid w:val="00094C10"/>
    <w:rsid w:val="00094FCE"/>
    <w:rsid w:val="0009606E"/>
    <w:rsid w:val="00096200"/>
    <w:rsid w:val="00096754"/>
    <w:rsid w:val="00097C23"/>
    <w:rsid w:val="000A05DA"/>
    <w:rsid w:val="000A0919"/>
    <w:rsid w:val="000A0A18"/>
    <w:rsid w:val="000A11B2"/>
    <w:rsid w:val="000A11E3"/>
    <w:rsid w:val="000A1303"/>
    <w:rsid w:val="000A138C"/>
    <w:rsid w:val="000A186C"/>
    <w:rsid w:val="000A194E"/>
    <w:rsid w:val="000A1BE2"/>
    <w:rsid w:val="000A39AB"/>
    <w:rsid w:val="000A4A55"/>
    <w:rsid w:val="000A51FF"/>
    <w:rsid w:val="000A6161"/>
    <w:rsid w:val="000A648D"/>
    <w:rsid w:val="000A66A2"/>
    <w:rsid w:val="000A66E3"/>
    <w:rsid w:val="000A6D97"/>
    <w:rsid w:val="000A6EA6"/>
    <w:rsid w:val="000A74A4"/>
    <w:rsid w:val="000A77B9"/>
    <w:rsid w:val="000A780D"/>
    <w:rsid w:val="000A78EA"/>
    <w:rsid w:val="000B01F7"/>
    <w:rsid w:val="000B031D"/>
    <w:rsid w:val="000B0426"/>
    <w:rsid w:val="000B1833"/>
    <w:rsid w:val="000B1FD8"/>
    <w:rsid w:val="000B2445"/>
    <w:rsid w:val="000B25A5"/>
    <w:rsid w:val="000B2CAD"/>
    <w:rsid w:val="000B3279"/>
    <w:rsid w:val="000B335B"/>
    <w:rsid w:val="000B3644"/>
    <w:rsid w:val="000B468A"/>
    <w:rsid w:val="000B4768"/>
    <w:rsid w:val="000B4BDB"/>
    <w:rsid w:val="000B4BF2"/>
    <w:rsid w:val="000B5109"/>
    <w:rsid w:val="000B5F1C"/>
    <w:rsid w:val="000B6368"/>
    <w:rsid w:val="000B647B"/>
    <w:rsid w:val="000B6C53"/>
    <w:rsid w:val="000B6EE4"/>
    <w:rsid w:val="000B7899"/>
    <w:rsid w:val="000B7B50"/>
    <w:rsid w:val="000B7DEE"/>
    <w:rsid w:val="000C01A2"/>
    <w:rsid w:val="000C10BB"/>
    <w:rsid w:val="000C16BF"/>
    <w:rsid w:val="000C2299"/>
    <w:rsid w:val="000C252C"/>
    <w:rsid w:val="000C29A4"/>
    <w:rsid w:val="000C2E22"/>
    <w:rsid w:val="000C334F"/>
    <w:rsid w:val="000C345C"/>
    <w:rsid w:val="000C40A4"/>
    <w:rsid w:val="000C4190"/>
    <w:rsid w:val="000C4D0F"/>
    <w:rsid w:val="000C4E05"/>
    <w:rsid w:val="000C59A2"/>
    <w:rsid w:val="000C5B94"/>
    <w:rsid w:val="000C5DEC"/>
    <w:rsid w:val="000C6030"/>
    <w:rsid w:val="000C6117"/>
    <w:rsid w:val="000C640F"/>
    <w:rsid w:val="000C657F"/>
    <w:rsid w:val="000C6BA5"/>
    <w:rsid w:val="000C7765"/>
    <w:rsid w:val="000C7F86"/>
    <w:rsid w:val="000D0392"/>
    <w:rsid w:val="000D0741"/>
    <w:rsid w:val="000D0CD8"/>
    <w:rsid w:val="000D196C"/>
    <w:rsid w:val="000D210D"/>
    <w:rsid w:val="000D2E70"/>
    <w:rsid w:val="000D319C"/>
    <w:rsid w:val="000D35B9"/>
    <w:rsid w:val="000D3721"/>
    <w:rsid w:val="000D3808"/>
    <w:rsid w:val="000D3833"/>
    <w:rsid w:val="000D6B16"/>
    <w:rsid w:val="000D7355"/>
    <w:rsid w:val="000D75D5"/>
    <w:rsid w:val="000D7727"/>
    <w:rsid w:val="000D786A"/>
    <w:rsid w:val="000E0C20"/>
    <w:rsid w:val="000E0E6B"/>
    <w:rsid w:val="000E0FCC"/>
    <w:rsid w:val="000E1A1C"/>
    <w:rsid w:val="000E1B5A"/>
    <w:rsid w:val="000E3750"/>
    <w:rsid w:val="000E3825"/>
    <w:rsid w:val="000E38BA"/>
    <w:rsid w:val="000E3D65"/>
    <w:rsid w:val="000E4116"/>
    <w:rsid w:val="000E4148"/>
    <w:rsid w:val="000E42C0"/>
    <w:rsid w:val="000E477F"/>
    <w:rsid w:val="000E49C1"/>
    <w:rsid w:val="000E5E5C"/>
    <w:rsid w:val="000E6A3B"/>
    <w:rsid w:val="000E6FF4"/>
    <w:rsid w:val="000E7131"/>
    <w:rsid w:val="000E79BD"/>
    <w:rsid w:val="000E7A59"/>
    <w:rsid w:val="000E7FAC"/>
    <w:rsid w:val="000F09FC"/>
    <w:rsid w:val="000F1100"/>
    <w:rsid w:val="000F112F"/>
    <w:rsid w:val="000F189D"/>
    <w:rsid w:val="000F1B2A"/>
    <w:rsid w:val="000F1DD3"/>
    <w:rsid w:val="000F2196"/>
    <w:rsid w:val="000F2688"/>
    <w:rsid w:val="000F296F"/>
    <w:rsid w:val="000F2BF0"/>
    <w:rsid w:val="000F2DA7"/>
    <w:rsid w:val="000F320E"/>
    <w:rsid w:val="000F3546"/>
    <w:rsid w:val="000F3C62"/>
    <w:rsid w:val="000F3E74"/>
    <w:rsid w:val="000F42E0"/>
    <w:rsid w:val="000F43B4"/>
    <w:rsid w:val="000F4E64"/>
    <w:rsid w:val="000F4FF2"/>
    <w:rsid w:val="000F50E3"/>
    <w:rsid w:val="000F5C2D"/>
    <w:rsid w:val="000F65CA"/>
    <w:rsid w:val="000F68C3"/>
    <w:rsid w:val="000F7529"/>
    <w:rsid w:val="0010027D"/>
    <w:rsid w:val="001002A6"/>
    <w:rsid w:val="00100431"/>
    <w:rsid w:val="00100960"/>
    <w:rsid w:val="00101887"/>
    <w:rsid w:val="00101A2A"/>
    <w:rsid w:val="0010218F"/>
    <w:rsid w:val="001021A2"/>
    <w:rsid w:val="001025FD"/>
    <w:rsid w:val="00102A49"/>
    <w:rsid w:val="00102A98"/>
    <w:rsid w:val="00102DB2"/>
    <w:rsid w:val="001031D9"/>
    <w:rsid w:val="00103AF8"/>
    <w:rsid w:val="00103B58"/>
    <w:rsid w:val="00103D53"/>
    <w:rsid w:val="0010442D"/>
    <w:rsid w:val="001053D9"/>
    <w:rsid w:val="001058F6"/>
    <w:rsid w:val="0010599F"/>
    <w:rsid w:val="00105E30"/>
    <w:rsid w:val="00105F93"/>
    <w:rsid w:val="001075BB"/>
    <w:rsid w:val="001075C0"/>
    <w:rsid w:val="001102AC"/>
    <w:rsid w:val="00111C9B"/>
    <w:rsid w:val="00111D9A"/>
    <w:rsid w:val="00112762"/>
    <w:rsid w:val="00112D12"/>
    <w:rsid w:val="001136AC"/>
    <w:rsid w:val="001137E2"/>
    <w:rsid w:val="00113B89"/>
    <w:rsid w:val="00113C6A"/>
    <w:rsid w:val="00113FFD"/>
    <w:rsid w:val="00114BBC"/>
    <w:rsid w:val="001152AB"/>
    <w:rsid w:val="00115AD8"/>
    <w:rsid w:val="00115B94"/>
    <w:rsid w:val="001161E0"/>
    <w:rsid w:val="001162AE"/>
    <w:rsid w:val="00116E12"/>
    <w:rsid w:val="001174CF"/>
    <w:rsid w:val="00120AA8"/>
    <w:rsid w:val="0012124F"/>
    <w:rsid w:val="00121F09"/>
    <w:rsid w:val="00121FFB"/>
    <w:rsid w:val="00122360"/>
    <w:rsid w:val="00122692"/>
    <w:rsid w:val="00122E78"/>
    <w:rsid w:val="00122EAC"/>
    <w:rsid w:val="00122F09"/>
    <w:rsid w:val="00122F84"/>
    <w:rsid w:val="00123679"/>
    <w:rsid w:val="00123F62"/>
    <w:rsid w:val="001240CE"/>
    <w:rsid w:val="001242AA"/>
    <w:rsid w:val="00124CD9"/>
    <w:rsid w:val="001252D7"/>
    <w:rsid w:val="00125E21"/>
    <w:rsid w:val="00126379"/>
    <w:rsid w:val="001270EA"/>
    <w:rsid w:val="001276C0"/>
    <w:rsid w:val="00127721"/>
    <w:rsid w:val="0012772F"/>
    <w:rsid w:val="00127AFA"/>
    <w:rsid w:val="00127C30"/>
    <w:rsid w:val="001311AE"/>
    <w:rsid w:val="00131263"/>
    <w:rsid w:val="00131551"/>
    <w:rsid w:val="001315F3"/>
    <w:rsid w:val="00131903"/>
    <w:rsid w:val="00131B6E"/>
    <w:rsid w:val="00131B8C"/>
    <w:rsid w:val="001323BE"/>
    <w:rsid w:val="001342D4"/>
    <w:rsid w:val="001342DB"/>
    <w:rsid w:val="00134A75"/>
    <w:rsid w:val="001350D4"/>
    <w:rsid w:val="0013517A"/>
    <w:rsid w:val="00135483"/>
    <w:rsid w:val="00136713"/>
    <w:rsid w:val="00136B9A"/>
    <w:rsid w:val="00136FA8"/>
    <w:rsid w:val="00140118"/>
    <w:rsid w:val="0014075C"/>
    <w:rsid w:val="001413A4"/>
    <w:rsid w:val="001416C1"/>
    <w:rsid w:val="00142003"/>
    <w:rsid w:val="00142584"/>
    <w:rsid w:val="00143BC2"/>
    <w:rsid w:val="001441B3"/>
    <w:rsid w:val="001442FA"/>
    <w:rsid w:val="001448EA"/>
    <w:rsid w:val="00144928"/>
    <w:rsid w:val="00144A74"/>
    <w:rsid w:val="00144FC7"/>
    <w:rsid w:val="00145154"/>
    <w:rsid w:val="001469AE"/>
    <w:rsid w:val="00146B0D"/>
    <w:rsid w:val="00146FA5"/>
    <w:rsid w:val="0014769C"/>
    <w:rsid w:val="0014777B"/>
    <w:rsid w:val="0015032C"/>
    <w:rsid w:val="001504D8"/>
    <w:rsid w:val="00150B00"/>
    <w:rsid w:val="0015131C"/>
    <w:rsid w:val="0015132C"/>
    <w:rsid w:val="001513E7"/>
    <w:rsid w:val="0015179D"/>
    <w:rsid w:val="00153E0F"/>
    <w:rsid w:val="00153FD0"/>
    <w:rsid w:val="001543CA"/>
    <w:rsid w:val="001543ED"/>
    <w:rsid w:val="001544AD"/>
    <w:rsid w:val="00155322"/>
    <w:rsid w:val="00156F21"/>
    <w:rsid w:val="00157010"/>
    <w:rsid w:val="00157071"/>
    <w:rsid w:val="00157328"/>
    <w:rsid w:val="0015796C"/>
    <w:rsid w:val="00157C5A"/>
    <w:rsid w:val="00160A1F"/>
    <w:rsid w:val="00160B3B"/>
    <w:rsid w:val="00160E90"/>
    <w:rsid w:val="00161701"/>
    <w:rsid w:val="00161738"/>
    <w:rsid w:val="00161C66"/>
    <w:rsid w:val="00161D90"/>
    <w:rsid w:val="0016241B"/>
    <w:rsid w:val="00162ACF"/>
    <w:rsid w:val="00162CA7"/>
    <w:rsid w:val="001632B1"/>
    <w:rsid w:val="0016353E"/>
    <w:rsid w:val="00163DE3"/>
    <w:rsid w:val="001641B0"/>
    <w:rsid w:val="001646F7"/>
    <w:rsid w:val="001648FF"/>
    <w:rsid w:val="00164AAF"/>
    <w:rsid w:val="001651F8"/>
    <w:rsid w:val="001652EF"/>
    <w:rsid w:val="0016584C"/>
    <w:rsid w:val="00165AF8"/>
    <w:rsid w:val="001669E0"/>
    <w:rsid w:val="00167045"/>
    <w:rsid w:val="00167053"/>
    <w:rsid w:val="001670E8"/>
    <w:rsid w:val="00167DD4"/>
    <w:rsid w:val="00170B64"/>
    <w:rsid w:val="00171250"/>
    <w:rsid w:val="00171E0A"/>
    <w:rsid w:val="0017307D"/>
    <w:rsid w:val="001746F6"/>
    <w:rsid w:val="00174BE6"/>
    <w:rsid w:val="00174D80"/>
    <w:rsid w:val="00174DE3"/>
    <w:rsid w:val="0017539C"/>
    <w:rsid w:val="00175A67"/>
    <w:rsid w:val="00175E36"/>
    <w:rsid w:val="001771CA"/>
    <w:rsid w:val="001771FA"/>
    <w:rsid w:val="001779C1"/>
    <w:rsid w:val="00180543"/>
    <w:rsid w:val="001807DA"/>
    <w:rsid w:val="0018084A"/>
    <w:rsid w:val="0018098E"/>
    <w:rsid w:val="00180A6C"/>
    <w:rsid w:val="00180F61"/>
    <w:rsid w:val="00181329"/>
    <w:rsid w:val="00181644"/>
    <w:rsid w:val="0018173F"/>
    <w:rsid w:val="00181762"/>
    <w:rsid w:val="00181FB9"/>
    <w:rsid w:val="0018266B"/>
    <w:rsid w:val="001828EE"/>
    <w:rsid w:val="0018426A"/>
    <w:rsid w:val="00184B22"/>
    <w:rsid w:val="00186422"/>
    <w:rsid w:val="00186838"/>
    <w:rsid w:val="001868D9"/>
    <w:rsid w:val="00187031"/>
    <w:rsid w:val="00187E29"/>
    <w:rsid w:val="00187F09"/>
    <w:rsid w:val="00187F2E"/>
    <w:rsid w:val="00190E83"/>
    <w:rsid w:val="00191201"/>
    <w:rsid w:val="0019144F"/>
    <w:rsid w:val="00191962"/>
    <w:rsid w:val="00191CB3"/>
    <w:rsid w:val="001926D0"/>
    <w:rsid w:val="00192C05"/>
    <w:rsid w:val="00193550"/>
    <w:rsid w:val="001947F6"/>
    <w:rsid w:val="001948C9"/>
    <w:rsid w:val="00195430"/>
    <w:rsid w:val="001954F3"/>
    <w:rsid w:val="00195E54"/>
    <w:rsid w:val="0019622C"/>
    <w:rsid w:val="0019628A"/>
    <w:rsid w:val="001967EE"/>
    <w:rsid w:val="001969CB"/>
    <w:rsid w:val="00196AF5"/>
    <w:rsid w:val="00196B9F"/>
    <w:rsid w:val="00196E88"/>
    <w:rsid w:val="00197928"/>
    <w:rsid w:val="00197D6F"/>
    <w:rsid w:val="001A0B18"/>
    <w:rsid w:val="001A0D23"/>
    <w:rsid w:val="001A22BB"/>
    <w:rsid w:val="001A2615"/>
    <w:rsid w:val="001A2E01"/>
    <w:rsid w:val="001A314E"/>
    <w:rsid w:val="001A38AD"/>
    <w:rsid w:val="001A3BAB"/>
    <w:rsid w:val="001A403F"/>
    <w:rsid w:val="001A4FD2"/>
    <w:rsid w:val="001A5831"/>
    <w:rsid w:val="001A5C73"/>
    <w:rsid w:val="001A66A9"/>
    <w:rsid w:val="001A6A66"/>
    <w:rsid w:val="001A7C93"/>
    <w:rsid w:val="001B01DE"/>
    <w:rsid w:val="001B1A99"/>
    <w:rsid w:val="001B1BAE"/>
    <w:rsid w:val="001B1D8C"/>
    <w:rsid w:val="001B2CCD"/>
    <w:rsid w:val="001B3307"/>
    <w:rsid w:val="001B37E8"/>
    <w:rsid w:val="001B47C9"/>
    <w:rsid w:val="001B4AE2"/>
    <w:rsid w:val="001B5385"/>
    <w:rsid w:val="001B5746"/>
    <w:rsid w:val="001B5EEC"/>
    <w:rsid w:val="001B663B"/>
    <w:rsid w:val="001B6D47"/>
    <w:rsid w:val="001B79E9"/>
    <w:rsid w:val="001C06B8"/>
    <w:rsid w:val="001C1572"/>
    <w:rsid w:val="001C19E8"/>
    <w:rsid w:val="001C2184"/>
    <w:rsid w:val="001C23D2"/>
    <w:rsid w:val="001C29F8"/>
    <w:rsid w:val="001C37F8"/>
    <w:rsid w:val="001C436C"/>
    <w:rsid w:val="001C4C5D"/>
    <w:rsid w:val="001C4DA3"/>
    <w:rsid w:val="001C5522"/>
    <w:rsid w:val="001C57AC"/>
    <w:rsid w:val="001C5801"/>
    <w:rsid w:val="001C5AF0"/>
    <w:rsid w:val="001C5F43"/>
    <w:rsid w:val="001C6D52"/>
    <w:rsid w:val="001C7BE8"/>
    <w:rsid w:val="001C7CAD"/>
    <w:rsid w:val="001C7D79"/>
    <w:rsid w:val="001D00D6"/>
    <w:rsid w:val="001D037F"/>
    <w:rsid w:val="001D0670"/>
    <w:rsid w:val="001D0A20"/>
    <w:rsid w:val="001D0BD0"/>
    <w:rsid w:val="001D0C27"/>
    <w:rsid w:val="001D0FA9"/>
    <w:rsid w:val="001D1979"/>
    <w:rsid w:val="001D1E1A"/>
    <w:rsid w:val="001D1F5B"/>
    <w:rsid w:val="001D20A3"/>
    <w:rsid w:val="001D280D"/>
    <w:rsid w:val="001D3CC0"/>
    <w:rsid w:val="001D3CD0"/>
    <w:rsid w:val="001D4090"/>
    <w:rsid w:val="001D46B1"/>
    <w:rsid w:val="001D4850"/>
    <w:rsid w:val="001D486B"/>
    <w:rsid w:val="001D4949"/>
    <w:rsid w:val="001D5710"/>
    <w:rsid w:val="001D572B"/>
    <w:rsid w:val="001D7490"/>
    <w:rsid w:val="001D7582"/>
    <w:rsid w:val="001D7B7E"/>
    <w:rsid w:val="001E04B2"/>
    <w:rsid w:val="001E05E4"/>
    <w:rsid w:val="001E06A5"/>
    <w:rsid w:val="001E1128"/>
    <w:rsid w:val="001E1E1A"/>
    <w:rsid w:val="001E29D2"/>
    <w:rsid w:val="001E2DDE"/>
    <w:rsid w:val="001E2EB9"/>
    <w:rsid w:val="001E2F1A"/>
    <w:rsid w:val="001E3EF6"/>
    <w:rsid w:val="001E40B9"/>
    <w:rsid w:val="001E413D"/>
    <w:rsid w:val="001E47FE"/>
    <w:rsid w:val="001E4E6E"/>
    <w:rsid w:val="001E55E4"/>
    <w:rsid w:val="001E5782"/>
    <w:rsid w:val="001E5B49"/>
    <w:rsid w:val="001E66AC"/>
    <w:rsid w:val="001E72B1"/>
    <w:rsid w:val="001E7785"/>
    <w:rsid w:val="001E7880"/>
    <w:rsid w:val="001E7DCA"/>
    <w:rsid w:val="001F1562"/>
    <w:rsid w:val="001F236A"/>
    <w:rsid w:val="001F29CD"/>
    <w:rsid w:val="001F2A03"/>
    <w:rsid w:val="001F338F"/>
    <w:rsid w:val="001F36D5"/>
    <w:rsid w:val="001F3B29"/>
    <w:rsid w:val="001F3F47"/>
    <w:rsid w:val="001F3F50"/>
    <w:rsid w:val="001F48FF"/>
    <w:rsid w:val="001F4FF6"/>
    <w:rsid w:val="001F553B"/>
    <w:rsid w:val="001F5999"/>
    <w:rsid w:val="001F59EE"/>
    <w:rsid w:val="001F5BC3"/>
    <w:rsid w:val="001F5DF2"/>
    <w:rsid w:val="001F6048"/>
    <w:rsid w:val="001F6156"/>
    <w:rsid w:val="001F6468"/>
    <w:rsid w:val="001F66B8"/>
    <w:rsid w:val="001F6AF2"/>
    <w:rsid w:val="001F6BB3"/>
    <w:rsid w:val="001F6F06"/>
    <w:rsid w:val="001F6FEF"/>
    <w:rsid w:val="001F7265"/>
    <w:rsid w:val="001F7540"/>
    <w:rsid w:val="001F770F"/>
    <w:rsid w:val="002005E3"/>
    <w:rsid w:val="00200834"/>
    <w:rsid w:val="00201DE6"/>
    <w:rsid w:val="00201F06"/>
    <w:rsid w:val="00202F30"/>
    <w:rsid w:val="00203AB9"/>
    <w:rsid w:val="00203D72"/>
    <w:rsid w:val="00205931"/>
    <w:rsid w:val="00205DBF"/>
    <w:rsid w:val="00205F8F"/>
    <w:rsid w:val="00207A64"/>
    <w:rsid w:val="00210127"/>
    <w:rsid w:val="00210256"/>
    <w:rsid w:val="00210560"/>
    <w:rsid w:val="0021097D"/>
    <w:rsid w:val="00210C87"/>
    <w:rsid w:val="00210F58"/>
    <w:rsid w:val="0021100B"/>
    <w:rsid w:val="00211253"/>
    <w:rsid w:val="00211653"/>
    <w:rsid w:val="00211A37"/>
    <w:rsid w:val="0021285C"/>
    <w:rsid w:val="00213006"/>
    <w:rsid w:val="00213510"/>
    <w:rsid w:val="00213696"/>
    <w:rsid w:val="002136A6"/>
    <w:rsid w:val="00213814"/>
    <w:rsid w:val="00213EC3"/>
    <w:rsid w:val="002146B4"/>
    <w:rsid w:val="00214907"/>
    <w:rsid w:val="00214BAA"/>
    <w:rsid w:val="00214CB8"/>
    <w:rsid w:val="00215D92"/>
    <w:rsid w:val="00216B86"/>
    <w:rsid w:val="00216C45"/>
    <w:rsid w:val="00217A0F"/>
    <w:rsid w:val="00217A4D"/>
    <w:rsid w:val="00217D57"/>
    <w:rsid w:val="00220217"/>
    <w:rsid w:val="00220250"/>
    <w:rsid w:val="002204AD"/>
    <w:rsid w:val="002208E4"/>
    <w:rsid w:val="00220945"/>
    <w:rsid w:val="00220DA9"/>
    <w:rsid w:val="00221EE5"/>
    <w:rsid w:val="002230E8"/>
    <w:rsid w:val="002234A7"/>
    <w:rsid w:val="00223AB2"/>
    <w:rsid w:val="00223BBD"/>
    <w:rsid w:val="002242BD"/>
    <w:rsid w:val="00224774"/>
    <w:rsid w:val="0022557F"/>
    <w:rsid w:val="00225788"/>
    <w:rsid w:val="00225FF3"/>
    <w:rsid w:val="002261DD"/>
    <w:rsid w:val="00226BAB"/>
    <w:rsid w:val="00226DF1"/>
    <w:rsid w:val="00226EFA"/>
    <w:rsid w:val="00226FE3"/>
    <w:rsid w:val="002274EA"/>
    <w:rsid w:val="002276C9"/>
    <w:rsid w:val="00227860"/>
    <w:rsid w:val="00227CDB"/>
    <w:rsid w:val="00227EFE"/>
    <w:rsid w:val="00227F71"/>
    <w:rsid w:val="00227FE1"/>
    <w:rsid w:val="0023032C"/>
    <w:rsid w:val="00230A82"/>
    <w:rsid w:val="00231954"/>
    <w:rsid w:val="00232C24"/>
    <w:rsid w:val="0023323C"/>
    <w:rsid w:val="002333FF"/>
    <w:rsid w:val="00233547"/>
    <w:rsid w:val="00234550"/>
    <w:rsid w:val="00234698"/>
    <w:rsid w:val="002348C4"/>
    <w:rsid w:val="00234E46"/>
    <w:rsid w:val="00236BF1"/>
    <w:rsid w:val="00236E69"/>
    <w:rsid w:val="00237A7A"/>
    <w:rsid w:val="0024055F"/>
    <w:rsid w:val="00240B8C"/>
    <w:rsid w:val="00241024"/>
    <w:rsid w:val="00241AE6"/>
    <w:rsid w:val="00241D92"/>
    <w:rsid w:val="00241DB8"/>
    <w:rsid w:val="00242459"/>
    <w:rsid w:val="00242513"/>
    <w:rsid w:val="002436AE"/>
    <w:rsid w:val="00246B91"/>
    <w:rsid w:val="0024732B"/>
    <w:rsid w:val="00247D56"/>
    <w:rsid w:val="002501FE"/>
    <w:rsid w:val="0025021A"/>
    <w:rsid w:val="00250CC6"/>
    <w:rsid w:val="00251DAA"/>
    <w:rsid w:val="002523DF"/>
    <w:rsid w:val="002525CD"/>
    <w:rsid w:val="00252D6B"/>
    <w:rsid w:val="00253031"/>
    <w:rsid w:val="00253709"/>
    <w:rsid w:val="00253A68"/>
    <w:rsid w:val="00253AAE"/>
    <w:rsid w:val="00255740"/>
    <w:rsid w:val="00255E36"/>
    <w:rsid w:val="00256589"/>
    <w:rsid w:val="00256A5B"/>
    <w:rsid w:val="00256B43"/>
    <w:rsid w:val="002572E1"/>
    <w:rsid w:val="0025745E"/>
    <w:rsid w:val="002575C3"/>
    <w:rsid w:val="0025796C"/>
    <w:rsid w:val="00257B40"/>
    <w:rsid w:val="00257D6E"/>
    <w:rsid w:val="00260367"/>
    <w:rsid w:val="0026051F"/>
    <w:rsid w:val="00260B08"/>
    <w:rsid w:val="00261761"/>
    <w:rsid w:val="00261AFF"/>
    <w:rsid w:val="00261CD7"/>
    <w:rsid w:val="0026206A"/>
    <w:rsid w:val="0026223C"/>
    <w:rsid w:val="00262327"/>
    <w:rsid w:val="00263963"/>
    <w:rsid w:val="00264191"/>
    <w:rsid w:val="002642F5"/>
    <w:rsid w:val="00264375"/>
    <w:rsid w:val="00264896"/>
    <w:rsid w:val="00264C0A"/>
    <w:rsid w:val="00264E9A"/>
    <w:rsid w:val="002654F7"/>
    <w:rsid w:val="002661AA"/>
    <w:rsid w:val="002665BE"/>
    <w:rsid w:val="00266A3F"/>
    <w:rsid w:val="00270192"/>
    <w:rsid w:val="002703BF"/>
    <w:rsid w:val="00270743"/>
    <w:rsid w:val="002711F9"/>
    <w:rsid w:val="0027124F"/>
    <w:rsid w:val="002714F7"/>
    <w:rsid w:val="00272296"/>
    <w:rsid w:val="002724BD"/>
    <w:rsid w:val="002726B6"/>
    <w:rsid w:val="0027282A"/>
    <w:rsid w:val="00273202"/>
    <w:rsid w:val="00274309"/>
    <w:rsid w:val="00274576"/>
    <w:rsid w:val="002748F4"/>
    <w:rsid w:val="00274A98"/>
    <w:rsid w:val="00274BD2"/>
    <w:rsid w:val="00274C6B"/>
    <w:rsid w:val="00274E4E"/>
    <w:rsid w:val="00275CA4"/>
    <w:rsid w:val="002763A1"/>
    <w:rsid w:val="00276BB1"/>
    <w:rsid w:val="00277723"/>
    <w:rsid w:val="00281504"/>
    <w:rsid w:val="00281907"/>
    <w:rsid w:val="00281B05"/>
    <w:rsid w:val="00281BC0"/>
    <w:rsid w:val="00282965"/>
    <w:rsid w:val="00282B7F"/>
    <w:rsid w:val="0028373A"/>
    <w:rsid w:val="002839D0"/>
    <w:rsid w:val="00283DE8"/>
    <w:rsid w:val="0028400C"/>
    <w:rsid w:val="00284B81"/>
    <w:rsid w:val="002853E4"/>
    <w:rsid w:val="00285618"/>
    <w:rsid w:val="00285BF9"/>
    <w:rsid w:val="00285C87"/>
    <w:rsid w:val="00285DAF"/>
    <w:rsid w:val="00286012"/>
    <w:rsid w:val="00286361"/>
    <w:rsid w:val="002863BF"/>
    <w:rsid w:val="00286E07"/>
    <w:rsid w:val="0029026E"/>
    <w:rsid w:val="0029044E"/>
    <w:rsid w:val="00290A1D"/>
    <w:rsid w:val="00290B1E"/>
    <w:rsid w:val="00290E67"/>
    <w:rsid w:val="00290E8C"/>
    <w:rsid w:val="00290F9A"/>
    <w:rsid w:val="0029105F"/>
    <w:rsid w:val="002918C3"/>
    <w:rsid w:val="00291EAE"/>
    <w:rsid w:val="0029209E"/>
    <w:rsid w:val="00292135"/>
    <w:rsid w:val="00292728"/>
    <w:rsid w:val="00292892"/>
    <w:rsid w:val="00293516"/>
    <w:rsid w:val="0029399E"/>
    <w:rsid w:val="002939EE"/>
    <w:rsid w:val="0029466A"/>
    <w:rsid w:val="00294AFC"/>
    <w:rsid w:val="002956A3"/>
    <w:rsid w:val="002959E9"/>
    <w:rsid w:val="00296813"/>
    <w:rsid w:val="00296CE5"/>
    <w:rsid w:val="00297592"/>
    <w:rsid w:val="00297692"/>
    <w:rsid w:val="00297C82"/>
    <w:rsid w:val="002A0245"/>
    <w:rsid w:val="002A1216"/>
    <w:rsid w:val="002A12C1"/>
    <w:rsid w:val="002A148B"/>
    <w:rsid w:val="002A14EE"/>
    <w:rsid w:val="002A1692"/>
    <w:rsid w:val="002A1AD4"/>
    <w:rsid w:val="002A1F7D"/>
    <w:rsid w:val="002A23F2"/>
    <w:rsid w:val="002A24F2"/>
    <w:rsid w:val="002A2D5B"/>
    <w:rsid w:val="002A3A1D"/>
    <w:rsid w:val="002A3ECD"/>
    <w:rsid w:val="002A46CE"/>
    <w:rsid w:val="002A4D29"/>
    <w:rsid w:val="002A53D1"/>
    <w:rsid w:val="002A5425"/>
    <w:rsid w:val="002A5708"/>
    <w:rsid w:val="002A575D"/>
    <w:rsid w:val="002A586D"/>
    <w:rsid w:val="002A5E35"/>
    <w:rsid w:val="002A6B24"/>
    <w:rsid w:val="002A7043"/>
    <w:rsid w:val="002A7087"/>
    <w:rsid w:val="002A71B0"/>
    <w:rsid w:val="002A7276"/>
    <w:rsid w:val="002A7724"/>
    <w:rsid w:val="002A7E9E"/>
    <w:rsid w:val="002B051A"/>
    <w:rsid w:val="002B06C2"/>
    <w:rsid w:val="002B11A6"/>
    <w:rsid w:val="002B159F"/>
    <w:rsid w:val="002B15EB"/>
    <w:rsid w:val="002B1638"/>
    <w:rsid w:val="002B1656"/>
    <w:rsid w:val="002B274C"/>
    <w:rsid w:val="002B30B1"/>
    <w:rsid w:val="002B342C"/>
    <w:rsid w:val="002B38D1"/>
    <w:rsid w:val="002B3974"/>
    <w:rsid w:val="002B3F04"/>
    <w:rsid w:val="002B42E8"/>
    <w:rsid w:val="002B44DA"/>
    <w:rsid w:val="002B541E"/>
    <w:rsid w:val="002B5A39"/>
    <w:rsid w:val="002B5B28"/>
    <w:rsid w:val="002B6842"/>
    <w:rsid w:val="002B68E1"/>
    <w:rsid w:val="002B6CB0"/>
    <w:rsid w:val="002B77F3"/>
    <w:rsid w:val="002B7C54"/>
    <w:rsid w:val="002C0659"/>
    <w:rsid w:val="002C0A98"/>
    <w:rsid w:val="002C0BE6"/>
    <w:rsid w:val="002C1596"/>
    <w:rsid w:val="002C1761"/>
    <w:rsid w:val="002C1C77"/>
    <w:rsid w:val="002C2449"/>
    <w:rsid w:val="002C245D"/>
    <w:rsid w:val="002C267A"/>
    <w:rsid w:val="002C2EBF"/>
    <w:rsid w:val="002C31B0"/>
    <w:rsid w:val="002C3DAE"/>
    <w:rsid w:val="002C463B"/>
    <w:rsid w:val="002C492B"/>
    <w:rsid w:val="002C60C5"/>
    <w:rsid w:val="002C7F31"/>
    <w:rsid w:val="002D0A52"/>
    <w:rsid w:val="002D17EA"/>
    <w:rsid w:val="002D201B"/>
    <w:rsid w:val="002D2848"/>
    <w:rsid w:val="002D2DE5"/>
    <w:rsid w:val="002D2E1F"/>
    <w:rsid w:val="002D39AF"/>
    <w:rsid w:val="002D3EE1"/>
    <w:rsid w:val="002D52A5"/>
    <w:rsid w:val="002D5690"/>
    <w:rsid w:val="002D59D3"/>
    <w:rsid w:val="002D65FF"/>
    <w:rsid w:val="002D69E4"/>
    <w:rsid w:val="002D7040"/>
    <w:rsid w:val="002D70EA"/>
    <w:rsid w:val="002D7356"/>
    <w:rsid w:val="002D77CF"/>
    <w:rsid w:val="002D79A1"/>
    <w:rsid w:val="002D7C9C"/>
    <w:rsid w:val="002E1C3B"/>
    <w:rsid w:val="002E1C59"/>
    <w:rsid w:val="002E21C3"/>
    <w:rsid w:val="002E2269"/>
    <w:rsid w:val="002E232D"/>
    <w:rsid w:val="002E346C"/>
    <w:rsid w:val="002E38DD"/>
    <w:rsid w:val="002E3C8C"/>
    <w:rsid w:val="002E47B7"/>
    <w:rsid w:val="002E4996"/>
    <w:rsid w:val="002E49E0"/>
    <w:rsid w:val="002E49E5"/>
    <w:rsid w:val="002E4B97"/>
    <w:rsid w:val="002E4C52"/>
    <w:rsid w:val="002E5523"/>
    <w:rsid w:val="002E58BE"/>
    <w:rsid w:val="002E59DD"/>
    <w:rsid w:val="002E5D29"/>
    <w:rsid w:val="002E600D"/>
    <w:rsid w:val="002E6DB7"/>
    <w:rsid w:val="002E7179"/>
    <w:rsid w:val="002E73AC"/>
    <w:rsid w:val="002E7C89"/>
    <w:rsid w:val="002E7E39"/>
    <w:rsid w:val="002F042C"/>
    <w:rsid w:val="002F0445"/>
    <w:rsid w:val="002F0FC2"/>
    <w:rsid w:val="002F1774"/>
    <w:rsid w:val="002F1B7B"/>
    <w:rsid w:val="002F1D34"/>
    <w:rsid w:val="002F2025"/>
    <w:rsid w:val="002F2FB7"/>
    <w:rsid w:val="002F386A"/>
    <w:rsid w:val="002F40DB"/>
    <w:rsid w:val="002F4206"/>
    <w:rsid w:val="002F4AE9"/>
    <w:rsid w:val="002F624C"/>
    <w:rsid w:val="002F625F"/>
    <w:rsid w:val="002F6C38"/>
    <w:rsid w:val="002F7286"/>
    <w:rsid w:val="002F77D3"/>
    <w:rsid w:val="002F77F4"/>
    <w:rsid w:val="002F7989"/>
    <w:rsid w:val="002F7D1F"/>
    <w:rsid w:val="00300171"/>
    <w:rsid w:val="0030104C"/>
    <w:rsid w:val="00301659"/>
    <w:rsid w:val="003023D9"/>
    <w:rsid w:val="0030410E"/>
    <w:rsid w:val="0030414C"/>
    <w:rsid w:val="003048C7"/>
    <w:rsid w:val="00304AAB"/>
    <w:rsid w:val="00304F7F"/>
    <w:rsid w:val="00306570"/>
    <w:rsid w:val="003067BC"/>
    <w:rsid w:val="00306AB0"/>
    <w:rsid w:val="00306C27"/>
    <w:rsid w:val="00306E94"/>
    <w:rsid w:val="00307A77"/>
    <w:rsid w:val="00311BA2"/>
    <w:rsid w:val="00311E0A"/>
    <w:rsid w:val="00313195"/>
    <w:rsid w:val="003132A4"/>
    <w:rsid w:val="00313E12"/>
    <w:rsid w:val="0031400D"/>
    <w:rsid w:val="00314E1F"/>
    <w:rsid w:val="00315719"/>
    <w:rsid w:val="00315CA7"/>
    <w:rsid w:val="0031648D"/>
    <w:rsid w:val="003165EF"/>
    <w:rsid w:val="0031715A"/>
    <w:rsid w:val="00317557"/>
    <w:rsid w:val="00317649"/>
    <w:rsid w:val="0031787B"/>
    <w:rsid w:val="00320968"/>
    <w:rsid w:val="00320D4D"/>
    <w:rsid w:val="00320DA6"/>
    <w:rsid w:val="00321079"/>
    <w:rsid w:val="00321DBC"/>
    <w:rsid w:val="00321F69"/>
    <w:rsid w:val="00323145"/>
    <w:rsid w:val="00324684"/>
    <w:rsid w:val="00325134"/>
    <w:rsid w:val="003252D7"/>
    <w:rsid w:val="00325EC6"/>
    <w:rsid w:val="00326355"/>
    <w:rsid w:val="00326E09"/>
    <w:rsid w:val="00327699"/>
    <w:rsid w:val="003301BC"/>
    <w:rsid w:val="0033044A"/>
    <w:rsid w:val="0033054F"/>
    <w:rsid w:val="00330ABF"/>
    <w:rsid w:val="00330AF2"/>
    <w:rsid w:val="00330B45"/>
    <w:rsid w:val="0033143F"/>
    <w:rsid w:val="00331B16"/>
    <w:rsid w:val="00331F2D"/>
    <w:rsid w:val="00332023"/>
    <w:rsid w:val="003325D4"/>
    <w:rsid w:val="0033280D"/>
    <w:rsid w:val="00332B3C"/>
    <w:rsid w:val="00332F2F"/>
    <w:rsid w:val="00333D6C"/>
    <w:rsid w:val="00334A46"/>
    <w:rsid w:val="00335A9A"/>
    <w:rsid w:val="00335CB9"/>
    <w:rsid w:val="00335EF4"/>
    <w:rsid w:val="003363AC"/>
    <w:rsid w:val="00336512"/>
    <w:rsid w:val="00336889"/>
    <w:rsid w:val="00336941"/>
    <w:rsid w:val="0033759B"/>
    <w:rsid w:val="003403EC"/>
    <w:rsid w:val="003404E2"/>
    <w:rsid w:val="00340680"/>
    <w:rsid w:val="00340EFA"/>
    <w:rsid w:val="0034141E"/>
    <w:rsid w:val="00341D17"/>
    <w:rsid w:val="00342547"/>
    <w:rsid w:val="0034316A"/>
    <w:rsid w:val="00343324"/>
    <w:rsid w:val="00343341"/>
    <w:rsid w:val="00343543"/>
    <w:rsid w:val="00344071"/>
    <w:rsid w:val="003441E5"/>
    <w:rsid w:val="0034494A"/>
    <w:rsid w:val="00344C0F"/>
    <w:rsid w:val="0034536C"/>
    <w:rsid w:val="00345A50"/>
    <w:rsid w:val="00345BC2"/>
    <w:rsid w:val="00347685"/>
    <w:rsid w:val="00347C71"/>
    <w:rsid w:val="00350318"/>
    <w:rsid w:val="0035322B"/>
    <w:rsid w:val="00353230"/>
    <w:rsid w:val="003534A7"/>
    <w:rsid w:val="0035370C"/>
    <w:rsid w:val="00353C55"/>
    <w:rsid w:val="003544CA"/>
    <w:rsid w:val="00354C6F"/>
    <w:rsid w:val="0035581C"/>
    <w:rsid w:val="00356455"/>
    <w:rsid w:val="003569BC"/>
    <w:rsid w:val="003569BE"/>
    <w:rsid w:val="0036048E"/>
    <w:rsid w:val="00360E10"/>
    <w:rsid w:val="003616A5"/>
    <w:rsid w:val="00361E0B"/>
    <w:rsid w:val="00362577"/>
    <w:rsid w:val="00362E73"/>
    <w:rsid w:val="00363184"/>
    <w:rsid w:val="00364A96"/>
    <w:rsid w:val="00365213"/>
    <w:rsid w:val="003657AA"/>
    <w:rsid w:val="003657AC"/>
    <w:rsid w:val="00365F1F"/>
    <w:rsid w:val="00366200"/>
    <w:rsid w:val="00366489"/>
    <w:rsid w:val="00366C35"/>
    <w:rsid w:val="00367620"/>
    <w:rsid w:val="00367754"/>
    <w:rsid w:val="003678A3"/>
    <w:rsid w:val="00367ECB"/>
    <w:rsid w:val="00370948"/>
    <w:rsid w:val="003709D8"/>
    <w:rsid w:val="00370B5A"/>
    <w:rsid w:val="00370D2F"/>
    <w:rsid w:val="003718A2"/>
    <w:rsid w:val="00372665"/>
    <w:rsid w:val="00372ADC"/>
    <w:rsid w:val="00373ACC"/>
    <w:rsid w:val="00374836"/>
    <w:rsid w:val="00374CB7"/>
    <w:rsid w:val="003754C8"/>
    <w:rsid w:val="0037607C"/>
    <w:rsid w:val="003765D4"/>
    <w:rsid w:val="003800CE"/>
    <w:rsid w:val="003800D3"/>
    <w:rsid w:val="003803EB"/>
    <w:rsid w:val="00380623"/>
    <w:rsid w:val="00380A61"/>
    <w:rsid w:val="00380C64"/>
    <w:rsid w:val="00380C7A"/>
    <w:rsid w:val="00380F06"/>
    <w:rsid w:val="00381008"/>
    <w:rsid w:val="00381466"/>
    <w:rsid w:val="00381542"/>
    <w:rsid w:val="00381A53"/>
    <w:rsid w:val="00381FAC"/>
    <w:rsid w:val="003821B0"/>
    <w:rsid w:val="00382449"/>
    <w:rsid w:val="00383113"/>
    <w:rsid w:val="003841D0"/>
    <w:rsid w:val="0038579A"/>
    <w:rsid w:val="00385842"/>
    <w:rsid w:val="003865A3"/>
    <w:rsid w:val="00386A7C"/>
    <w:rsid w:val="0039051C"/>
    <w:rsid w:val="00390618"/>
    <w:rsid w:val="003908B6"/>
    <w:rsid w:val="00392637"/>
    <w:rsid w:val="00392985"/>
    <w:rsid w:val="00392D15"/>
    <w:rsid w:val="00393816"/>
    <w:rsid w:val="00394183"/>
    <w:rsid w:val="00394695"/>
    <w:rsid w:val="00394872"/>
    <w:rsid w:val="0039583D"/>
    <w:rsid w:val="003959A9"/>
    <w:rsid w:val="003959DE"/>
    <w:rsid w:val="00395F84"/>
    <w:rsid w:val="00395F85"/>
    <w:rsid w:val="0039706C"/>
    <w:rsid w:val="00397F2B"/>
    <w:rsid w:val="00397FBA"/>
    <w:rsid w:val="003A0366"/>
    <w:rsid w:val="003A1A8F"/>
    <w:rsid w:val="003A22DA"/>
    <w:rsid w:val="003A30B0"/>
    <w:rsid w:val="003A370D"/>
    <w:rsid w:val="003A3832"/>
    <w:rsid w:val="003A440A"/>
    <w:rsid w:val="003A4D73"/>
    <w:rsid w:val="003A5274"/>
    <w:rsid w:val="003A6AE8"/>
    <w:rsid w:val="003A6E6C"/>
    <w:rsid w:val="003A775D"/>
    <w:rsid w:val="003A7799"/>
    <w:rsid w:val="003A77F3"/>
    <w:rsid w:val="003B049E"/>
    <w:rsid w:val="003B05A8"/>
    <w:rsid w:val="003B0831"/>
    <w:rsid w:val="003B155B"/>
    <w:rsid w:val="003B1DC5"/>
    <w:rsid w:val="003B2066"/>
    <w:rsid w:val="003B2371"/>
    <w:rsid w:val="003B31B2"/>
    <w:rsid w:val="003B349B"/>
    <w:rsid w:val="003B3931"/>
    <w:rsid w:val="003B3945"/>
    <w:rsid w:val="003B40C0"/>
    <w:rsid w:val="003B4664"/>
    <w:rsid w:val="003B4EF3"/>
    <w:rsid w:val="003B5387"/>
    <w:rsid w:val="003B659D"/>
    <w:rsid w:val="003B72AB"/>
    <w:rsid w:val="003B72C0"/>
    <w:rsid w:val="003B781B"/>
    <w:rsid w:val="003C0354"/>
    <w:rsid w:val="003C0439"/>
    <w:rsid w:val="003C05BA"/>
    <w:rsid w:val="003C08D7"/>
    <w:rsid w:val="003C10E9"/>
    <w:rsid w:val="003C2467"/>
    <w:rsid w:val="003C2796"/>
    <w:rsid w:val="003C2EFD"/>
    <w:rsid w:val="003C2F9F"/>
    <w:rsid w:val="003C333F"/>
    <w:rsid w:val="003C3628"/>
    <w:rsid w:val="003C364D"/>
    <w:rsid w:val="003C366E"/>
    <w:rsid w:val="003C44EF"/>
    <w:rsid w:val="003C4AAF"/>
    <w:rsid w:val="003C54C1"/>
    <w:rsid w:val="003C7994"/>
    <w:rsid w:val="003D00B9"/>
    <w:rsid w:val="003D0ACC"/>
    <w:rsid w:val="003D1911"/>
    <w:rsid w:val="003D263D"/>
    <w:rsid w:val="003D2774"/>
    <w:rsid w:val="003D2C98"/>
    <w:rsid w:val="003D2FB7"/>
    <w:rsid w:val="003D3CAC"/>
    <w:rsid w:val="003D3D81"/>
    <w:rsid w:val="003D3EBA"/>
    <w:rsid w:val="003D3F4E"/>
    <w:rsid w:val="003D3FEC"/>
    <w:rsid w:val="003D42E3"/>
    <w:rsid w:val="003D4694"/>
    <w:rsid w:val="003D471B"/>
    <w:rsid w:val="003D4B34"/>
    <w:rsid w:val="003D4BE6"/>
    <w:rsid w:val="003D5B84"/>
    <w:rsid w:val="003D61D9"/>
    <w:rsid w:val="003D6E30"/>
    <w:rsid w:val="003D74F3"/>
    <w:rsid w:val="003E0220"/>
    <w:rsid w:val="003E0306"/>
    <w:rsid w:val="003E0B5B"/>
    <w:rsid w:val="003E1909"/>
    <w:rsid w:val="003E1ABB"/>
    <w:rsid w:val="003E1B36"/>
    <w:rsid w:val="003E1DAF"/>
    <w:rsid w:val="003E1FC7"/>
    <w:rsid w:val="003E3954"/>
    <w:rsid w:val="003E3A6E"/>
    <w:rsid w:val="003E3DDC"/>
    <w:rsid w:val="003E41C4"/>
    <w:rsid w:val="003E5C7C"/>
    <w:rsid w:val="003E5F31"/>
    <w:rsid w:val="003E631C"/>
    <w:rsid w:val="003E7A86"/>
    <w:rsid w:val="003F0EEC"/>
    <w:rsid w:val="003F1ADC"/>
    <w:rsid w:val="003F1FD6"/>
    <w:rsid w:val="003F2359"/>
    <w:rsid w:val="003F26CE"/>
    <w:rsid w:val="003F2CEA"/>
    <w:rsid w:val="003F319E"/>
    <w:rsid w:val="003F39B7"/>
    <w:rsid w:val="003F48D9"/>
    <w:rsid w:val="003F54E7"/>
    <w:rsid w:val="003F5A9B"/>
    <w:rsid w:val="003F5BEE"/>
    <w:rsid w:val="003F5D2B"/>
    <w:rsid w:val="003F670E"/>
    <w:rsid w:val="003F6A2B"/>
    <w:rsid w:val="003F6B2D"/>
    <w:rsid w:val="003F70D3"/>
    <w:rsid w:val="00400339"/>
    <w:rsid w:val="0040033A"/>
    <w:rsid w:val="00400485"/>
    <w:rsid w:val="004009ED"/>
    <w:rsid w:val="00400C12"/>
    <w:rsid w:val="00400E01"/>
    <w:rsid w:val="004010E8"/>
    <w:rsid w:val="004014CD"/>
    <w:rsid w:val="00401B85"/>
    <w:rsid w:val="00401BF0"/>
    <w:rsid w:val="00401C98"/>
    <w:rsid w:val="0040200E"/>
    <w:rsid w:val="00402144"/>
    <w:rsid w:val="0040243E"/>
    <w:rsid w:val="00402883"/>
    <w:rsid w:val="00402B1F"/>
    <w:rsid w:val="00403624"/>
    <w:rsid w:val="004038B8"/>
    <w:rsid w:val="00404285"/>
    <w:rsid w:val="00404493"/>
    <w:rsid w:val="00404563"/>
    <w:rsid w:val="00404B46"/>
    <w:rsid w:val="00404D54"/>
    <w:rsid w:val="00405F81"/>
    <w:rsid w:val="004061C7"/>
    <w:rsid w:val="00406E7B"/>
    <w:rsid w:val="00406E9A"/>
    <w:rsid w:val="0040721C"/>
    <w:rsid w:val="00407B63"/>
    <w:rsid w:val="00410C2B"/>
    <w:rsid w:val="00410E3C"/>
    <w:rsid w:val="00410F91"/>
    <w:rsid w:val="00412053"/>
    <w:rsid w:val="004121B3"/>
    <w:rsid w:val="0041230A"/>
    <w:rsid w:val="00412686"/>
    <w:rsid w:val="004126A3"/>
    <w:rsid w:val="00412956"/>
    <w:rsid w:val="00412E2F"/>
    <w:rsid w:val="00412EA6"/>
    <w:rsid w:val="00412F62"/>
    <w:rsid w:val="00413281"/>
    <w:rsid w:val="004137D2"/>
    <w:rsid w:val="00413935"/>
    <w:rsid w:val="00414FBB"/>
    <w:rsid w:val="0041544E"/>
    <w:rsid w:val="004160A4"/>
    <w:rsid w:val="0041656C"/>
    <w:rsid w:val="0041693E"/>
    <w:rsid w:val="004169B1"/>
    <w:rsid w:val="004171DA"/>
    <w:rsid w:val="00417438"/>
    <w:rsid w:val="0041784A"/>
    <w:rsid w:val="00417C99"/>
    <w:rsid w:val="004203EE"/>
    <w:rsid w:val="004209CF"/>
    <w:rsid w:val="00420AB0"/>
    <w:rsid w:val="00420B9C"/>
    <w:rsid w:val="00420DB7"/>
    <w:rsid w:val="004219BB"/>
    <w:rsid w:val="00421A03"/>
    <w:rsid w:val="00421A6E"/>
    <w:rsid w:val="00421B8C"/>
    <w:rsid w:val="00421BF7"/>
    <w:rsid w:val="0042226F"/>
    <w:rsid w:val="00422539"/>
    <w:rsid w:val="00422E8E"/>
    <w:rsid w:val="004231F2"/>
    <w:rsid w:val="00423C63"/>
    <w:rsid w:val="00423D97"/>
    <w:rsid w:val="00423E75"/>
    <w:rsid w:val="00424607"/>
    <w:rsid w:val="004246C4"/>
    <w:rsid w:val="00424A3F"/>
    <w:rsid w:val="00425C15"/>
    <w:rsid w:val="00425CDC"/>
    <w:rsid w:val="00426F7A"/>
    <w:rsid w:val="00427C8D"/>
    <w:rsid w:val="00430B10"/>
    <w:rsid w:val="00431245"/>
    <w:rsid w:val="0043144C"/>
    <w:rsid w:val="00431A32"/>
    <w:rsid w:val="0043233C"/>
    <w:rsid w:val="0043236B"/>
    <w:rsid w:val="00432EE8"/>
    <w:rsid w:val="0043332D"/>
    <w:rsid w:val="00433467"/>
    <w:rsid w:val="0043358A"/>
    <w:rsid w:val="00433EE7"/>
    <w:rsid w:val="004343C4"/>
    <w:rsid w:val="004343F6"/>
    <w:rsid w:val="00434B25"/>
    <w:rsid w:val="0043502A"/>
    <w:rsid w:val="00436227"/>
    <w:rsid w:val="00436813"/>
    <w:rsid w:val="0044011B"/>
    <w:rsid w:val="00440376"/>
    <w:rsid w:val="00440FA2"/>
    <w:rsid w:val="00441D89"/>
    <w:rsid w:val="004424A8"/>
    <w:rsid w:val="00443A90"/>
    <w:rsid w:val="00443CA5"/>
    <w:rsid w:val="00445B8F"/>
    <w:rsid w:val="00445DA6"/>
    <w:rsid w:val="0044660E"/>
    <w:rsid w:val="004468E8"/>
    <w:rsid w:val="00447674"/>
    <w:rsid w:val="0044783C"/>
    <w:rsid w:val="00447A59"/>
    <w:rsid w:val="00447BAB"/>
    <w:rsid w:val="00447C37"/>
    <w:rsid w:val="00447C39"/>
    <w:rsid w:val="004504E3"/>
    <w:rsid w:val="004508EA"/>
    <w:rsid w:val="00450C37"/>
    <w:rsid w:val="0045138D"/>
    <w:rsid w:val="00451F78"/>
    <w:rsid w:val="00453312"/>
    <w:rsid w:val="00453537"/>
    <w:rsid w:val="00453D49"/>
    <w:rsid w:val="00454009"/>
    <w:rsid w:val="004540B2"/>
    <w:rsid w:val="00454282"/>
    <w:rsid w:val="004542CB"/>
    <w:rsid w:val="00454C20"/>
    <w:rsid w:val="00454EDA"/>
    <w:rsid w:val="0045501B"/>
    <w:rsid w:val="004553AA"/>
    <w:rsid w:val="0045569C"/>
    <w:rsid w:val="004558A9"/>
    <w:rsid w:val="00455A76"/>
    <w:rsid w:val="00456055"/>
    <w:rsid w:val="004573D9"/>
    <w:rsid w:val="00457403"/>
    <w:rsid w:val="00457537"/>
    <w:rsid w:val="00457DE0"/>
    <w:rsid w:val="00457E1D"/>
    <w:rsid w:val="00460473"/>
    <w:rsid w:val="004604E7"/>
    <w:rsid w:val="004606F0"/>
    <w:rsid w:val="00460E16"/>
    <w:rsid w:val="00461016"/>
    <w:rsid w:val="004617C0"/>
    <w:rsid w:val="00461D5D"/>
    <w:rsid w:val="004624DD"/>
    <w:rsid w:val="00462B7C"/>
    <w:rsid w:val="00462BE3"/>
    <w:rsid w:val="0046341C"/>
    <w:rsid w:val="0046411D"/>
    <w:rsid w:val="004653F2"/>
    <w:rsid w:val="0046571C"/>
    <w:rsid w:val="004660B2"/>
    <w:rsid w:val="00467195"/>
    <w:rsid w:val="0046760E"/>
    <w:rsid w:val="00467CCB"/>
    <w:rsid w:val="00470DC6"/>
    <w:rsid w:val="004718E7"/>
    <w:rsid w:val="0047200B"/>
    <w:rsid w:val="0047238F"/>
    <w:rsid w:val="00472631"/>
    <w:rsid w:val="00473DF9"/>
    <w:rsid w:val="0047499A"/>
    <w:rsid w:val="00474DC5"/>
    <w:rsid w:val="004751F6"/>
    <w:rsid w:val="004763AF"/>
    <w:rsid w:val="004764F3"/>
    <w:rsid w:val="00476738"/>
    <w:rsid w:val="00476809"/>
    <w:rsid w:val="00476952"/>
    <w:rsid w:val="0047714E"/>
    <w:rsid w:val="00477888"/>
    <w:rsid w:val="00477AC5"/>
    <w:rsid w:val="00480D1C"/>
    <w:rsid w:val="00480ED8"/>
    <w:rsid w:val="00481194"/>
    <w:rsid w:val="00481B5E"/>
    <w:rsid w:val="00481CE7"/>
    <w:rsid w:val="00482E4E"/>
    <w:rsid w:val="00483167"/>
    <w:rsid w:val="00483728"/>
    <w:rsid w:val="004839B7"/>
    <w:rsid w:val="00483A35"/>
    <w:rsid w:val="00484546"/>
    <w:rsid w:val="00485588"/>
    <w:rsid w:val="00485CB4"/>
    <w:rsid w:val="00486456"/>
    <w:rsid w:val="00486699"/>
    <w:rsid w:val="00486B1C"/>
    <w:rsid w:val="00487708"/>
    <w:rsid w:val="0048784B"/>
    <w:rsid w:val="00487B38"/>
    <w:rsid w:val="00487BA6"/>
    <w:rsid w:val="00487E86"/>
    <w:rsid w:val="00490391"/>
    <w:rsid w:val="00490661"/>
    <w:rsid w:val="00490A46"/>
    <w:rsid w:val="00490F32"/>
    <w:rsid w:val="00491BBF"/>
    <w:rsid w:val="00493029"/>
    <w:rsid w:val="00493459"/>
    <w:rsid w:val="00493628"/>
    <w:rsid w:val="0049407D"/>
    <w:rsid w:val="00494DBD"/>
    <w:rsid w:val="00495B85"/>
    <w:rsid w:val="00496635"/>
    <w:rsid w:val="004976BA"/>
    <w:rsid w:val="00497AAF"/>
    <w:rsid w:val="00497CF7"/>
    <w:rsid w:val="004A01FE"/>
    <w:rsid w:val="004A131D"/>
    <w:rsid w:val="004A1B3E"/>
    <w:rsid w:val="004A3095"/>
    <w:rsid w:val="004A3163"/>
    <w:rsid w:val="004A344C"/>
    <w:rsid w:val="004A3905"/>
    <w:rsid w:val="004A43ED"/>
    <w:rsid w:val="004A5645"/>
    <w:rsid w:val="004A5AAC"/>
    <w:rsid w:val="004A5D6B"/>
    <w:rsid w:val="004A6F81"/>
    <w:rsid w:val="004A7B90"/>
    <w:rsid w:val="004A7C52"/>
    <w:rsid w:val="004A7E01"/>
    <w:rsid w:val="004B0095"/>
    <w:rsid w:val="004B031C"/>
    <w:rsid w:val="004B07A7"/>
    <w:rsid w:val="004B1427"/>
    <w:rsid w:val="004B1988"/>
    <w:rsid w:val="004B1CC4"/>
    <w:rsid w:val="004B21D9"/>
    <w:rsid w:val="004B271C"/>
    <w:rsid w:val="004B27A6"/>
    <w:rsid w:val="004B27B7"/>
    <w:rsid w:val="004B2933"/>
    <w:rsid w:val="004B297E"/>
    <w:rsid w:val="004B3280"/>
    <w:rsid w:val="004B3A27"/>
    <w:rsid w:val="004B3D47"/>
    <w:rsid w:val="004B3E35"/>
    <w:rsid w:val="004B473B"/>
    <w:rsid w:val="004B49B5"/>
    <w:rsid w:val="004B5A3E"/>
    <w:rsid w:val="004B5E54"/>
    <w:rsid w:val="004B64C1"/>
    <w:rsid w:val="004B70EB"/>
    <w:rsid w:val="004C008E"/>
    <w:rsid w:val="004C0187"/>
    <w:rsid w:val="004C0339"/>
    <w:rsid w:val="004C0816"/>
    <w:rsid w:val="004C1374"/>
    <w:rsid w:val="004C17F2"/>
    <w:rsid w:val="004C281B"/>
    <w:rsid w:val="004C2E7D"/>
    <w:rsid w:val="004C35DA"/>
    <w:rsid w:val="004C42D0"/>
    <w:rsid w:val="004C4C04"/>
    <w:rsid w:val="004C4C81"/>
    <w:rsid w:val="004C569D"/>
    <w:rsid w:val="004C5BF5"/>
    <w:rsid w:val="004C5D0F"/>
    <w:rsid w:val="004C696F"/>
    <w:rsid w:val="004C7BA9"/>
    <w:rsid w:val="004C7F1A"/>
    <w:rsid w:val="004D0801"/>
    <w:rsid w:val="004D0B1D"/>
    <w:rsid w:val="004D1197"/>
    <w:rsid w:val="004D14FF"/>
    <w:rsid w:val="004D1C58"/>
    <w:rsid w:val="004D27A1"/>
    <w:rsid w:val="004D28EC"/>
    <w:rsid w:val="004D2EFD"/>
    <w:rsid w:val="004D364B"/>
    <w:rsid w:val="004D3EE2"/>
    <w:rsid w:val="004D41AD"/>
    <w:rsid w:val="004D47E6"/>
    <w:rsid w:val="004D4A19"/>
    <w:rsid w:val="004D50A0"/>
    <w:rsid w:val="004D5922"/>
    <w:rsid w:val="004D5F0A"/>
    <w:rsid w:val="004D5FCA"/>
    <w:rsid w:val="004D766F"/>
    <w:rsid w:val="004D7772"/>
    <w:rsid w:val="004D793C"/>
    <w:rsid w:val="004D7E1A"/>
    <w:rsid w:val="004E05A8"/>
    <w:rsid w:val="004E0878"/>
    <w:rsid w:val="004E0E9A"/>
    <w:rsid w:val="004E1C55"/>
    <w:rsid w:val="004E1E65"/>
    <w:rsid w:val="004E28B1"/>
    <w:rsid w:val="004E30F1"/>
    <w:rsid w:val="004E36F7"/>
    <w:rsid w:val="004E375E"/>
    <w:rsid w:val="004E3804"/>
    <w:rsid w:val="004E3C83"/>
    <w:rsid w:val="004E40AE"/>
    <w:rsid w:val="004E452E"/>
    <w:rsid w:val="004E4DA9"/>
    <w:rsid w:val="004E549A"/>
    <w:rsid w:val="004E610E"/>
    <w:rsid w:val="004E684B"/>
    <w:rsid w:val="004E6F60"/>
    <w:rsid w:val="004E7A16"/>
    <w:rsid w:val="004F013D"/>
    <w:rsid w:val="004F08A9"/>
    <w:rsid w:val="004F0D56"/>
    <w:rsid w:val="004F1510"/>
    <w:rsid w:val="004F17F1"/>
    <w:rsid w:val="004F1E1F"/>
    <w:rsid w:val="004F246A"/>
    <w:rsid w:val="004F397F"/>
    <w:rsid w:val="004F449F"/>
    <w:rsid w:val="004F4FB3"/>
    <w:rsid w:val="004F570A"/>
    <w:rsid w:val="004F5CC5"/>
    <w:rsid w:val="004F6B4A"/>
    <w:rsid w:val="004F746A"/>
    <w:rsid w:val="00500AE4"/>
    <w:rsid w:val="0050117B"/>
    <w:rsid w:val="005011D3"/>
    <w:rsid w:val="00501480"/>
    <w:rsid w:val="00501C6E"/>
    <w:rsid w:val="00501F27"/>
    <w:rsid w:val="00502B67"/>
    <w:rsid w:val="00502BCF"/>
    <w:rsid w:val="005033AB"/>
    <w:rsid w:val="00503675"/>
    <w:rsid w:val="00503994"/>
    <w:rsid w:val="00504398"/>
    <w:rsid w:val="00504C22"/>
    <w:rsid w:val="00505951"/>
    <w:rsid w:val="00505B2F"/>
    <w:rsid w:val="00505E9D"/>
    <w:rsid w:val="00506612"/>
    <w:rsid w:val="00507472"/>
    <w:rsid w:val="0050764D"/>
    <w:rsid w:val="0051043A"/>
    <w:rsid w:val="005108C8"/>
    <w:rsid w:val="005109B3"/>
    <w:rsid w:val="00510ADE"/>
    <w:rsid w:val="00511C64"/>
    <w:rsid w:val="00512426"/>
    <w:rsid w:val="00512969"/>
    <w:rsid w:val="00513CA4"/>
    <w:rsid w:val="0051440F"/>
    <w:rsid w:val="005145E0"/>
    <w:rsid w:val="0051496E"/>
    <w:rsid w:val="00514FF1"/>
    <w:rsid w:val="0051540B"/>
    <w:rsid w:val="00515A28"/>
    <w:rsid w:val="00515B02"/>
    <w:rsid w:val="00516849"/>
    <w:rsid w:val="005169A4"/>
    <w:rsid w:val="00516AF2"/>
    <w:rsid w:val="00516F79"/>
    <w:rsid w:val="0051777E"/>
    <w:rsid w:val="00517D12"/>
    <w:rsid w:val="00520240"/>
    <w:rsid w:val="005205A2"/>
    <w:rsid w:val="005209EA"/>
    <w:rsid w:val="00520BDC"/>
    <w:rsid w:val="00520E37"/>
    <w:rsid w:val="00521068"/>
    <w:rsid w:val="005216F0"/>
    <w:rsid w:val="005217A3"/>
    <w:rsid w:val="005225F4"/>
    <w:rsid w:val="00522B37"/>
    <w:rsid w:val="00523C04"/>
    <w:rsid w:val="00524038"/>
    <w:rsid w:val="0052449F"/>
    <w:rsid w:val="00524614"/>
    <w:rsid w:val="00524BE1"/>
    <w:rsid w:val="00525377"/>
    <w:rsid w:val="005256A2"/>
    <w:rsid w:val="00526757"/>
    <w:rsid w:val="00526934"/>
    <w:rsid w:val="00526D40"/>
    <w:rsid w:val="00526D75"/>
    <w:rsid w:val="005276E6"/>
    <w:rsid w:val="005304E4"/>
    <w:rsid w:val="00530B54"/>
    <w:rsid w:val="00530EC3"/>
    <w:rsid w:val="005317DD"/>
    <w:rsid w:val="00531AEB"/>
    <w:rsid w:val="0053207F"/>
    <w:rsid w:val="00532211"/>
    <w:rsid w:val="00533588"/>
    <w:rsid w:val="00533837"/>
    <w:rsid w:val="00533859"/>
    <w:rsid w:val="005338B5"/>
    <w:rsid w:val="00534654"/>
    <w:rsid w:val="00534A32"/>
    <w:rsid w:val="00534B8F"/>
    <w:rsid w:val="00534BE1"/>
    <w:rsid w:val="005351B2"/>
    <w:rsid w:val="00535B19"/>
    <w:rsid w:val="00535D82"/>
    <w:rsid w:val="00536837"/>
    <w:rsid w:val="0053698E"/>
    <w:rsid w:val="00536F98"/>
    <w:rsid w:val="00540ED2"/>
    <w:rsid w:val="00541FC5"/>
    <w:rsid w:val="00542C28"/>
    <w:rsid w:val="0054341D"/>
    <w:rsid w:val="005438F0"/>
    <w:rsid w:val="0054396C"/>
    <w:rsid w:val="005440D2"/>
    <w:rsid w:val="005441CD"/>
    <w:rsid w:val="00544451"/>
    <w:rsid w:val="005446AC"/>
    <w:rsid w:val="005447D6"/>
    <w:rsid w:val="00544B0E"/>
    <w:rsid w:val="00545528"/>
    <w:rsid w:val="005467C0"/>
    <w:rsid w:val="005469E4"/>
    <w:rsid w:val="0054710D"/>
    <w:rsid w:val="005505DB"/>
    <w:rsid w:val="00550DD5"/>
    <w:rsid w:val="0055115A"/>
    <w:rsid w:val="00551AAF"/>
    <w:rsid w:val="00552C7C"/>
    <w:rsid w:val="00553049"/>
    <w:rsid w:val="00555659"/>
    <w:rsid w:val="00555697"/>
    <w:rsid w:val="0055569A"/>
    <w:rsid w:val="00555A28"/>
    <w:rsid w:val="005560C0"/>
    <w:rsid w:val="0055673D"/>
    <w:rsid w:val="005567B9"/>
    <w:rsid w:val="00556981"/>
    <w:rsid w:val="00557341"/>
    <w:rsid w:val="00557DBB"/>
    <w:rsid w:val="00557ED2"/>
    <w:rsid w:val="00560387"/>
    <w:rsid w:val="005615B8"/>
    <w:rsid w:val="005617F2"/>
    <w:rsid w:val="00561C6D"/>
    <w:rsid w:val="00562138"/>
    <w:rsid w:val="0056243C"/>
    <w:rsid w:val="005628B2"/>
    <w:rsid w:val="005628CC"/>
    <w:rsid w:val="005628E5"/>
    <w:rsid w:val="005631B2"/>
    <w:rsid w:val="005631CF"/>
    <w:rsid w:val="00563378"/>
    <w:rsid w:val="00563A99"/>
    <w:rsid w:val="00563DAE"/>
    <w:rsid w:val="0056489C"/>
    <w:rsid w:val="00564D46"/>
    <w:rsid w:val="00564F61"/>
    <w:rsid w:val="005651E3"/>
    <w:rsid w:val="005665E9"/>
    <w:rsid w:val="00567374"/>
    <w:rsid w:val="00567531"/>
    <w:rsid w:val="0056769B"/>
    <w:rsid w:val="005703EA"/>
    <w:rsid w:val="0057042E"/>
    <w:rsid w:val="005708EB"/>
    <w:rsid w:val="00570991"/>
    <w:rsid w:val="00570AC4"/>
    <w:rsid w:val="005710C6"/>
    <w:rsid w:val="0057114C"/>
    <w:rsid w:val="005711F3"/>
    <w:rsid w:val="005720A5"/>
    <w:rsid w:val="005722D9"/>
    <w:rsid w:val="00572B42"/>
    <w:rsid w:val="0057327D"/>
    <w:rsid w:val="0057329A"/>
    <w:rsid w:val="005746D3"/>
    <w:rsid w:val="00574DB6"/>
    <w:rsid w:val="00575115"/>
    <w:rsid w:val="005759F8"/>
    <w:rsid w:val="005760B6"/>
    <w:rsid w:val="00576AD4"/>
    <w:rsid w:val="00576F78"/>
    <w:rsid w:val="00577EA8"/>
    <w:rsid w:val="00580571"/>
    <w:rsid w:val="00581A39"/>
    <w:rsid w:val="00581E7F"/>
    <w:rsid w:val="00582C12"/>
    <w:rsid w:val="005835FA"/>
    <w:rsid w:val="00583618"/>
    <w:rsid w:val="0058399D"/>
    <w:rsid w:val="00583C67"/>
    <w:rsid w:val="00584AD6"/>
    <w:rsid w:val="00584D08"/>
    <w:rsid w:val="00584D32"/>
    <w:rsid w:val="00584EEB"/>
    <w:rsid w:val="005856B3"/>
    <w:rsid w:val="005861DF"/>
    <w:rsid w:val="0058633A"/>
    <w:rsid w:val="0058673B"/>
    <w:rsid w:val="00586AD6"/>
    <w:rsid w:val="00586E1B"/>
    <w:rsid w:val="00587155"/>
    <w:rsid w:val="005872BE"/>
    <w:rsid w:val="005872C5"/>
    <w:rsid w:val="00587DD1"/>
    <w:rsid w:val="00591AC9"/>
    <w:rsid w:val="00591D35"/>
    <w:rsid w:val="00592556"/>
    <w:rsid w:val="005929FB"/>
    <w:rsid w:val="00594498"/>
    <w:rsid w:val="0059482F"/>
    <w:rsid w:val="00594E2F"/>
    <w:rsid w:val="00595D3E"/>
    <w:rsid w:val="00595FD8"/>
    <w:rsid w:val="00596900"/>
    <w:rsid w:val="00596AA6"/>
    <w:rsid w:val="005A03BC"/>
    <w:rsid w:val="005A0918"/>
    <w:rsid w:val="005A0C99"/>
    <w:rsid w:val="005A0EAC"/>
    <w:rsid w:val="005A1300"/>
    <w:rsid w:val="005A1901"/>
    <w:rsid w:val="005A249A"/>
    <w:rsid w:val="005A2518"/>
    <w:rsid w:val="005A2A80"/>
    <w:rsid w:val="005A3714"/>
    <w:rsid w:val="005A3B8F"/>
    <w:rsid w:val="005A3D6B"/>
    <w:rsid w:val="005A4167"/>
    <w:rsid w:val="005A4413"/>
    <w:rsid w:val="005A49D0"/>
    <w:rsid w:val="005A4A42"/>
    <w:rsid w:val="005A5084"/>
    <w:rsid w:val="005A78D0"/>
    <w:rsid w:val="005B0163"/>
    <w:rsid w:val="005B03D4"/>
    <w:rsid w:val="005B0681"/>
    <w:rsid w:val="005B06CD"/>
    <w:rsid w:val="005B08F3"/>
    <w:rsid w:val="005B0A2C"/>
    <w:rsid w:val="005B107B"/>
    <w:rsid w:val="005B26A5"/>
    <w:rsid w:val="005B2BD6"/>
    <w:rsid w:val="005B2DF3"/>
    <w:rsid w:val="005B2F2B"/>
    <w:rsid w:val="005B2FC2"/>
    <w:rsid w:val="005B3B14"/>
    <w:rsid w:val="005B3E87"/>
    <w:rsid w:val="005B3EB8"/>
    <w:rsid w:val="005B4B75"/>
    <w:rsid w:val="005B4D0E"/>
    <w:rsid w:val="005B549A"/>
    <w:rsid w:val="005C1117"/>
    <w:rsid w:val="005C1A9F"/>
    <w:rsid w:val="005C22A8"/>
    <w:rsid w:val="005C258D"/>
    <w:rsid w:val="005C300D"/>
    <w:rsid w:val="005C33C7"/>
    <w:rsid w:val="005C3ED3"/>
    <w:rsid w:val="005C4519"/>
    <w:rsid w:val="005C4683"/>
    <w:rsid w:val="005C4A49"/>
    <w:rsid w:val="005C5943"/>
    <w:rsid w:val="005C5B69"/>
    <w:rsid w:val="005C60C9"/>
    <w:rsid w:val="005C6178"/>
    <w:rsid w:val="005C6C6A"/>
    <w:rsid w:val="005C7C12"/>
    <w:rsid w:val="005C7D11"/>
    <w:rsid w:val="005D0B3B"/>
    <w:rsid w:val="005D0D14"/>
    <w:rsid w:val="005D1267"/>
    <w:rsid w:val="005D194C"/>
    <w:rsid w:val="005D1ACC"/>
    <w:rsid w:val="005D2D04"/>
    <w:rsid w:val="005D3EBD"/>
    <w:rsid w:val="005D603A"/>
    <w:rsid w:val="005D69BC"/>
    <w:rsid w:val="005D6BC9"/>
    <w:rsid w:val="005D6E21"/>
    <w:rsid w:val="005D784E"/>
    <w:rsid w:val="005E017E"/>
    <w:rsid w:val="005E0991"/>
    <w:rsid w:val="005E1766"/>
    <w:rsid w:val="005E1C4F"/>
    <w:rsid w:val="005E1DE5"/>
    <w:rsid w:val="005E246A"/>
    <w:rsid w:val="005E2A09"/>
    <w:rsid w:val="005E314C"/>
    <w:rsid w:val="005E32BA"/>
    <w:rsid w:val="005E36BF"/>
    <w:rsid w:val="005E37A1"/>
    <w:rsid w:val="005E3C70"/>
    <w:rsid w:val="005E404E"/>
    <w:rsid w:val="005E4321"/>
    <w:rsid w:val="005E4DB2"/>
    <w:rsid w:val="005E5122"/>
    <w:rsid w:val="005E535E"/>
    <w:rsid w:val="005E54AA"/>
    <w:rsid w:val="005E552E"/>
    <w:rsid w:val="005E56F1"/>
    <w:rsid w:val="005E5C34"/>
    <w:rsid w:val="005E5DF2"/>
    <w:rsid w:val="005E5FB8"/>
    <w:rsid w:val="005E69B5"/>
    <w:rsid w:val="005E7A78"/>
    <w:rsid w:val="005E7EBF"/>
    <w:rsid w:val="005F0733"/>
    <w:rsid w:val="005F08CA"/>
    <w:rsid w:val="005F0EA0"/>
    <w:rsid w:val="005F0EC6"/>
    <w:rsid w:val="005F1983"/>
    <w:rsid w:val="005F1B49"/>
    <w:rsid w:val="005F2DF7"/>
    <w:rsid w:val="005F4163"/>
    <w:rsid w:val="005F4207"/>
    <w:rsid w:val="005F48AB"/>
    <w:rsid w:val="005F5B03"/>
    <w:rsid w:val="005F5ED5"/>
    <w:rsid w:val="005F6038"/>
    <w:rsid w:val="005F6F4F"/>
    <w:rsid w:val="005F6FEE"/>
    <w:rsid w:val="005F766E"/>
    <w:rsid w:val="005F7C0A"/>
    <w:rsid w:val="005F7CD5"/>
    <w:rsid w:val="005F7E5F"/>
    <w:rsid w:val="005F7F23"/>
    <w:rsid w:val="00600124"/>
    <w:rsid w:val="00600BC5"/>
    <w:rsid w:val="006016CF"/>
    <w:rsid w:val="00601F11"/>
    <w:rsid w:val="00602787"/>
    <w:rsid w:val="00603AFB"/>
    <w:rsid w:val="00603F35"/>
    <w:rsid w:val="00604C1F"/>
    <w:rsid w:val="006052D0"/>
    <w:rsid w:val="00605A37"/>
    <w:rsid w:val="00605AE5"/>
    <w:rsid w:val="00606013"/>
    <w:rsid w:val="00606B54"/>
    <w:rsid w:val="00607A87"/>
    <w:rsid w:val="00610333"/>
    <w:rsid w:val="006107DC"/>
    <w:rsid w:val="00610989"/>
    <w:rsid w:val="00610AD6"/>
    <w:rsid w:val="0061230A"/>
    <w:rsid w:val="00612CCA"/>
    <w:rsid w:val="00613159"/>
    <w:rsid w:val="00613236"/>
    <w:rsid w:val="00613B65"/>
    <w:rsid w:val="00615587"/>
    <w:rsid w:val="0061562C"/>
    <w:rsid w:val="00616309"/>
    <w:rsid w:val="00617012"/>
    <w:rsid w:val="00617119"/>
    <w:rsid w:val="0061761A"/>
    <w:rsid w:val="00617680"/>
    <w:rsid w:val="00617882"/>
    <w:rsid w:val="00617A64"/>
    <w:rsid w:val="00617EE6"/>
    <w:rsid w:val="006201D7"/>
    <w:rsid w:val="00620381"/>
    <w:rsid w:val="006205C3"/>
    <w:rsid w:val="006205F9"/>
    <w:rsid w:val="00620678"/>
    <w:rsid w:val="006218F1"/>
    <w:rsid w:val="00622039"/>
    <w:rsid w:val="00623013"/>
    <w:rsid w:val="006232C2"/>
    <w:rsid w:val="006234B6"/>
    <w:rsid w:val="006239F9"/>
    <w:rsid w:val="00623A00"/>
    <w:rsid w:val="00623F31"/>
    <w:rsid w:val="00624084"/>
    <w:rsid w:val="006240E7"/>
    <w:rsid w:val="00624E52"/>
    <w:rsid w:val="00625428"/>
    <w:rsid w:val="00626190"/>
    <w:rsid w:val="006261E7"/>
    <w:rsid w:val="006262A3"/>
    <w:rsid w:val="00626634"/>
    <w:rsid w:val="0062707C"/>
    <w:rsid w:val="0062729F"/>
    <w:rsid w:val="0063011C"/>
    <w:rsid w:val="00630424"/>
    <w:rsid w:val="0063159D"/>
    <w:rsid w:val="00631948"/>
    <w:rsid w:val="00631B19"/>
    <w:rsid w:val="006321D7"/>
    <w:rsid w:val="00632211"/>
    <w:rsid w:val="00632589"/>
    <w:rsid w:val="00632778"/>
    <w:rsid w:val="00633BC0"/>
    <w:rsid w:val="00634354"/>
    <w:rsid w:val="00634DD1"/>
    <w:rsid w:val="00634F30"/>
    <w:rsid w:val="006350C1"/>
    <w:rsid w:val="006351D0"/>
    <w:rsid w:val="00635378"/>
    <w:rsid w:val="0063575E"/>
    <w:rsid w:val="00636366"/>
    <w:rsid w:val="00636475"/>
    <w:rsid w:val="00636C38"/>
    <w:rsid w:val="00636F17"/>
    <w:rsid w:val="00637155"/>
    <w:rsid w:val="00637A98"/>
    <w:rsid w:val="00637CAA"/>
    <w:rsid w:val="00640562"/>
    <w:rsid w:val="00640818"/>
    <w:rsid w:val="00640824"/>
    <w:rsid w:val="006408CC"/>
    <w:rsid w:val="00642C92"/>
    <w:rsid w:val="006430AF"/>
    <w:rsid w:val="00643129"/>
    <w:rsid w:val="006432CE"/>
    <w:rsid w:val="0064458C"/>
    <w:rsid w:val="00644CD5"/>
    <w:rsid w:val="00644F35"/>
    <w:rsid w:val="00644F8E"/>
    <w:rsid w:val="006450DB"/>
    <w:rsid w:val="006466EA"/>
    <w:rsid w:val="006467C4"/>
    <w:rsid w:val="00646D53"/>
    <w:rsid w:val="00647026"/>
    <w:rsid w:val="006470BC"/>
    <w:rsid w:val="00647B2E"/>
    <w:rsid w:val="00647DE7"/>
    <w:rsid w:val="006500A9"/>
    <w:rsid w:val="00650568"/>
    <w:rsid w:val="00651487"/>
    <w:rsid w:val="00652921"/>
    <w:rsid w:val="0065302A"/>
    <w:rsid w:val="0065314F"/>
    <w:rsid w:val="00653749"/>
    <w:rsid w:val="006539BC"/>
    <w:rsid w:val="00653AF6"/>
    <w:rsid w:val="00654006"/>
    <w:rsid w:val="00654270"/>
    <w:rsid w:val="006544A9"/>
    <w:rsid w:val="0065489D"/>
    <w:rsid w:val="006548F7"/>
    <w:rsid w:val="00656B4E"/>
    <w:rsid w:val="006573E6"/>
    <w:rsid w:val="00657947"/>
    <w:rsid w:val="00660417"/>
    <w:rsid w:val="00660427"/>
    <w:rsid w:val="0066080A"/>
    <w:rsid w:val="006608FC"/>
    <w:rsid w:val="00660DDC"/>
    <w:rsid w:val="00660F71"/>
    <w:rsid w:val="00661510"/>
    <w:rsid w:val="00661776"/>
    <w:rsid w:val="006619B3"/>
    <w:rsid w:val="006622C4"/>
    <w:rsid w:val="006634D4"/>
    <w:rsid w:val="00663ADE"/>
    <w:rsid w:val="00664784"/>
    <w:rsid w:val="006647B3"/>
    <w:rsid w:val="00665028"/>
    <w:rsid w:val="00665256"/>
    <w:rsid w:val="00665822"/>
    <w:rsid w:val="006659E6"/>
    <w:rsid w:val="00665E95"/>
    <w:rsid w:val="00665F8F"/>
    <w:rsid w:val="006664EC"/>
    <w:rsid w:val="006666EA"/>
    <w:rsid w:val="006670A8"/>
    <w:rsid w:val="00667409"/>
    <w:rsid w:val="00667675"/>
    <w:rsid w:val="0066795E"/>
    <w:rsid w:val="0067007B"/>
    <w:rsid w:val="00670126"/>
    <w:rsid w:val="00670165"/>
    <w:rsid w:val="006714A3"/>
    <w:rsid w:val="0067202A"/>
    <w:rsid w:val="00673336"/>
    <w:rsid w:val="006734D4"/>
    <w:rsid w:val="0067376A"/>
    <w:rsid w:val="0067469E"/>
    <w:rsid w:val="00674BAD"/>
    <w:rsid w:val="00674E5C"/>
    <w:rsid w:val="00674EA7"/>
    <w:rsid w:val="00675EC8"/>
    <w:rsid w:val="00676143"/>
    <w:rsid w:val="00676F24"/>
    <w:rsid w:val="0067725A"/>
    <w:rsid w:val="00677465"/>
    <w:rsid w:val="006802B3"/>
    <w:rsid w:val="00680317"/>
    <w:rsid w:val="0068156D"/>
    <w:rsid w:val="00681CC2"/>
    <w:rsid w:val="00683C77"/>
    <w:rsid w:val="00684AB3"/>
    <w:rsid w:val="00684E3D"/>
    <w:rsid w:val="00685431"/>
    <w:rsid w:val="00685F62"/>
    <w:rsid w:val="006877F4"/>
    <w:rsid w:val="0068789B"/>
    <w:rsid w:val="00687A5D"/>
    <w:rsid w:val="00687C6C"/>
    <w:rsid w:val="00687D73"/>
    <w:rsid w:val="00687F10"/>
    <w:rsid w:val="00690F95"/>
    <w:rsid w:val="00691ABE"/>
    <w:rsid w:val="00691B89"/>
    <w:rsid w:val="00691C0E"/>
    <w:rsid w:val="00691C13"/>
    <w:rsid w:val="00691CC8"/>
    <w:rsid w:val="006920D4"/>
    <w:rsid w:val="0069288F"/>
    <w:rsid w:val="00692928"/>
    <w:rsid w:val="00692EE0"/>
    <w:rsid w:val="00692FEE"/>
    <w:rsid w:val="00693227"/>
    <w:rsid w:val="0069349A"/>
    <w:rsid w:val="006937ED"/>
    <w:rsid w:val="00693E6A"/>
    <w:rsid w:val="00695AC1"/>
    <w:rsid w:val="00695CF5"/>
    <w:rsid w:val="00695E95"/>
    <w:rsid w:val="00696B44"/>
    <w:rsid w:val="00696CFE"/>
    <w:rsid w:val="0069700F"/>
    <w:rsid w:val="006970DB"/>
    <w:rsid w:val="00697441"/>
    <w:rsid w:val="00697870"/>
    <w:rsid w:val="006A039F"/>
    <w:rsid w:val="006A0A20"/>
    <w:rsid w:val="006A17D5"/>
    <w:rsid w:val="006A198A"/>
    <w:rsid w:val="006A1F9C"/>
    <w:rsid w:val="006A2099"/>
    <w:rsid w:val="006A224B"/>
    <w:rsid w:val="006A2545"/>
    <w:rsid w:val="006A39AE"/>
    <w:rsid w:val="006A4B55"/>
    <w:rsid w:val="006A4C7D"/>
    <w:rsid w:val="006A4EC3"/>
    <w:rsid w:val="006A50F9"/>
    <w:rsid w:val="006A523F"/>
    <w:rsid w:val="006A5533"/>
    <w:rsid w:val="006A590C"/>
    <w:rsid w:val="006A5CC6"/>
    <w:rsid w:val="006A7777"/>
    <w:rsid w:val="006A79CD"/>
    <w:rsid w:val="006A7EDF"/>
    <w:rsid w:val="006B0569"/>
    <w:rsid w:val="006B0DD5"/>
    <w:rsid w:val="006B11B9"/>
    <w:rsid w:val="006B179E"/>
    <w:rsid w:val="006B34AB"/>
    <w:rsid w:val="006B3851"/>
    <w:rsid w:val="006B3A4A"/>
    <w:rsid w:val="006B468C"/>
    <w:rsid w:val="006B6025"/>
    <w:rsid w:val="006B63C1"/>
    <w:rsid w:val="006B7747"/>
    <w:rsid w:val="006B7A15"/>
    <w:rsid w:val="006C08F2"/>
    <w:rsid w:val="006C0F00"/>
    <w:rsid w:val="006C18A8"/>
    <w:rsid w:val="006C22D6"/>
    <w:rsid w:val="006C2440"/>
    <w:rsid w:val="006C38A1"/>
    <w:rsid w:val="006C3BBC"/>
    <w:rsid w:val="006C3DA0"/>
    <w:rsid w:val="006C4223"/>
    <w:rsid w:val="006C4449"/>
    <w:rsid w:val="006C4779"/>
    <w:rsid w:val="006C4A6F"/>
    <w:rsid w:val="006C4CC7"/>
    <w:rsid w:val="006C5664"/>
    <w:rsid w:val="006C5CCC"/>
    <w:rsid w:val="006C5D5B"/>
    <w:rsid w:val="006C60B8"/>
    <w:rsid w:val="006C6342"/>
    <w:rsid w:val="006C64D0"/>
    <w:rsid w:val="006C7066"/>
    <w:rsid w:val="006C73C6"/>
    <w:rsid w:val="006C765F"/>
    <w:rsid w:val="006C7689"/>
    <w:rsid w:val="006C771D"/>
    <w:rsid w:val="006C7895"/>
    <w:rsid w:val="006C7964"/>
    <w:rsid w:val="006C79E2"/>
    <w:rsid w:val="006C7FF8"/>
    <w:rsid w:val="006D034F"/>
    <w:rsid w:val="006D05FA"/>
    <w:rsid w:val="006D0C1D"/>
    <w:rsid w:val="006D0ED5"/>
    <w:rsid w:val="006D2140"/>
    <w:rsid w:val="006D279E"/>
    <w:rsid w:val="006D2F7E"/>
    <w:rsid w:val="006D31E6"/>
    <w:rsid w:val="006D3284"/>
    <w:rsid w:val="006D4339"/>
    <w:rsid w:val="006D44FE"/>
    <w:rsid w:val="006D461A"/>
    <w:rsid w:val="006D5305"/>
    <w:rsid w:val="006D584B"/>
    <w:rsid w:val="006D6058"/>
    <w:rsid w:val="006D6386"/>
    <w:rsid w:val="006D66BF"/>
    <w:rsid w:val="006D6D56"/>
    <w:rsid w:val="006D6E71"/>
    <w:rsid w:val="006D6F40"/>
    <w:rsid w:val="006D743E"/>
    <w:rsid w:val="006E0445"/>
    <w:rsid w:val="006E0A0E"/>
    <w:rsid w:val="006E0A22"/>
    <w:rsid w:val="006E0B7B"/>
    <w:rsid w:val="006E14E6"/>
    <w:rsid w:val="006E18E2"/>
    <w:rsid w:val="006E1B3C"/>
    <w:rsid w:val="006E1B65"/>
    <w:rsid w:val="006E1E87"/>
    <w:rsid w:val="006E213A"/>
    <w:rsid w:val="006E2433"/>
    <w:rsid w:val="006E246E"/>
    <w:rsid w:val="006E2AD8"/>
    <w:rsid w:val="006E30AC"/>
    <w:rsid w:val="006E3545"/>
    <w:rsid w:val="006E3AA5"/>
    <w:rsid w:val="006E3B14"/>
    <w:rsid w:val="006E3BCE"/>
    <w:rsid w:val="006E4624"/>
    <w:rsid w:val="006E5910"/>
    <w:rsid w:val="006E612F"/>
    <w:rsid w:val="006E6134"/>
    <w:rsid w:val="006E6337"/>
    <w:rsid w:val="006E679F"/>
    <w:rsid w:val="006E6871"/>
    <w:rsid w:val="006E69E3"/>
    <w:rsid w:val="006E6C7B"/>
    <w:rsid w:val="006E7B09"/>
    <w:rsid w:val="006E7D9C"/>
    <w:rsid w:val="006F0E92"/>
    <w:rsid w:val="006F10AA"/>
    <w:rsid w:val="006F247F"/>
    <w:rsid w:val="006F2797"/>
    <w:rsid w:val="006F311B"/>
    <w:rsid w:val="006F4B4A"/>
    <w:rsid w:val="006F627E"/>
    <w:rsid w:val="006F6534"/>
    <w:rsid w:val="006F6799"/>
    <w:rsid w:val="006F6C67"/>
    <w:rsid w:val="006F764C"/>
    <w:rsid w:val="006F7D1B"/>
    <w:rsid w:val="00700707"/>
    <w:rsid w:val="0070070C"/>
    <w:rsid w:val="0070109A"/>
    <w:rsid w:val="007014A1"/>
    <w:rsid w:val="007021FF"/>
    <w:rsid w:val="007030AA"/>
    <w:rsid w:val="00703671"/>
    <w:rsid w:val="00703E24"/>
    <w:rsid w:val="007042B7"/>
    <w:rsid w:val="00705011"/>
    <w:rsid w:val="00705E5D"/>
    <w:rsid w:val="0070626A"/>
    <w:rsid w:val="0070647B"/>
    <w:rsid w:val="0070790E"/>
    <w:rsid w:val="007101E1"/>
    <w:rsid w:val="007105AF"/>
    <w:rsid w:val="00710EEC"/>
    <w:rsid w:val="00711A6C"/>
    <w:rsid w:val="00711A9D"/>
    <w:rsid w:val="00711ACD"/>
    <w:rsid w:val="00712AEC"/>
    <w:rsid w:val="00712BBC"/>
    <w:rsid w:val="00712DCB"/>
    <w:rsid w:val="007131FD"/>
    <w:rsid w:val="0071346A"/>
    <w:rsid w:val="00713B8E"/>
    <w:rsid w:val="00713C21"/>
    <w:rsid w:val="00713E0D"/>
    <w:rsid w:val="007147F3"/>
    <w:rsid w:val="00714D34"/>
    <w:rsid w:val="0071578C"/>
    <w:rsid w:val="00716BAE"/>
    <w:rsid w:val="00717A01"/>
    <w:rsid w:val="007203B4"/>
    <w:rsid w:val="00720E7C"/>
    <w:rsid w:val="00720E84"/>
    <w:rsid w:val="00721019"/>
    <w:rsid w:val="00721585"/>
    <w:rsid w:val="007217D0"/>
    <w:rsid w:val="00721892"/>
    <w:rsid w:val="00721E87"/>
    <w:rsid w:val="00722DAC"/>
    <w:rsid w:val="0072336B"/>
    <w:rsid w:val="00723AAB"/>
    <w:rsid w:val="00723FE1"/>
    <w:rsid w:val="007241EE"/>
    <w:rsid w:val="007244C1"/>
    <w:rsid w:val="0072485E"/>
    <w:rsid w:val="0072576F"/>
    <w:rsid w:val="00725C58"/>
    <w:rsid w:val="007264EB"/>
    <w:rsid w:val="00726870"/>
    <w:rsid w:val="00726909"/>
    <w:rsid w:val="0072766D"/>
    <w:rsid w:val="007276B2"/>
    <w:rsid w:val="0072787D"/>
    <w:rsid w:val="0073021E"/>
    <w:rsid w:val="007307DA"/>
    <w:rsid w:val="0073105E"/>
    <w:rsid w:val="0073185F"/>
    <w:rsid w:val="00731E35"/>
    <w:rsid w:val="00731F0E"/>
    <w:rsid w:val="00732425"/>
    <w:rsid w:val="007324EC"/>
    <w:rsid w:val="007330B2"/>
    <w:rsid w:val="00733576"/>
    <w:rsid w:val="007337B0"/>
    <w:rsid w:val="007338E1"/>
    <w:rsid w:val="00733F51"/>
    <w:rsid w:val="00734573"/>
    <w:rsid w:val="007348B5"/>
    <w:rsid w:val="00734BB4"/>
    <w:rsid w:val="00735489"/>
    <w:rsid w:val="00735506"/>
    <w:rsid w:val="00736305"/>
    <w:rsid w:val="0073676A"/>
    <w:rsid w:val="007367E4"/>
    <w:rsid w:val="00736861"/>
    <w:rsid w:val="00736EE8"/>
    <w:rsid w:val="007376D5"/>
    <w:rsid w:val="00737AF1"/>
    <w:rsid w:val="007402A6"/>
    <w:rsid w:val="007404F2"/>
    <w:rsid w:val="007406DB"/>
    <w:rsid w:val="00740703"/>
    <w:rsid w:val="00740ADD"/>
    <w:rsid w:val="00741CC4"/>
    <w:rsid w:val="00744024"/>
    <w:rsid w:val="00744FD4"/>
    <w:rsid w:val="007451C9"/>
    <w:rsid w:val="00745A6B"/>
    <w:rsid w:val="007466AB"/>
    <w:rsid w:val="007468F7"/>
    <w:rsid w:val="00746E22"/>
    <w:rsid w:val="007503F3"/>
    <w:rsid w:val="007506FF"/>
    <w:rsid w:val="0075158C"/>
    <w:rsid w:val="00751C72"/>
    <w:rsid w:val="00751E13"/>
    <w:rsid w:val="0075319F"/>
    <w:rsid w:val="00753558"/>
    <w:rsid w:val="00753CA9"/>
    <w:rsid w:val="007549B0"/>
    <w:rsid w:val="00754AA3"/>
    <w:rsid w:val="00754F65"/>
    <w:rsid w:val="00755357"/>
    <w:rsid w:val="007563E1"/>
    <w:rsid w:val="00756750"/>
    <w:rsid w:val="007573FF"/>
    <w:rsid w:val="007574EF"/>
    <w:rsid w:val="007575B4"/>
    <w:rsid w:val="007576CD"/>
    <w:rsid w:val="00757F5C"/>
    <w:rsid w:val="007602B7"/>
    <w:rsid w:val="0076089F"/>
    <w:rsid w:val="00760D84"/>
    <w:rsid w:val="00760F4C"/>
    <w:rsid w:val="007612B2"/>
    <w:rsid w:val="0076161B"/>
    <w:rsid w:val="00761C29"/>
    <w:rsid w:val="00761D14"/>
    <w:rsid w:val="007634CF"/>
    <w:rsid w:val="00763779"/>
    <w:rsid w:val="007647F3"/>
    <w:rsid w:val="00764895"/>
    <w:rsid w:val="00764D37"/>
    <w:rsid w:val="00765162"/>
    <w:rsid w:val="00766EC3"/>
    <w:rsid w:val="00767D66"/>
    <w:rsid w:val="007707F2"/>
    <w:rsid w:val="00770E30"/>
    <w:rsid w:val="00773917"/>
    <w:rsid w:val="0077431A"/>
    <w:rsid w:val="00774649"/>
    <w:rsid w:val="007753BB"/>
    <w:rsid w:val="00776FC3"/>
    <w:rsid w:val="00777670"/>
    <w:rsid w:val="00777C89"/>
    <w:rsid w:val="00777E35"/>
    <w:rsid w:val="00780078"/>
    <w:rsid w:val="00780EC6"/>
    <w:rsid w:val="0078136A"/>
    <w:rsid w:val="00781740"/>
    <w:rsid w:val="00781A33"/>
    <w:rsid w:val="00783098"/>
    <w:rsid w:val="00783231"/>
    <w:rsid w:val="00783D70"/>
    <w:rsid w:val="00783F97"/>
    <w:rsid w:val="007843C8"/>
    <w:rsid w:val="007846AB"/>
    <w:rsid w:val="00784CD8"/>
    <w:rsid w:val="007854DA"/>
    <w:rsid w:val="00785504"/>
    <w:rsid w:val="00785F3D"/>
    <w:rsid w:val="00786CE1"/>
    <w:rsid w:val="00786F0A"/>
    <w:rsid w:val="00787D20"/>
    <w:rsid w:val="007907FF"/>
    <w:rsid w:val="007910C3"/>
    <w:rsid w:val="00791305"/>
    <w:rsid w:val="00791525"/>
    <w:rsid w:val="00791A24"/>
    <w:rsid w:val="0079215A"/>
    <w:rsid w:val="00792B3D"/>
    <w:rsid w:val="00792D2B"/>
    <w:rsid w:val="007933E5"/>
    <w:rsid w:val="007938D3"/>
    <w:rsid w:val="00795955"/>
    <w:rsid w:val="00796090"/>
    <w:rsid w:val="0079669A"/>
    <w:rsid w:val="0079732D"/>
    <w:rsid w:val="007976BC"/>
    <w:rsid w:val="0079788B"/>
    <w:rsid w:val="00797971"/>
    <w:rsid w:val="007A09F4"/>
    <w:rsid w:val="007A1B50"/>
    <w:rsid w:val="007A3721"/>
    <w:rsid w:val="007A3DF4"/>
    <w:rsid w:val="007A3E9F"/>
    <w:rsid w:val="007A4062"/>
    <w:rsid w:val="007A4530"/>
    <w:rsid w:val="007A5844"/>
    <w:rsid w:val="007A6043"/>
    <w:rsid w:val="007A6494"/>
    <w:rsid w:val="007A70C5"/>
    <w:rsid w:val="007A7195"/>
    <w:rsid w:val="007A7292"/>
    <w:rsid w:val="007A7A93"/>
    <w:rsid w:val="007A7E17"/>
    <w:rsid w:val="007B0055"/>
    <w:rsid w:val="007B0224"/>
    <w:rsid w:val="007B0DB2"/>
    <w:rsid w:val="007B11C1"/>
    <w:rsid w:val="007B2671"/>
    <w:rsid w:val="007B309D"/>
    <w:rsid w:val="007B34FC"/>
    <w:rsid w:val="007B3770"/>
    <w:rsid w:val="007B3859"/>
    <w:rsid w:val="007B46B5"/>
    <w:rsid w:val="007B48A4"/>
    <w:rsid w:val="007B491A"/>
    <w:rsid w:val="007B5DED"/>
    <w:rsid w:val="007B627A"/>
    <w:rsid w:val="007B6616"/>
    <w:rsid w:val="007B6AB4"/>
    <w:rsid w:val="007B6E40"/>
    <w:rsid w:val="007B70FC"/>
    <w:rsid w:val="007C00A8"/>
    <w:rsid w:val="007C01BA"/>
    <w:rsid w:val="007C07D4"/>
    <w:rsid w:val="007C0DCD"/>
    <w:rsid w:val="007C1002"/>
    <w:rsid w:val="007C16E6"/>
    <w:rsid w:val="007C178D"/>
    <w:rsid w:val="007C2109"/>
    <w:rsid w:val="007C24EF"/>
    <w:rsid w:val="007C29A2"/>
    <w:rsid w:val="007C2A93"/>
    <w:rsid w:val="007C369D"/>
    <w:rsid w:val="007C3A9C"/>
    <w:rsid w:val="007C403E"/>
    <w:rsid w:val="007C40CC"/>
    <w:rsid w:val="007C4500"/>
    <w:rsid w:val="007C5432"/>
    <w:rsid w:val="007C554C"/>
    <w:rsid w:val="007C60F0"/>
    <w:rsid w:val="007C6861"/>
    <w:rsid w:val="007C7350"/>
    <w:rsid w:val="007C7504"/>
    <w:rsid w:val="007C7B91"/>
    <w:rsid w:val="007C7C5F"/>
    <w:rsid w:val="007D04F6"/>
    <w:rsid w:val="007D0FA8"/>
    <w:rsid w:val="007D1BA0"/>
    <w:rsid w:val="007D20CF"/>
    <w:rsid w:val="007D2227"/>
    <w:rsid w:val="007D25A7"/>
    <w:rsid w:val="007D3158"/>
    <w:rsid w:val="007D3B91"/>
    <w:rsid w:val="007D3CE4"/>
    <w:rsid w:val="007D4114"/>
    <w:rsid w:val="007D422E"/>
    <w:rsid w:val="007D4495"/>
    <w:rsid w:val="007D4C69"/>
    <w:rsid w:val="007D4FA4"/>
    <w:rsid w:val="007D5706"/>
    <w:rsid w:val="007D6352"/>
    <w:rsid w:val="007D66AE"/>
    <w:rsid w:val="007D6BA5"/>
    <w:rsid w:val="007D6EE1"/>
    <w:rsid w:val="007D766B"/>
    <w:rsid w:val="007D7C2C"/>
    <w:rsid w:val="007E0E0A"/>
    <w:rsid w:val="007E148A"/>
    <w:rsid w:val="007E46A7"/>
    <w:rsid w:val="007E4A63"/>
    <w:rsid w:val="007E51A2"/>
    <w:rsid w:val="007E5B20"/>
    <w:rsid w:val="007E625B"/>
    <w:rsid w:val="007E6365"/>
    <w:rsid w:val="007E6591"/>
    <w:rsid w:val="007E6B44"/>
    <w:rsid w:val="007E7039"/>
    <w:rsid w:val="007E717F"/>
    <w:rsid w:val="007E75DF"/>
    <w:rsid w:val="007E7DC4"/>
    <w:rsid w:val="007E7FD8"/>
    <w:rsid w:val="007F0176"/>
    <w:rsid w:val="007F0900"/>
    <w:rsid w:val="007F0B21"/>
    <w:rsid w:val="007F0BE5"/>
    <w:rsid w:val="007F1045"/>
    <w:rsid w:val="007F117B"/>
    <w:rsid w:val="007F1A9B"/>
    <w:rsid w:val="007F206B"/>
    <w:rsid w:val="007F2147"/>
    <w:rsid w:val="007F22F4"/>
    <w:rsid w:val="007F2B32"/>
    <w:rsid w:val="007F2E21"/>
    <w:rsid w:val="007F3319"/>
    <w:rsid w:val="007F3460"/>
    <w:rsid w:val="007F3E7F"/>
    <w:rsid w:val="007F4B81"/>
    <w:rsid w:val="007F4C46"/>
    <w:rsid w:val="007F4DB8"/>
    <w:rsid w:val="007F6692"/>
    <w:rsid w:val="007F740D"/>
    <w:rsid w:val="007F74A7"/>
    <w:rsid w:val="007F74E0"/>
    <w:rsid w:val="007F7772"/>
    <w:rsid w:val="00800B9D"/>
    <w:rsid w:val="008016F3"/>
    <w:rsid w:val="00801E1F"/>
    <w:rsid w:val="00802CC8"/>
    <w:rsid w:val="00803080"/>
    <w:rsid w:val="00803B09"/>
    <w:rsid w:val="00803B88"/>
    <w:rsid w:val="00803EB6"/>
    <w:rsid w:val="00804A0E"/>
    <w:rsid w:val="00804A94"/>
    <w:rsid w:val="0080532B"/>
    <w:rsid w:val="0080641B"/>
    <w:rsid w:val="00806AFC"/>
    <w:rsid w:val="00806E5B"/>
    <w:rsid w:val="008070AB"/>
    <w:rsid w:val="00807C87"/>
    <w:rsid w:val="00807D52"/>
    <w:rsid w:val="00810A87"/>
    <w:rsid w:val="00811073"/>
    <w:rsid w:val="0081164A"/>
    <w:rsid w:val="008119AB"/>
    <w:rsid w:val="00811ABC"/>
    <w:rsid w:val="00812130"/>
    <w:rsid w:val="008126F1"/>
    <w:rsid w:val="00812D34"/>
    <w:rsid w:val="0081389F"/>
    <w:rsid w:val="00813BBD"/>
    <w:rsid w:val="00813C21"/>
    <w:rsid w:val="00814378"/>
    <w:rsid w:val="008158A0"/>
    <w:rsid w:val="0081691B"/>
    <w:rsid w:val="00816A69"/>
    <w:rsid w:val="00816B11"/>
    <w:rsid w:val="00816E1F"/>
    <w:rsid w:val="00816FDD"/>
    <w:rsid w:val="00817250"/>
    <w:rsid w:val="00817E8A"/>
    <w:rsid w:val="00820580"/>
    <w:rsid w:val="00820D02"/>
    <w:rsid w:val="00820E38"/>
    <w:rsid w:val="008212BF"/>
    <w:rsid w:val="00821C54"/>
    <w:rsid w:val="00821DF8"/>
    <w:rsid w:val="008223E6"/>
    <w:rsid w:val="0082249C"/>
    <w:rsid w:val="00822682"/>
    <w:rsid w:val="008227AB"/>
    <w:rsid w:val="008229E5"/>
    <w:rsid w:val="00823699"/>
    <w:rsid w:val="00824C49"/>
    <w:rsid w:val="00824CEF"/>
    <w:rsid w:val="00825E6F"/>
    <w:rsid w:val="00826175"/>
    <w:rsid w:val="00827EF4"/>
    <w:rsid w:val="008300D5"/>
    <w:rsid w:val="008303E3"/>
    <w:rsid w:val="008305B9"/>
    <w:rsid w:val="00830F8B"/>
    <w:rsid w:val="008318E3"/>
    <w:rsid w:val="00831AFA"/>
    <w:rsid w:val="00831F9E"/>
    <w:rsid w:val="008322AA"/>
    <w:rsid w:val="00833C3B"/>
    <w:rsid w:val="00834253"/>
    <w:rsid w:val="008346E9"/>
    <w:rsid w:val="00834731"/>
    <w:rsid w:val="00834BA1"/>
    <w:rsid w:val="00834BC2"/>
    <w:rsid w:val="0083542F"/>
    <w:rsid w:val="008356DF"/>
    <w:rsid w:val="00835710"/>
    <w:rsid w:val="008357AD"/>
    <w:rsid w:val="00835B99"/>
    <w:rsid w:val="008362B3"/>
    <w:rsid w:val="00836358"/>
    <w:rsid w:val="00836A0A"/>
    <w:rsid w:val="00836F98"/>
    <w:rsid w:val="00840076"/>
    <w:rsid w:val="0084017E"/>
    <w:rsid w:val="008402F9"/>
    <w:rsid w:val="00840593"/>
    <w:rsid w:val="00840EAC"/>
    <w:rsid w:val="00840EF3"/>
    <w:rsid w:val="00840FEA"/>
    <w:rsid w:val="008411BD"/>
    <w:rsid w:val="00841946"/>
    <w:rsid w:val="00841CB1"/>
    <w:rsid w:val="008427F6"/>
    <w:rsid w:val="00843A9E"/>
    <w:rsid w:val="0084475C"/>
    <w:rsid w:val="0084477D"/>
    <w:rsid w:val="00844846"/>
    <w:rsid w:val="008448E7"/>
    <w:rsid w:val="008450A4"/>
    <w:rsid w:val="008462D7"/>
    <w:rsid w:val="008464FC"/>
    <w:rsid w:val="00846679"/>
    <w:rsid w:val="00846B50"/>
    <w:rsid w:val="00846B7A"/>
    <w:rsid w:val="008477B9"/>
    <w:rsid w:val="0085010A"/>
    <w:rsid w:val="008519EE"/>
    <w:rsid w:val="00851B94"/>
    <w:rsid w:val="00851DF0"/>
    <w:rsid w:val="008543F1"/>
    <w:rsid w:val="00854470"/>
    <w:rsid w:val="008546E5"/>
    <w:rsid w:val="00855969"/>
    <w:rsid w:val="00855DBA"/>
    <w:rsid w:val="00855DBF"/>
    <w:rsid w:val="00856272"/>
    <w:rsid w:val="00856801"/>
    <w:rsid w:val="0085685A"/>
    <w:rsid w:val="00856DFF"/>
    <w:rsid w:val="00856E15"/>
    <w:rsid w:val="00856ED3"/>
    <w:rsid w:val="00860154"/>
    <w:rsid w:val="008610F7"/>
    <w:rsid w:val="0086157D"/>
    <w:rsid w:val="0086198B"/>
    <w:rsid w:val="00862401"/>
    <w:rsid w:val="00862581"/>
    <w:rsid w:val="00862C0D"/>
    <w:rsid w:val="0086309B"/>
    <w:rsid w:val="0086365E"/>
    <w:rsid w:val="00863700"/>
    <w:rsid w:val="008637A2"/>
    <w:rsid w:val="00863A26"/>
    <w:rsid w:val="00863B7C"/>
    <w:rsid w:val="00863C34"/>
    <w:rsid w:val="00863F1D"/>
    <w:rsid w:val="00863FDC"/>
    <w:rsid w:val="00864946"/>
    <w:rsid w:val="0086495F"/>
    <w:rsid w:val="00864CFD"/>
    <w:rsid w:val="00864DE3"/>
    <w:rsid w:val="008656A6"/>
    <w:rsid w:val="00865EB3"/>
    <w:rsid w:val="008668FA"/>
    <w:rsid w:val="00866AE1"/>
    <w:rsid w:val="00867A91"/>
    <w:rsid w:val="0087119F"/>
    <w:rsid w:val="00871D20"/>
    <w:rsid w:val="008722C5"/>
    <w:rsid w:val="00872B92"/>
    <w:rsid w:val="00873ADE"/>
    <w:rsid w:val="008740AB"/>
    <w:rsid w:val="008741C1"/>
    <w:rsid w:val="00874285"/>
    <w:rsid w:val="00874503"/>
    <w:rsid w:val="0087496B"/>
    <w:rsid w:val="00874B16"/>
    <w:rsid w:val="00874D97"/>
    <w:rsid w:val="008751B4"/>
    <w:rsid w:val="0087524E"/>
    <w:rsid w:val="00875D59"/>
    <w:rsid w:val="00875D95"/>
    <w:rsid w:val="0087720D"/>
    <w:rsid w:val="0087722C"/>
    <w:rsid w:val="00877371"/>
    <w:rsid w:val="008773BB"/>
    <w:rsid w:val="0087754E"/>
    <w:rsid w:val="00877918"/>
    <w:rsid w:val="00877A3E"/>
    <w:rsid w:val="00877E06"/>
    <w:rsid w:val="00880DF6"/>
    <w:rsid w:val="00881382"/>
    <w:rsid w:val="00881DDF"/>
    <w:rsid w:val="00881F10"/>
    <w:rsid w:val="00881F26"/>
    <w:rsid w:val="00882460"/>
    <w:rsid w:val="00882789"/>
    <w:rsid w:val="00882BC3"/>
    <w:rsid w:val="00883C12"/>
    <w:rsid w:val="008842BB"/>
    <w:rsid w:val="0088449F"/>
    <w:rsid w:val="008844F9"/>
    <w:rsid w:val="0088484C"/>
    <w:rsid w:val="008849A3"/>
    <w:rsid w:val="008850D6"/>
    <w:rsid w:val="00885B02"/>
    <w:rsid w:val="00885D80"/>
    <w:rsid w:val="0088617C"/>
    <w:rsid w:val="00886190"/>
    <w:rsid w:val="00886AF4"/>
    <w:rsid w:val="00887563"/>
    <w:rsid w:val="0089088E"/>
    <w:rsid w:val="0089093D"/>
    <w:rsid w:val="00891C02"/>
    <w:rsid w:val="00891D65"/>
    <w:rsid w:val="00891EA9"/>
    <w:rsid w:val="00892179"/>
    <w:rsid w:val="00892258"/>
    <w:rsid w:val="00893026"/>
    <w:rsid w:val="0089334A"/>
    <w:rsid w:val="00893655"/>
    <w:rsid w:val="00893B18"/>
    <w:rsid w:val="00893C99"/>
    <w:rsid w:val="00893D9E"/>
    <w:rsid w:val="00894A9B"/>
    <w:rsid w:val="00895A66"/>
    <w:rsid w:val="00895DC5"/>
    <w:rsid w:val="0089627F"/>
    <w:rsid w:val="00896F06"/>
    <w:rsid w:val="008977B8"/>
    <w:rsid w:val="00897858"/>
    <w:rsid w:val="008A0467"/>
    <w:rsid w:val="008A0565"/>
    <w:rsid w:val="008A0905"/>
    <w:rsid w:val="008A0E9D"/>
    <w:rsid w:val="008A11CC"/>
    <w:rsid w:val="008A1655"/>
    <w:rsid w:val="008A1F34"/>
    <w:rsid w:val="008A2885"/>
    <w:rsid w:val="008A322B"/>
    <w:rsid w:val="008A3B75"/>
    <w:rsid w:val="008A40AC"/>
    <w:rsid w:val="008A42EF"/>
    <w:rsid w:val="008A55A8"/>
    <w:rsid w:val="008A677E"/>
    <w:rsid w:val="008A6896"/>
    <w:rsid w:val="008A693B"/>
    <w:rsid w:val="008A7793"/>
    <w:rsid w:val="008A7C66"/>
    <w:rsid w:val="008A7FB2"/>
    <w:rsid w:val="008B02F7"/>
    <w:rsid w:val="008B0B69"/>
    <w:rsid w:val="008B1504"/>
    <w:rsid w:val="008B159F"/>
    <w:rsid w:val="008B2A43"/>
    <w:rsid w:val="008B38D2"/>
    <w:rsid w:val="008B3F8D"/>
    <w:rsid w:val="008B42C5"/>
    <w:rsid w:val="008B44F9"/>
    <w:rsid w:val="008B4504"/>
    <w:rsid w:val="008B4D55"/>
    <w:rsid w:val="008B4FA2"/>
    <w:rsid w:val="008B5538"/>
    <w:rsid w:val="008B57F4"/>
    <w:rsid w:val="008B5949"/>
    <w:rsid w:val="008B594A"/>
    <w:rsid w:val="008B5996"/>
    <w:rsid w:val="008B604A"/>
    <w:rsid w:val="008B63D9"/>
    <w:rsid w:val="008B65F0"/>
    <w:rsid w:val="008B689D"/>
    <w:rsid w:val="008B697F"/>
    <w:rsid w:val="008B78F8"/>
    <w:rsid w:val="008C01B5"/>
    <w:rsid w:val="008C03F0"/>
    <w:rsid w:val="008C0A5C"/>
    <w:rsid w:val="008C0A8C"/>
    <w:rsid w:val="008C15C2"/>
    <w:rsid w:val="008C268A"/>
    <w:rsid w:val="008C2770"/>
    <w:rsid w:val="008C2814"/>
    <w:rsid w:val="008C3BA2"/>
    <w:rsid w:val="008C42E1"/>
    <w:rsid w:val="008C4A30"/>
    <w:rsid w:val="008C5651"/>
    <w:rsid w:val="008C5B71"/>
    <w:rsid w:val="008C67CD"/>
    <w:rsid w:val="008C6A63"/>
    <w:rsid w:val="008C6AE6"/>
    <w:rsid w:val="008C6B6C"/>
    <w:rsid w:val="008C6CB6"/>
    <w:rsid w:val="008C7232"/>
    <w:rsid w:val="008C7CEE"/>
    <w:rsid w:val="008D00C8"/>
    <w:rsid w:val="008D0415"/>
    <w:rsid w:val="008D054F"/>
    <w:rsid w:val="008D05AF"/>
    <w:rsid w:val="008D0DE8"/>
    <w:rsid w:val="008D14CF"/>
    <w:rsid w:val="008D1AE5"/>
    <w:rsid w:val="008D275A"/>
    <w:rsid w:val="008D2F58"/>
    <w:rsid w:val="008D3232"/>
    <w:rsid w:val="008D3CC8"/>
    <w:rsid w:val="008D4E14"/>
    <w:rsid w:val="008D506E"/>
    <w:rsid w:val="008D667B"/>
    <w:rsid w:val="008E09E0"/>
    <w:rsid w:val="008E157C"/>
    <w:rsid w:val="008E17AC"/>
    <w:rsid w:val="008E1937"/>
    <w:rsid w:val="008E193E"/>
    <w:rsid w:val="008E1F27"/>
    <w:rsid w:val="008E2249"/>
    <w:rsid w:val="008E268B"/>
    <w:rsid w:val="008E2D20"/>
    <w:rsid w:val="008E2E67"/>
    <w:rsid w:val="008E3769"/>
    <w:rsid w:val="008E3D8C"/>
    <w:rsid w:val="008E4298"/>
    <w:rsid w:val="008E46F2"/>
    <w:rsid w:val="008E49AB"/>
    <w:rsid w:val="008E4D9E"/>
    <w:rsid w:val="008E502E"/>
    <w:rsid w:val="008E5271"/>
    <w:rsid w:val="008E5482"/>
    <w:rsid w:val="008E5569"/>
    <w:rsid w:val="008E5700"/>
    <w:rsid w:val="008E57DC"/>
    <w:rsid w:val="008E5DD1"/>
    <w:rsid w:val="008E5E47"/>
    <w:rsid w:val="008E638C"/>
    <w:rsid w:val="008E6430"/>
    <w:rsid w:val="008E68B3"/>
    <w:rsid w:val="008E6B09"/>
    <w:rsid w:val="008F086A"/>
    <w:rsid w:val="008F09A6"/>
    <w:rsid w:val="008F0FAE"/>
    <w:rsid w:val="008F1235"/>
    <w:rsid w:val="008F14D1"/>
    <w:rsid w:val="008F188E"/>
    <w:rsid w:val="008F23E3"/>
    <w:rsid w:val="008F26F5"/>
    <w:rsid w:val="008F2928"/>
    <w:rsid w:val="008F2CD8"/>
    <w:rsid w:val="008F2D98"/>
    <w:rsid w:val="008F2E96"/>
    <w:rsid w:val="008F30CA"/>
    <w:rsid w:val="008F38A6"/>
    <w:rsid w:val="008F3BC4"/>
    <w:rsid w:val="008F423F"/>
    <w:rsid w:val="008F56DE"/>
    <w:rsid w:val="008F5892"/>
    <w:rsid w:val="008F5C42"/>
    <w:rsid w:val="008F5FA9"/>
    <w:rsid w:val="008F60BE"/>
    <w:rsid w:val="008F625A"/>
    <w:rsid w:val="008F63BB"/>
    <w:rsid w:val="008F6884"/>
    <w:rsid w:val="008F6ADE"/>
    <w:rsid w:val="008F700C"/>
    <w:rsid w:val="008F70C3"/>
    <w:rsid w:val="009001CD"/>
    <w:rsid w:val="009006B6"/>
    <w:rsid w:val="00900851"/>
    <w:rsid w:val="009010B4"/>
    <w:rsid w:val="009015FD"/>
    <w:rsid w:val="00901F0F"/>
    <w:rsid w:val="00902994"/>
    <w:rsid w:val="00902A41"/>
    <w:rsid w:val="00902A89"/>
    <w:rsid w:val="00902E9B"/>
    <w:rsid w:val="0090302D"/>
    <w:rsid w:val="00903423"/>
    <w:rsid w:val="009037F6"/>
    <w:rsid w:val="00904454"/>
    <w:rsid w:val="00905155"/>
    <w:rsid w:val="009051D3"/>
    <w:rsid w:val="009056C1"/>
    <w:rsid w:val="00905A4F"/>
    <w:rsid w:val="00905CDD"/>
    <w:rsid w:val="00905DBC"/>
    <w:rsid w:val="00906119"/>
    <w:rsid w:val="009062C5"/>
    <w:rsid w:val="00906331"/>
    <w:rsid w:val="009068CF"/>
    <w:rsid w:val="00913200"/>
    <w:rsid w:val="00913CBA"/>
    <w:rsid w:val="00913D04"/>
    <w:rsid w:val="00913E72"/>
    <w:rsid w:val="00913E87"/>
    <w:rsid w:val="00914380"/>
    <w:rsid w:val="009145E7"/>
    <w:rsid w:val="00914825"/>
    <w:rsid w:val="00914C72"/>
    <w:rsid w:val="00915639"/>
    <w:rsid w:val="009160B9"/>
    <w:rsid w:val="009167F4"/>
    <w:rsid w:val="00916E1D"/>
    <w:rsid w:val="009171CC"/>
    <w:rsid w:val="0091732E"/>
    <w:rsid w:val="009179FF"/>
    <w:rsid w:val="009200FD"/>
    <w:rsid w:val="009202D4"/>
    <w:rsid w:val="009206D0"/>
    <w:rsid w:val="00920B92"/>
    <w:rsid w:val="009214BB"/>
    <w:rsid w:val="00922856"/>
    <w:rsid w:val="00923617"/>
    <w:rsid w:val="00923F04"/>
    <w:rsid w:val="009246DC"/>
    <w:rsid w:val="009247B1"/>
    <w:rsid w:val="00925B56"/>
    <w:rsid w:val="009261F1"/>
    <w:rsid w:val="00926650"/>
    <w:rsid w:val="00926EE5"/>
    <w:rsid w:val="009278D1"/>
    <w:rsid w:val="00927B95"/>
    <w:rsid w:val="0093038F"/>
    <w:rsid w:val="009306B5"/>
    <w:rsid w:val="00930B07"/>
    <w:rsid w:val="009319F9"/>
    <w:rsid w:val="0093231F"/>
    <w:rsid w:val="00932A86"/>
    <w:rsid w:val="00932EB5"/>
    <w:rsid w:val="00932FC0"/>
    <w:rsid w:val="009336DE"/>
    <w:rsid w:val="009342C2"/>
    <w:rsid w:val="00934731"/>
    <w:rsid w:val="00935422"/>
    <w:rsid w:val="00935FD2"/>
    <w:rsid w:val="00936401"/>
    <w:rsid w:val="00937B6F"/>
    <w:rsid w:val="00937E2A"/>
    <w:rsid w:val="009406E7"/>
    <w:rsid w:val="00941E0F"/>
    <w:rsid w:val="0094283F"/>
    <w:rsid w:val="00942EC8"/>
    <w:rsid w:val="00943D70"/>
    <w:rsid w:val="00944E15"/>
    <w:rsid w:val="00944E30"/>
    <w:rsid w:val="0094550C"/>
    <w:rsid w:val="00945CCC"/>
    <w:rsid w:val="00946327"/>
    <w:rsid w:val="00946388"/>
    <w:rsid w:val="009471D9"/>
    <w:rsid w:val="009472E6"/>
    <w:rsid w:val="00947C01"/>
    <w:rsid w:val="00950BF7"/>
    <w:rsid w:val="00950E08"/>
    <w:rsid w:val="00950FF5"/>
    <w:rsid w:val="0095145C"/>
    <w:rsid w:val="0095194E"/>
    <w:rsid w:val="00952795"/>
    <w:rsid w:val="009539FE"/>
    <w:rsid w:val="00953A62"/>
    <w:rsid w:val="00954870"/>
    <w:rsid w:val="0095683E"/>
    <w:rsid w:val="009576A9"/>
    <w:rsid w:val="00957E59"/>
    <w:rsid w:val="009606A7"/>
    <w:rsid w:val="00960E50"/>
    <w:rsid w:val="00961A44"/>
    <w:rsid w:val="00961A6E"/>
    <w:rsid w:val="009624EA"/>
    <w:rsid w:val="00962DCA"/>
    <w:rsid w:val="00963537"/>
    <w:rsid w:val="0096378E"/>
    <w:rsid w:val="00963E24"/>
    <w:rsid w:val="0096422F"/>
    <w:rsid w:val="0096465F"/>
    <w:rsid w:val="00964F5A"/>
    <w:rsid w:val="0096538E"/>
    <w:rsid w:val="009653F4"/>
    <w:rsid w:val="00965641"/>
    <w:rsid w:val="00965EA9"/>
    <w:rsid w:val="009660C6"/>
    <w:rsid w:val="009664DC"/>
    <w:rsid w:val="00966702"/>
    <w:rsid w:val="00966D56"/>
    <w:rsid w:val="009675F0"/>
    <w:rsid w:val="00967864"/>
    <w:rsid w:val="00967F6B"/>
    <w:rsid w:val="00970316"/>
    <w:rsid w:val="009703FD"/>
    <w:rsid w:val="009705EE"/>
    <w:rsid w:val="00970C2D"/>
    <w:rsid w:val="00970E43"/>
    <w:rsid w:val="00970E75"/>
    <w:rsid w:val="00971437"/>
    <w:rsid w:val="009716BC"/>
    <w:rsid w:val="009718AD"/>
    <w:rsid w:val="00971DC8"/>
    <w:rsid w:val="00972934"/>
    <w:rsid w:val="00972C2C"/>
    <w:rsid w:val="00972CA8"/>
    <w:rsid w:val="00973091"/>
    <w:rsid w:val="00973131"/>
    <w:rsid w:val="00974576"/>
    <w:rsid w:val="00974DFD"/>
    <w:rsid w:val="00975C31"/>
    <w:rsid w:val="00976000"/>
    <w:rsid w:val="0097607E"/>
    <w:rsid w:val="00976273"/>
    <w:rsid w:val="009764F3"/>
    <w:rsid w:val="0097654C"/>
    <w:rsid w:val="00976638"/>
    <w:rsid w:val="009766FE"/>
    <w:rsid w:val="00977869"/>
    <w:rsid w:val="00980238"/>
    <w:rsid w:val="00980373"/>
    <w:rsid w:val="00980BB7"/>
    <w:rsid w:val="00981B29"/>
    <w:rsid w:val="00981CD8"/>
    <w:rsid w:val="009821DA"/>
    <w:rsid w:val="00982F08"/>
    <w:rsid w:val="00983536"/>
    <w:rsid w:val="00983CFF"/>
    <w:rsid w:val="00983D13"/>
    <w:rsid w:val="00984ABD"/>
    <w:rsid w:val="00984C01"/>
    <w:rsid w:val="009852A1"/>
    <w:rsid w:val="0098579F"/>
    <w:rsid w:val="00985FA5"/>
    <w:rsid w:val="00986E94"/>
    <w:rsid w:val="00986EF6"/>
    <w:rsid w:val="00987364"/>
    <w:rsid w:val="00987921"/>
    <w:rsid w:val="00987990"/>
    <w:rsid w:val="009902CB"/>
    <w:rsid w:val="009908E5"/>
    <w:rsid w:val="00991087"/>
    <w:rsid w:val="00991388"/>
    <w:rsid w:val="009913B6"/>
    <w:rsid w:val="00991448"/>
    <w:rsid w:val="00991F81"/>
    <w:rsid w:val="00992FE2"/>
    <w:rsid w:val="009932CD"/>
    <w:rsid w:val="009933E4"/>
    <w:rsid w:val="00994008"/>
    <w:rsid w:val="0099417A"/>
    <w:rsid w:val="009943BD"/>
    <w:rsid w:val="0099441C"/>
    <w:rsid w:val="00994661"/>
    <w:rsid w:val="00994B04"/>
    <w:rsid w:val="00994C4A"/>
    <w:rsid w:val="00994C93"/>
    <w:rsid w:val="00996514"/>
    <w:rsid w:val="009967BE"/>
    <w:rsid w:val="00996A7B"/>
    <w:rsid w:val="0099764F"/>
    <w:rsid w:val="00997FBC"/>
    <w:rsid w:val="009A0484"/>
    <w:rsid w:val="009A04DB"/>
    <w:rsid w:val="009A0598"/>
    <w:rsid w:val="009A079F"/>
    <w:rsid w:val="009A0F07"/>
    <w:rsid w:val="009A112B"/>
    <w:rsid w:val="009A1461"/>
    <w:rsid w:val="009A157E"/>
    <w:rsid w:val="009A23D5"/>
    <w:rsid w:val="009A2670"/>
    <w:rsid w:val="009A3425"/>
    <w:rsid w:val="009A3431"/>
    <w:rsid w:val="009A3A46"/>
    <w:rsid w:val="009A3C4C"/>
    <w:rsid w:val="009A5CB6"/>
    <w:rsid w:val="009A5EA6"/>
    <w:rsid w:val="009A639D"/>
    <w:rsid w:val="009A6421"/>
    <w:rsid w:val="009A73EA"/>
    <w:rsid w:val="009A750A"/>
    <w:rsid w:val="009B0919"/>
    <w:rsid w:val="009B28E8"/>
    <w:rsid w:val="009B2B72"/>
    <w:rsid w:val="009B2B85"/>
    <w:rsid w:val="009B2FD8"/>
    <w:rsid w:val="009B3DB9"/>
    <w:rsid w:val="009B4251"/>
    <w:rsid w:val="009B49E0"/>
    <w:rsid w:val="009B49FC"/>
    <w:rsid w:val="009B4A8C"/>
    <w:rsid w:val="009B4BDD"/>
    <w:rsid w:val="009B4FAC"/>
    <w:rsid w:val="009B5824"/>
    <w:rsid w:val="009B691D"/>
    <w:rsid w:val="009B7043"/>
    <w:rsid w:val="009B72F3"/>
    <w:rsid w:val="009B7D10"/>
    <w:rsid w:val="009C071B"/>
    <w:rsid w:val="009C0938"/>
    <w:rsid w:val="009C1BEA"/>
    <w:rsid w:val="009C2408"/>
    <w:rsid w:val="009C358C"/>
    <w:rsid w:val="009C4C87"/>
    <w:rsid w:val="009C4DC8"/>
    <w:rsid w:val="009C4EB8"/>
    <w:rsid w:val="009C52F1"/>
    <w:rsid w:val="009C5ABF"/>
    <w:rsid w:val="009C5E4F"/>
    <w:rsid w:val="009C5E65"/>
    <w:rsid w:val="009C61FA"/>
    <w:rsid w:val="009C638B"/>
    <w:rsid w:val="009C6B2F"/>
    <w:rsid w:val="009C74A0"/>
    <w:rsid w:val="009C79DB"/>
    <w:rsid w:val="009C7F6D"/>
    <w:rsid w:val="009D01E6"/>
    <w:rsid w:val="009D04B5"/>
    <w:rsid w:val="009D0776"/>
    <w:rsid w:val="009D079F"/>
    <w:rsid w:val="009D096A"/>
    <w:rsid w:val="009D0A15"/>
    <w:rsid w:val="009D180B"/>
    <w:rsid w:val="009D1FA6"/>
    <w:rsid w:val="009D242A"/>
    <w:rsid w:val="009D279C"/>
    <w:rsid w:val="009D2828"/>
    <w:rsid w:val="009D33FB"/>
    <w:rsid w:val="009D36F4"/>
    <w:rsid w:val="009D3EE8"/>
    <w:rsid w:val="009D47FA"/>
    <w:rsid w:val="009D4927"/>
    <w:rsid w:val="009D524F"/>
    <w:rsid w:val="009D53AB"/>
    <w:rsid w:val="009D5A90"/>
    <w:rsid w:val="009D62F0"/>
    <w:rsid w:val="009D6554"/>
    <w:rsid w:val="009D6F0F"/>
    <w:rsid w:val="009D761E"/>
    <w:rsid w:val="009D77F5"/>
    <w:rsid w:val="009E0400"/>
    <w:rsid w:val="009E0A1D"/>
    <w:rsid w:val="009E1F65"/>
    <w:rsid w:val="009E1F74"/>
    <w:rsid w:val="009E209D"/>
    <w:rsid w:val="009E20A5"/>
    <w:rsid w:val="009E2883"/>
    <w:rsid w:val="009E2AAF"/>
    <w:rsid w:val="009E30E9"/>
    <w:rsid w:val="009E3511"/>
    <w:rsid w:val="009E3567"/>
    <w:rsid w:val="009E365F"/>
    <w:rsid w:val="009E4F95"/>
    <w:rsid w:val="009E57D3"/>
    <w:rsid w:val="009E5F3A"/>
    <w:rsid w:val="009E5F69"/>
    <w:rsid w:val="009E6117"/>
    <w:rsid w:val="009E6AE2"/>
    <w:rsid w:val="009F0106"/>
    <w:rsid w:val="009F158E"/>
    <w:rsid w:val="009F1B22"/>
    <w:rsid w:val="009F1FF8"/>
    <w:rsid w:val="009F2314"/>
    <w:rsid w:val="009F2359"/>
    <w:rsid w:val="009F2904"/>
    <w:rsid w:val="009F2FD1"/>
    <w:rsid w:val="009F3253"/>
    <w:rsid w:val="009F413C"/>
    <w:rsid w:val="009F48B5"/>
    <w:rsid w:val="009F5155"/>
    <w:rsid w:val="009F5604"/>
    <w:rsid w:val="009F5CAD"/>
    <w:rsid w:val="009F5FE7"/>
    <w:rsid w:val="009F6340"/>
    <w:rsid w:val="009F65B1"/>
    <w:rsid w:val="009F7A51"/>
    <w:rsid w:val="00A0021D"/>
    <w:rsid w:val="00A0035B"/>
    <w:rsid w:val="00A00765"/>
    <w:rsid w:val="00A00A55"/>
    <w:rsid w:val="00A00E3B"/>
    <w:rsid w:val="00A011A3"/>
    <w:rsid w:val="00A016F0"/>
    <w:rsid w:val="00A01A93"/>
    <w:rsid w:val="00A01ECD"/>
    <w:rsid w:val="00A022BD"/>
    <w:rsid w:val="00A03941"/>
    <w:rsid w:val="00A03A97"/>
    <w:rsid w:val="00A03AD0"/>
    <w:rsid w:val="00A043F0"/>
    <w:rsid w:val="00A045B0"/>
    <w:rsid w:val="00A05342"/>
    <w:rsid w:val="00A055E3"/>
    <w:rsid w:val="00A06A58"/>
    <w:rsid w:val="00A06B82"/>
    <w:rsid w:val="00A07111"/>
    <w:rsid w:val="00A074CA"/>
    <w:rsid w:val="00A07566"/>
    <w:rsid w:val="00A07A7C"/>
    <w:rsid w:val="00A10CE4"/>
    <w:rsid w:val="00A10E0E"/>
    <w:rsid w:val="00A111C7"/>
    <w:rsid w:val="00A11BF7"/>
    <w:rsid w:val="00A1284B"/>
    <w:rsid w:val="00A133AB"/>
    <w:rsid w:val="00A1371C"/>
    <w:rsid w:val="00A13955"/>
    <w:rsid w:val="00A13BC8"/>
    <w:rsid w:val="00A141EF"/>
    <w:rsid w:val="00A145FA"/>
    <w:rsid w:val="00A14A65"/>
    <w:rsid w:val="00A15812"/>
    <w:rsid w:val="00A15988"/>
    <w:rsid w:val="00A170C0"/>
    <w:rsid w:val="00A17809"/>
    <w:rsid w:val="00A1792C"/>
    <w:rsid w:val="00A17B63"/>
    <w:rsid w:val="00A20B89"/>
    <w:rsid w:val="00A20CA8"/>
    <w:rsid w:val="00A21AA2"/>
    <w:rsid w:val="00A22088"/>
    <w:rsid w:val="00A228B3"/>
    <w:rsid w:val="00A23BE2"/>
    <w:rsid w:val="00A23C0F"/>
    <w:rsid w:val="00A23CC1"/>
    <w:rsid w:val="00A2482A"/>
    <w:rsid w:val="00A24A78"/>
    <w:rsid w:val="00A24F42"/>
    <w:rsid w:val="00A2519A"/>
    <w:rsid w:val="00A2524E"/>
    <w:rsid w:val="00A257F2"/>
    <w:rsid w:val="00A2619D"/>
    <w:rsid w:val="00A2691B"/>
    <w:rsid w:val="00A2691E"/>
    <w:rsid w:val="00A27117"/>
    <w:rsid w:val="00A2723D"/>
    <w:rsid w:val="00A277F2"/>
    <w:rsid w:val="00A279EE"/>
    <w:rsid w:val="00A27E50"/>
    <w:rsid w:val="00A307F2"/>
    <w:rsid w:val="00A307FC"/>
    <w:rsid w:val="00A31A3D"/>
    <w:rsid w:val="00A33655"/>
    <w:rsid w:val="00A338D4"/>
    <w:rsid w:val="00A33EC6"/>
    <w:rsid w:val="00A3560B"/>
    <w:rsid w:val="00A35B20"/>
    <w:rsid w:val="00A35B2F"/>
    <w:rsid w:val="00A35B92"/>
    <w:rsid w:val="00A35C1E"/>
    <w:rsid w:val="00A35DB6"/>
    <w:rsid w:val="00A36D6C"/>
    <w:rsid w:val="00A36DF3"/>
    <w:rsid w:val="00A37198"/>
    <w:rsid w:val="00A37582"/>
    <w:rsid w:val="00A400FF"/>
    <w:rsid w:val="00A405E9"/>
    <w:rsid w:val="00A40885"/>
    <w:rsid w:val="00A40E3B"/>
    <w:rsid w:val="00A41B12"/>
    <w:rsid w:val="00A425ED"/>
    <w:rsid w:val="00A427ED"/>
    <w:rsid w:val="00A42CE8"/>
    <w:rsid w:val="00A42CEA"/>
    <w:rsid w:val="00A4323F"/>
    <w:rsid w:val="00A44820"/>
    <w:rsid w:val="00A44B86"/>
    <w:rsid w:val="00A4505C"/>
    <w:rsid w:val="00A452F7"/>
    <w:rsid w:val="00A46E26"/>
    <w:rsid w:val="00A46E59"/>
    <w:rsid w:val="00A46ECE"/>
    <w:rsid w:val="00A46FF7"/>
    <w:rsid w:val="00A47295"/>
    <w:rsid w:val="00A4729E"/>
    <w:rsid w:val="00A50016"/>
    <w:rsid w:val="00A50033"/>
    <w:rsid w:val="00A506F7"/>
    <w:rsid w:val="00A50B2A"/>
    <w:rsid w:val="00A5113F"/>
    <w:rsid w:val="00A522D9"/>
    <w:rsid w:val="00A52CCB"/>
    <w:rsid w:val="00A53121"/>
    <w:rsid w:val="00A54ED2"/>
    <w:rsid w:val="00A55427"/>
    <w:rsid w:val="00A55C1E"/>
    <w:rsid w:val="00A55F44"/>
    <w:rsid w:val="00A56CDB"/>
    <w:rsid w:val="00A56E9B"/>
    <w:rsid w:val="00A57096"/>
    <w:rsid w:val="00A57218"/>
    <w:rsid w:val="00A5743D"/>
    <w:rsid w:val="00A577AA"/>
    <w:rsid w:val="00A60D2D"/>
    <w:rsid w:val="00A611CA"/>
    <w:rsid w:val="00A61902"/>
    <w:rsid w:val="00A61AED"/>
    <w:rsid w:val="00A6269F"/>
    <w:rsid w:val="00A63421"/>
    <w:rsid w:val="00A63B65"/>
    <w:rsid w:val="00A640FD"/>
    <w:rsid w:val="00A643F0"/>
    <w:rsid w:val="00A64E91"/>
    <w:rsid w:val="00A64EAC"/>
    <w:rsid w:val="00A65094"/>
    <w:rsid w:val="00A65726"/>
    <w:rsid w:val="00A65B18"/>
    <w:rsid w:val="00A65B2C"/>
    <w:rsid w:val="00A65D8F"/>
    <w:rsid w:val="00A65F44"/>
    <w:rsid w:val="00A65FF6"/>
    <w:rsid w:val="00A6743A"/>
    <w:rsid w:val="00A678D0"/>
    <w:rsid w:val="00A6793B"/>
    <w:rsid w:val="00A67A0F"/>
    <w:rsid w:val="00A67DE1"/>
    <w:rsid w:val="00A708D7"/>
    <w:rsid w:val="00A70AE2"/>
    <w:rsid w:val="00A7128C"/>
    <w:rsid w:val="00A71AB1"/>
    <w:rsid w:val="00A71B11"/>
    <w:rsid w:val="00A71E30"/>
    <w:rsid w:val="00A71FA7"/>
    <w:rsid w:val="00A71FB3"/>
    <w:rsid w:val="00A72056"/>
    <w:rsid w:val="00A7208D"/>
    <w:rsid w:val="00A7216C"/>
    <w:rsid w:val="00A7219F"/>
    <w:rsid w:val="00A728EE"/>
    <w:rsid w:val="00A7398F"/>
    <w:rsid w:val="00A73D80"/>
    <w:rsid w:val="00A74EB1"/>
    <w:rsid w:val="00A74F55"/>
    <w:rsid w:val="00A74F6F"/>
    <w:rsid w:val="00A7537A"/>
    <w:rsid w:val="00A766A7"/>
    <w:rsid w:val="00A76F38"/>
    <w:rsid w:val="00A77862"/>
    <w:rsid w:val="00A77C4F"/>
    <w:rsid w:val="00A77CA1"/>
    <w:rsid w:val="00A77DD2"/>
    <w:rsid w:val="00A83D57"/>
    <w:rsid w:val="00A83F09"/>
    <w:rsid w:val="00A842E2"/>
    <w:rsid w:val="00A84C3F"/>
    <w:rsid w:val="00A851EB"/>
    <w:rsid w:val="00A85322"/>
    <w:rsid w:val="00A85401"/>
    <w:rsid w:val="00A860CC"/>
    <w:rsid w:val="00A8637D"/>
    <w:rsid w:val="00A86488"/>
    <w:rsid w:val="00A8659C"/>
    <w:rsid w:val="00A8773E"/>
    <w:rsid w:val="00A878B9"/>
    <w:rsid w:val="00A90061"/>
    <w:rsid w:val="00A9050B"/>
    <w:rsid w:val="00A90EC8"/>
    <w:rsid w:val="00A92044"/>
    <w:rsid w:val="00A92740"/>
    <w:rsid w:val="00A9279D"/>
    <w:rsid w:val="00A9290E"/>
    <w:rsid w:val="00A93157"/>
    <w:rsid w:val="00A93213"/>
    <w:rsid w:val="00A93667"/>
    <w:rsid w:val="00A9399D"/>
    <w:rsid w:val="00A943A8"/>
    <w:rsid w:val="00A94B92"/>
    <w:rsid w:val="00A95436"/>
    <w:rsid w:val="00A95A56"/>
    <w:rsid w:val="00A967F2"/>
    <w:rsid w:val="00A96C6C"/>
    <w:rsid w:val="00A96D7C"/>
    <w:rsid w:val="00A97378"/>
    <w:rsid w:val="00A97B31"/>
    <w:rsid w:val="00AA03B3"/>
    <w:rsid w:val="00AA08F7"/>
    <w:rsid w:val="00AA11E4"/>
    <w:rsid w:val="00AA12F0"/>
    <w:rsid w:val="00AA13F4"/>
    <w:rsid w:val="00AA1516"/>
    <w:rsid w:val="00AA17FE"/>
    <w:rsid w:val="00AA21E9"/>
    <w:rsid w:val="00AA2A45"/>
    <w:rsid w:val="00AA329A"/>
    <w:rsid w:val="00AA3321"/>
    <w:rsid w:val="00AA33E7"/>
    <w:rsid w:val="00AA357B"/>
    <w:rsid w:val="00AA3630"/>
    <w:rsid w:val="00AA3864"/>
    <w:rsid w:val="00AA423C"/>
    <w:rsid w:val="00AA44DC"/>
    <w:rsid w:val="00AA48A3"/>
    <w:rsid w:val="00AA50C6"/>
    <w:rsid w:val="00AA6B62"/>
    <w:rsid w:val="00AB0692"/>
    <w:rsid w:val="00AB0F37"/>
    <w:rsid w:val="00AB1B98"/>
    <w:rsid w:val="00AB1BC7"/>
    <w:rsid w:val="00AB1D8F"/>
    <w:rsid w:val="00AB2A46"/>
    <w:rsid w:val="00AB2D4F"/>
    <w:rsid w:val="00AB49CC"/>
    <w:rsid w:val="00AB4D5F"/>
    <w:rsid w:val="00AB6268"/>
    <w:rsid w:val="00AB655A"/>
    <w:rsid w:val="00AB678F"/>
    <w:rsid w:val="00AB6990"/>
    <w:rsid w:val="00AB7099"/>
    <w:rsid w:val="00AB76E6"/>
    <w:rsid w:val="00AC0196"/>
    <w:rsid w:val="00AC0234"/>
    <w:rsid w:val="00AC0362"/>
    <w:rsid w:val="00AC0666"/>
    <w:rsid w:val="00AC0842"/>
    <w:rsid w:val="00AC1396"/>
    <w:rsid w:val="00AC1772"/>
    <w:rsid w:val="00AC194E"/>
    <w:rsid w:val="00AC1BC4"/>
    <w:rsid w:val="00AC1BD4"/>
    <w:rsid w:val="00AC25D1"/>
    <w:rsid w:val="00AC32A5"/>
    <w:rsid w:val="00AC3315"/>
    <w:rsid w:val="00AC35D3"/>
    <w:rsid w:val="00AC3CE4"/>
    <w:rsid w:val="00AC4518"/>
    <w:rsid w:val="00AC4E28"/>
    <w:rsid w:val="00AC5994"/>
    <w:rsid w:val="00AC5F50"/>
    <w:rsid w:val="00AC61FB"/>
    <w:rsid w:val="00AC62AE"/>
    <w:rsid w:val="00AC6471"/>
    <w:rsid w:val="00AC67D6"/>
    <w:rsid w:val="00AC6F16"/>
    <w:rsid w:val="00AC7CA5"/>
    <w:rsid w:val="00AD0678"/>
    <w:rsid w:val="00AD10D3"/>
    <w:rsid w:val="00AD1670"/>
    <w:rsid w:val="00AD1AE3"/>
    <w:rsid w:val="00AD3068"/>
    <w:rsid w:val="00AD309E"/>
    <w:rsid w:val="00AD331D"/>
    <w:rsid w:val="00AD3604"/>
    <w:rsid w:val="00AD36F9"/>
    <w:rsid w:val="00AD42CB"/>
    <w:rsid w:val="00AD4350"/>
    <w:rsid w:val="00AD49A2"/>
    <w:rsid w:val="00AD4AB1"/>
    <w:rsid w:val="00AD5164"/>
    <w:rsid w:val="00AD5DF5"/>
    <w:rsid w:val="00AD5EA7"/>
    <w:rsid w:val="00AD64D7"/>
    <w:rsid w:val="00AD66F4"/>
    <w:rsid w:val="00AD6A3F"/>
    <w:rsid w:val="00AD6EF5"/>
    <w:rsid w:val="00AD6EF8"/>
    <w:rsid w:val="00AD70FB"/>
    <w:rsid w:val="00AD75E7"/>
    <w:rsid w:val="00AD7883"/>
    <w:rsid w:val="00AD7ED5"/>
    <w:rsid w:val="00AE2572"/>
    <w:rsid w:val="00AE46F3"/>
    <w:rsid w:val="00AE4D88"/>
    <w:rsid w:val="00AE4FC4"/>
    <w:rsid w:val="00AE52D8"/>
    <w:rsid w:val="00AE5786"/>
    <w:rsid w:val="00AE7F38"/>
    <w:rsid w:val="00AE7FDC"/>
    <w:rsid w:val="00AF03B2"/>
    <w:rsid w:val="00AF0A39"/>
    <w:rsid w:val="00AF1420"/>
    <w:rsid w:val="00AF21A1"/>
    <w:rsid w:val="00AF25C3"/>
    <w:rsid w:val="00AF2E1E"/>
    <w:rsid w:val="00AF2FFD"/>
    <w:rsid w:val="00AF3299"/>
    <w:rsid w:val="00AF335D"/>
    <w:rsid w:val="00AF3EE8"/>
    <w:rsid w:val="00AF3F99"/>
    <w:rsid w:val="00AF4113"/>
    <w:rsid w:val="00AF4515"/>
    <w:rsid w:val="00AF4658"/>
    <w:rsid w:val="00AF6E4B"/>
    <w:rsid w:val="00AF7E04"/>
    <w:rsid w:val="00B00614"/>
    <w:rsid w:val="00B01971"/>
    <w:rsid w:val="00B0232C"/>
    <w:rsid w:val="00B02DAD"/>
    <w:rsid w:val="00B036E8"/>
    <w:rsid w:val="00B03A17"/>
    <w:rsid w:val="00B03C5D"/>
    <w:rsid w:val="00B04682"/>
    <w:rsid w:val="00B05C15"/>
    <w:rsid w:val="00B05E08"/>
    <w:rsid w:val="00B060FD"/>
    <w:rsid w:val="00B061EA"/>
    <w:rsid w:val="00B06620"/>
    <w:rsid w:val="00B06D9A"/>
    <w:rsid w:val="00B078C0"/>
    <w:rsid w:val="00B07E10"/>
    <w:rsid w:val="00B10447"/>
    <w:rsid w:val="00B104A4"/>
    <w:rsid w:val="00B10DAB"/>
    <w:rsid w:val="00B11343"/>
    <w:rsid w:val="00B1138C"/>
    <w:rsid w:val="00B11B04"/>
    <w:rsid w:val="00B11D21"/>
    <w:rsid w:val="00B1252B"/>
    <w:rsid w:val="00B127E7"/>
    <w:rsid w:val="00B12CBF"/>
    <w:rsid w:val="00B1398C"/>
    <w:rsid w:val="00B13A26"/>
    <w:rsid w:val="00B13E19"/>
    <w:rsid w:val="00B14129"/>
    <w:rsid w:val="00B142ED"/>
    <w:rsid w:val="00B14CA7"/>
    <w:rsid w:val="00B15855"/>
    <w:rsid w:val="00B15B3C"/>
    <w:rsid w:val="00B15F2D"/>
    <w:rsid w:val="00B1645C"/>
    <w:rsid w:val="00B16497"/>
    <w:rsid w:val="00B168F7"/>
    <w:rsid w:val="00B17631"/>
    <w:rsid w:val="00B17682"/>
    <w:rsid w:val="00B17998"/>
    <w:rsid w:val="00B17BB7"/>
    <w:rsid w:val="00B2005E"/>
    <w:rsid w:val="00B20471"/>
    <w:rsid w:val="00B20A9D"/>
    <w:rsid w:val="00B20F94"/>
    <w:rsid w:val="00B21011"/>
    <w:rsid w:val="00B211CC"/>
    <w:rsid w:val="00B21612"/>
    <w:rsid w:val="00B21F42"/>
    <w:rsid w:val="00B22892"/>
    <w:rsid w:val="00B22F46"/>
    <w:rsid w:val="00B23237"/>
    <w:rsid w:val="00B243E2"/>
    <w:rsid w:val="00B247E2"/>
    <w:rsid w:val="00B25102"/>
    <w:rsid w:val="00B2568E"/>
    <w:rsid w:val="00B25721"/>
    <w:rsid w:val="00B26095"/>
    <w:rsid w:val="00B261A1"/>
    <w:rsid w:val="00B26552"/>
    <w:rsid w:val="00B26A6D"/>
    <w:rsid w:val="00B26AEF"/>
    <w:rsid w:val="00B2789E"/>
    <w:rsid w:val="00B27B60"/>
    <w:rsid w:val="00B27DAA"/>
    <w:rsid w:val="00B306EB"/>
    <w:rsid w:val="00B30B57"/>
    <w:rsid w:val="00B319C8"/>
    <w:rsid w:val="00B31BE2"/>
    <w:rsid w:val="00B31C5A"/>
    <w:rsid w:val="00B323BB"/>
    <w:rsid w:val="00B327ED"/>
    <w:rsid w:val="00B32919"/>
    <w:rsid w:val="00B32EF4"/>
    <w:rsid w:val="00B332FA"/>
    <w:rsid w:val="00B334A9"/>
    <w:rsid w:val="00B33DB7"/>
    <w:rsid w:val="00B33DD7"/>
    <w:rsid w:val="00B34EC8"/>
    <w:rsid w:val="00B3591D"/>
    <w:rsid w:val="00B36292"/>
    <w:rsid w:val="00B3648A"/>
    <w:rsid w:val="00B364F4"/>
    <w:rsid w:val="00B37AD0"/>
    <w:rsid w:val="00B40422"/>
    <w:rsid w:val="00B4083B"/>
    <w:rsid w:val="00B40A97"/>
    <w:rsid w:val="00B41173"/>
    <w:rsid w:val="00B41390"/>
    <w:rsid w:val="00B41A31"/>
    <w:rsid w:val="00B41CE5"/>
    <w:rsid w:val="00B420B8"/>
    <w:rsid w:val="00B42494"/>
    <w:rsid w:val="00B42962"/>
    <w:rsid w:val="00B429CD"/>
    <w:rsid w:val="00B42AFD"/>
    <w:rsid w:val="00B43052"/>
    <w:rsid w:val="00B44692"/>
    <w:rsid w:val="00B44FCA"/>
    <w:rsid w:val="00B45899"/>
    <w:rsid w:val="00B46466"/>
    <w:rsid w:val="00B4661D"/>
    <w:rsid w:val="00B46734"/>
    <w:rsid w:val="00B46BBA"/>
    <w:rsid w:val="00B46C9F"/>
    <w:rsid w:val="00B4743C"/>
    <w:rsid w:val="00B4752E"/>
    <w:rsid w:val="00B47E32"/>
    <w:rsid w:val="00B504F6"/>
    <w:rsid w:val="00B510EE"/>
    <w:rsid w:val="00B5133A"/>
    <w:rsid w:val="00B5135A"/>
    <w:rsid w:val="00B514B6"/>
    <w:rsid w:val="00B52657"/>
    <w:rsid w:val="00B526BF"/>
    <w:rsid w:val="00B545D3"/>
    <w:rsid w:val="00B54C75"/>
    <w:rsid w:val="00B551D4"/>
    <w:rsid w:val="00B55611"/>
    <w:rsid w:val="00B56361"/>
    <w:rsid w:val="00B5773B"/>
    <w:rsid w:val="00B5799B"/>
    <w:rsid w:val="00B57C29"/>
    <w:rsid w:val="00B57F97"/>
    <w:rsid w:val="00B6052B"/>
    <w:rsid w:val="00B6180C"/>
    <w:rsid w:val="00B61D80"/>
    <w:rsid w:val="00B62301"/>
    <w:rsid w:val="00B62461"/>
    <w:rsid w:val="00B62A30"/>
    <w:rsid w:val="00B63DE1"/>
    <w:rsid w:val="00B64199"/>
    <w:rsid w:val="00B64C15"/>
    <w:rsid w:val="00B6550D"/>
    <w:rsid w:val="00B65702"/>
    <w:rsid w:val="00B65F5F"/>
    <w:rsid w:val="00B66EAA"/>
    <w:rsid w:val="00B66EC3"/>
    <w:rsid w:val="00B67703"/>
    <w:rsid w:val="00B7069C"/>
    <w:rsid w:val="00B7143A"/>
    <w:rsid w:val="00B716C9"/>
    <w:rsid w:val="00B7276C"/>
    <w:rsid w:val="00B72BA1"/>
    <w:rsid w:val="00B72DE9"/>
    <w:rsid w:val="00B72E29"/>
    <w:rsid w:val="00B72E70"/>
    <w:rsid w:val="00B73B4D"/>
    <w:rsid w:val="00B7442D"/>
    <w:rsid w:val="00B74E9B"/>
    <w:rsid w:val="00B754CC"/>
    <w:rsid w:val="00B75B2D"/>
    <w:rsid w:val="00B75C3F"/>
    <w:rsid w:val="00B76EF8"/>
    <w:rsid w:val="00B803FE"/>
    <w:rsid w:val="00B8079D"/>
    <w:rsid w:val="00B81B65"/>
    <w:rsid w:val="00B82237"/>
    <w:rsid w:val="00B82579"/>
    <w:rsid w:val="00B8389F"/>
    <w:rsid w:val="00B84C66"/>
    <w:rsid w:val="00B84D70"/>
    <w:rsid w:val="00B84F56"/>
    <w:rsid w:val="00B8558D"/>
    <w:rsid w:val="00B855AC"/>
    <w:rsid w:val="00B85BDC"/>
    <w:rsid w:val="00B85C57"/>
    <w:rsid w:val="00B86091"/>
    <w:rsid w:val="00B86401"/>
    <w:rsid w:val="00B86931"/>
    <w:rsid w:val="00B86C37"/>
    <w:rsid w:val="00B8735B"/>
    <w:rsid w:val="00B878D9"/>
    <w:rsid w:val="00B8791C"/>
    <w:rsid w:val="00B90261"/>
    <w:rsid w:val="00B91EB7"/>
    <w:rsid w:val="00B92146"/>
    <w:rsid w:val="00B9254F"/>
    <w:rsid w:val="00B92F10"/>
    <w:rsid w:val="00B93053"/>
    <w:rsid w:val="00B934F4"/>
    <w:rsid w:val="00B93640"/>
    <w:rsid w:val="00B93AAC"/>
    <w:rsid w:val="00B93D5D"/>
    <w:rsid w:val="00B93E04"/>
    <w:rsid w:val="00B944A4"/>
    <w:rsid w:val="00B945FF"/>
    <w:rsid w:val="00B94B5E"/>
    <w:rsid w:val="00B94E7A"/>
    <w:rsid w:val="00B959A8"/>
    <w:rsid w:val="00B95E04"/>
    <w:rsid w:val="00B9630A"/>
    <w:rsid w:val="00B96C31"/>
    <w:rsid w:val="00BA038D"/>
    <w:rsid w:val="00BA0C28"/>
    <w:rsid w:val="00BA0CD6"/>
    <w:rsid w:val="00BA1ED4"/>
    <w:rsid w:val="00BA2202"/>
    <w:rsid w:val="00BA31D8"/>
    <w:rsid w:val="00BA35D0"/>
    <w:rsid w:val="00BA3755"/>
    <w:rsid w:val="00BA3BBB"/>
    <w:rsid w:val="00BA3D3E"/>
    <w:rsid w:val="00BA3D5D"/>
    <w:rsid w:val="00BA3DEA"/>
    <w:rsid w:val="00BA4750"/>
    <w:rsid w:val="00BA4947"/>
    <w:rsid w:val="00BA4980"/>
    <w:rsid w:val="00BA4D01"/>
    <w:rsid w:val="00BA4F06"/>
    <w:rsid w:val="00BA52D5"/>
    <w:rsid w:val="00BA73E2"/>
    <w:rsid w:val="00BB0360"/>
    <w:rsid w:val="00BB0A70"/>
    <w:rsid w:val="00BB0D8D"/>
    <w:rsid w:val="00BB0F25"/>
    <w:rsid w:val="00BB0F55"/>
    <w:rsid w:val="00BB13CD"/>
    <w:rsid w:val="00BB1591"/>
    <w:rsid w:val="00BB191D"/>
    <w:rsid w:val="00BB1E22"/>
    <w:rsid w:val="00BB30D0"/>
    <w:rsid w:val="00BB3A5A"/>
    <w:rsid w:val="00BB44E6"/>
    <w:rsid w:val="00BB454C"/>
    <w:rsid w:val="00BB4585"/>
    <w:rsid w:val="00BB4721"/>
    <w:rsid w:val="00BB4757"/>
    <w:rsid w:val="00BB4830"/>
    <w:rsid w:val="00BB487B"/>
    <w:rsid w:val="00BB5245"/>
    <w:rsid w:val="00BB53A0"/>
    <w:rsid w:val="00BB557D"/>
    <w:rsid w:val="00BB56E1"/>
    <w:rsid w:val="00BB6EB4"/>
    <w:rsid w:val="00BB72AD"/>
    <w:rsid w:val="00BC0309"/>
    <w:rsid w:val="00BC0541"/>
    <w:rsid w:val="00BC0BEE"/>
    <w:rsid w:val="00BC0DFF"/>
    <w:rsid w:val="00BC1AD9"/>
    <w:rsid w:val="00BC21A6"/>
    <w:rsid w:val="00BC2276"/>
    <w:rsid w:val="00BC321C"/>
    <w:rsid w:val="00BC34C7"/>
    <w:rsid w:val="00BC383B"/>
    <w:rsid w:val="00BC3E56"/>
    <w:rsid w:val="00BC47D0"/>
    <w:rsid w:val="00BC5046"/>
    <w:rsid w:val="00BC5A31"/>
    <w:rsid w:val="00BC5DCE"/>
    <w:rsid w:val="00BC5E9B"/>
    <w:rsid w:val="00BC602C"/>
    <w:rsid w:val="00BC6351"/>
    <w:rsid w:val="00BC6664"/>
    <w:rsid w:val="00BC68DA"/>
    <w:rsid w:val="00BC693A"/>
    <w:rsid w:val="00BC7261"/>
    <w:rsid w:val="00BC7376"/>
    <w:rsid w:val="00BC75D5"/>
    <w:rsid w:val="00BC7D46"/>
    <w:rsid w:val="00BC7D86"/>
    <w:rsid w:val="00BD0AE4"/>
    <w:rsid w:val="00BD0E25"/>
    <w:rsid w:val="00BD0F38"/>
    <w:rsid w:val="00BD2475"/>
    <w:rsid w:val="00BD2986"/>
    <w:rsid w:val="00BD29EB"/>
    <w:rsid w:val="00BD2CFA"/>
    <w:rsid w:val="00BD31EB"/>
    <w:rsid w:val="00BD3769"/>
    <w:rsid w:val="00BD3E6A"/>
    <w:rsid w:val="00BD45B6"/>
    <w:rsid w:val="00BD49DB"/>
    <w:rsid w:val="00BD4C4E"/>
    <w:rsid w:val="00BD5136"/>
    <w:rsid w:val="00BD5471"/>
    <w:rsid w:val="00BD5B4D"/>
    <w:rsid w:val="00BD7CF5"/>
    <w:rsid w:val="00BE00A1"/>
    <w:rsid w:val="00BE02C0"/>
    <w:rsid w:val="00BE07E7"/>
    <w:rsid w:val="00BE0917"/>
    <w:rsid w:val="00BE0924"/>
    <w:rsid w:val="00BE0A3F"/>
    <w:rsid w:val="00BE1554"/>
    <w:rsid w:val="00BE17BE"/>
    <w:rsid w:val="00BE1AA2"/>
    <w:rsid w:val="00BE1CB3"/>
    <w:rsid w:val="00BE26D8"/>
    <w:rsid w:val="00BE2CDD"/>
    <w:rsid w:val="00BE3271"/>
    <w:rsid w:val="00BE343C"/>
    <w:rsid w:val="00BE371E"/>
    <w:rsid w:val="00BE37C1"/>
    <w:rsid w:val="00BE3A38"/>
    <w:rsid w:val="00BE40E3"/>
    <w:rsid w:val="00BE41EB"/>
    <w:rsid w:val="00BE45E2"/>
    <w:rsid w:val="00BE4CE8"/>
    <w:rsid w:val="00BE4DA7"/>
    <w:rsid w:val="00BE4E5C"/>
    <w:rsid w:val="00BE51E9"/>
    <w:rsid w:val="00BE5A14"/>
    <w:rsid w:val="00BE6347"/>
    <w:rsid w:val="00BE63E1"/>
    <w:rsid w:val="00BE6464"/>
    <w:rsid w:val="00BE6C3D"/>
    <w:rsid w:val="00BE7511"/>
    <w:rsid w:val="00BE76A6"/>
    <w:rsid w:val="00BE7A7E"/>
    <w:rsid w:val="00BE7C04"/>
    <w:rsid w:val="00BE7C59"/>
    <w:rsid w:val="00BF0284"/>
    <w:rsid w:val="00BF22A6"/>
    <w:rsid w:val="00BF2424"/>
    <w:rsid w:val="00BF24C0"/>
    <w:rsid w:val="00BF25DB"/>
    <w:rsid w:val="00BF260A"/>
    <w:rsid w:val="00BF2672"/>
    <w:rsid w:val="00BF27C6"/>
    <w:rsid w:val="00BF2F88"/>
    <w:rsid w:val="00BF390D"/>
    <w:rsid w:val="00BF3AD9"/>
    <w:rsid w:val="00BF3C6A"/>
    <w:rsid w:val="00BF47DB"/>
    <w:rsid w:val="00BF514F"/>
    <w:rsid w:val="00BF55ED"/>
    <w:rsid w:val="00BF582F"/>
    <w:rsid w:val="00BF5A76"/>
    <w:rsid w:val="00BF5EF9"/>
    <w:rsid w:val="00BF6F49"/>
    <w:rsid w:val="00BF7037"/>
    <w:rsid w:val="00BF7CDA"/>
    <w:rsid w:val="00C00026"/>
    <w:rsid w:val="00C00209"/>
    <w:rsid w:val="00C0053C"/>
    <w:rsid w:val="00C00DC5"/>
    <w:rsid w:val="00C01095"/>
    <w:rsid w:val="00C010CB"/>
    <w:rsid w:val="00C0164E"/>
    <w:rsid w:val="00C01667"/>
    <w:rsid w:val="00C016A4"/>
    <w:rsid w:val="00C016B3"/>
    <w:rsid w:val="00C02191"/>
    <w:rsid w:val="00C021C6"/>
    <w:rsid w:val="00C02455"/>
    <w:rsid w:val="00C0256C"/>
    <w:rsid w:val="00C02A2D"/>
    <w:rsid w:val="00C034C4"/>
    <w:rsid w:val="00C04692"/>
    <w:rsid w:val="00C048A8"/>
    <w:rsid w:val="00C04A15"/>
    <w:rsid w:val="00C05CBC"/>
    <w:rsid w:val="00C06B4A"/>
    <w:rsid w:val="00C06FDD"/>
    <w:rsid w:val="00C07226"/>
    <w:rsid w:val="00C07840"/>
    <w:rsid w:val="00C07CE1"/>
    <w:rsid w:val="00C07E5D"/>
    <w:rsid w:val="00C113BE"/>
    <w:rsid w:val="00C120D7"/>
    <w:rsid w:val="00C125EF"/>
    <w:rsid w:val="00C13037"/>
    <w:rsid w:val="00C13835"/>
    <w:rsid w:val="00C13C42"/>
    <w:rsid w:val="00C13FEA"/>
    <w:rsid w:val="00C15958"/>
    <w:rsid w:val="00C15EFA"/>
    <w:rsid w:val="00C160C0"/>
    <w:rsid w:val="00C16290"/>
    <w:rsid w:val="00C1714F"/>
    <w:rsid w:val="00C1783C"/>
    <w:rsid w:val="00C2016F"/>
    <w:rsid w:val="00C20184"/>
    <w:rsid w:val="00C201D5"/>
    <w:rsid w:val="00C20AA8"/>
    <w:rsid w:val="00C20E9E"/>
    <w:rsid w:val="00C2120D"/>
    <w:rsid w:val="00C21243"/>
    <w:rsid w:val="00C214D1"/>
    <w:rsid w:val="00C21899"/>
    <w:rsid w:val="00C229A5"/>
    <w:rsid w:val="00C22A93"/>
    <w:rsid w:val="00C23384"/>
    <w:rsid w:val="00C237F7"/>
    <w:rsid w:val="00C239D1"/>
    <w:rsid w:val="00C23ADD"/>
    <w:rsid w:val="00C24227"/>
    <w:rsid w:val="00C2480D"/>
    <w:rsid w:val="00C24DA7"/>
    <w:rsid w:val="00C25F6E"/>
    <w:rsid w:val="00C268D3"/>
    <w:rsid w:val="00C27595"/>
    <w:rsid w:val="00C27726"/>
    <w:rsid w:val="00C27B6F"/>
    <w:rsid w:val="00C30489"/>
    <w:rsid w:val="00C30794"/>
    <w:rsid w:val="00C3116C"/>
    <w:rsid w:val="00C31833"/>
    <w:rsid w:val="00C325EA"/>
    <w:rsid w:val="00C32BE7"/>
    <w:rsid w:val="00C32BFB"/>
    <w:rsid w:val="00C32C6D"/>
    <w:rsid w:val="00C3318B"/>
    <w:rsid w:val="00C3408D"/>
    <w:rsid w:val="00C34EF8"/>
    <w:rsid w:val="00C35ED3"/>
    <w:rsid w:val="00C36E5B"/>
    <w:rsid w:val="00C3702B"/>
    <w:rsid w:val="00C37932"/>
    <w:rsid w:val="00C404D6"/>
    <w:rsid w:val="00C42578"/>
    <w:rsid w:val="00C429E8"/>
    <w:rsid w:val="00C42D6F"/>
    <w:rsid w:val="00C42E4D"/>
    <w:rsid w:val="00C437D7"/>
    <w:rsid w:val="00C44125"/>
    <w:rsid w:val="00C445E4"/>
    <w:rsid w:val="00C44995"/>
    <w:rsid w:val="00C458BE"/>
    <w:rsid w:val="00C45941"/>
    <w:rsid w:val="00C46427"/>
    <w:rsid w:val="00C46D08"/>
    <w:rsid w:val="00C46D29"/>
    <w:rsid w:val="00C46F47"/>
    <w:rsid w:val="00C47345"/>
    <w:rsid w:val="00C47B6D"/>
    <w:rsid w:val="00C5037B"/>
    <w:rsid w:val="00C5182B"/>
    <w:rsid w:val="00C521B0"/>
    <w:rsid w:val="00C530EE"/>
    <w:rsid w:val="00C530F1"/>
    <w:rsid w:val="00C533C2"/>
    <w:rsid w:val="00C534B1"/>
    <w:rsid w:val="00C538BE"/>
    <w:rsid w:val="00C53A12"/>
    <w:rsid w:val="00C558F8"/>
    <w:rsid w:val="00C55DB4"/>
    <w:rsid w:val="00C55DDF"/>
    <w:rsid w:val="00C56326"/>
    <w:rsid w:val="00C566A3"/>
    <w:rsid w:val="00C5752F"/>
    <w:rsid w:val="00C605B2"/>
    <w:rsid w:val="00C61087"/>
    <w:rsid w:val="00C61245"/>
    <w:rsid w:val="00C61950"/>
    <w:rsid w:val="00C61C5D"/>
    <w:rsid w:val="00C61F75"/>
    <w:rsid w:val="00C64337"/>
    <w:rsid w:val="00C648BB"/>
    <w:rsid w:val="00C64C4D"/>
    <w:rsid w:val="00C64EA5"/>
    <w:rsid w:val="00C651AB"/>
    <w:rsid w:val="00C6674D"/>
    <w:rsid w:val="00C66D98"/>
    <w:rsid w:val="00C66F3F"/>
    <w:rsid w:val="00C67B50"/>
    <w:rsid w:val="00C70B15"/>
    <w:rsid w:val="00C70B7A"/>
    <w:rsid w:val="00C7135C"/>
    <w:rsid w:val="00C7186D"/>
    <w:rsid w:val="00C71897"/>
    <w:rsid w:val="00C71B8E"/>
    <w:rsid w:val="00C7219F"/>
    <w:rsid w:val="00C7226D"/>
    <w:rsid w:val="00C72E12"/>
    <w:rsid w:val="00C72E2E"/>
    <w:rsid w:val="00C73009"/>
    <w:rsid w:val="00C730A2"/>
    <w:rsid w:val="00C73370"/>
    <w:rsid w:val="00C73469"/>
    <w:rsid w:val="00C74342"/>
    <w:rsid w:val="00C74D11"/>
    <w:rsid w:val="00C75801"/>
    <w:rsid w:val="00C75FC4"/>
    <w:rsid w:val="00C767C7"/>
    <w:rsid w:val="00C769D3"/>
    <w:rsid w:val="00C770E6"/>
    <w:rsid w:val="00C7738E"/>
    <w:rsid w:val="00C77F46"/>
    <w:rsid w:val="00C80248"/>
    <w:rsid w:val="00C805A0"/>
    <w:rsid w:val="00C816C9"/>
    <w:rsid w:val="00C81C6F"/>
    <w:rsid w:val="00C82955"/>
    <w:rsid w:val="00C82D59"/>
    <w:rsid w:val="00C82F06"/>
    <w:rsid w:val="00C82F80"/>
    <w:rsid w:val="00C84046"/>
    <w:rsid w:val="00C853C3"/>
    <w:rsid w:val="00C85D1C"/>
    <w:rsid w:val="00C8606C"/>
    <w:rsid w:val="00C86C28"/>
    <w:rsid w:val="00C86E1C"/>
    <w:rsid w:val="00C86F9F"/>
    <w:rsid w:val="00C87B1A"/>
    <w:rsid w:val="00C87D27"/>
    <w:rsid w:val="00C87E6A"/>
    <w:rsid w:val="00C87F07"/>
    <w:rsid w:val="00C90A99"/>
    <w:rsid w:val="00C90F89"/>
    <w:rsid w:val="00C91079"/>
    <w:rsid w:val="00C9120C"/>
    <w:rsid w:val="00C914A1"/>
    <w:rsid w:val="00C9280F"/>
    <w:rsid w:val="00C93374"/>
    <w:rsid w:val="00C933D4"/>
    <w:rsid w:val="00C940F0"/>
    <w:rsid w:val="00C94A39"/>
    <w:rsid w:val="00C94F03"/>
    <w:rsid w:val="00C951EC"/>
    <w:rsid w:val="00C95AFD"/>
    <w:rsid w:val="00C96037"/>
    <w:rsid w:val="00C960BE"/>
    <w:rsid w:val="00C96106"/>
    <w:rsid w:val="00C96422"/>
    <w:rsid w:val="00C96E71"/>
    <w:rsid w:val="00C96FBD"/>
    <w:rsid w:val="00CA0196"/>
    <w:rsid w:val="00CA0822"/>
    <w:rsid w:val="00CA1B5D"/>
    <w:rsid w:val="00CA272A"/>
    <w:rsid w:val="00CA2B47"/>
    <w:rsid w:val="00CA31E3"/>
    <w:rsid w:val="00CA321A"/>
    <w:rsid w:val="00CA3516"/>
    <w:rsid w:val="00CA3E25"/>
    <w:rsid w:val="00CA46FD"/>
    <w:rsid w:val="00CA5615"/>
    <w:rsid w:val="00CA5C25"/>
    <w:rsid w:val="00CA6C05"/>
    <w:rsid w:val="00CA6FFD"/>
    <w:rsid w:val="00CA7121"/>
    <w:rsid w:val="00CA7CE1"/>
    <w:rsid w:val="00CB0C24"/>
    <w:rsid w:val="00CB1922"/>
    <w:rsid w:val="00CB221E"/>
    <w:rsid w:val="00CB296D"/>
    <w:rsid w:val="00CB3AE0"/>
    <w:rsid w:val="00CB45F8"/>
    <w:rsid w:val="00CB4D98"/>
    <w:rsid w:val="00CB5002"/>
    <w:rsid w:val="00CB5041"/>
    <w:rsid w:val="00CB523C"/>
    <w:rsid w:val="00CB60BB"/>
    <w:rsid w:val="00CB6CAC"/>
    <w:rsid w:val="00CB75CF"/>
    <w:rsid w:val="00CB7CA9"/>
    <w:rsid w:val="00CB7DAB"/>
    <w:rsid w:val="00CB7E9C"/>
    <w:rsid w:val="00CC1359"/>
    <w:rsid w:val="00CC2128"/>
    <w:rsid w:val="00CC2EB6"/>
    <w:rsid w:val="00CC4784"/>
    <w:rsid w:val="00CC48DB"/>
    <w:rsid w:val="00CC57A8"/>
    <w:rsid w:val="00CC5892"/>
    <w:rsid w:val="00CC67B2"/>
    <w:rsid w:val="00CC7080"/>
    <w:rsid w:val="00CC727B"/>
    <w:rsid w:val="00CC775A"/>
    <w:rsid w:val="00CC7D11"/>
    <w:rsid w:val="00CD014A"/>
    <w:rsid w:val="00CD0207"/>
    <w:rsid w:val="00CD0222"/>
    <w:rsid w:val="00CD036F"/>
    <w:rsid w:val="00CD0F82"/>
    <w:rsid w:val="00CD1FA1"/>
    <w:rsid w:val="00CD2C22"/>
    <w:rsid w:val="00CD3B1F"/>
    <w:rsid w:val="00CD423F"/>
    <w:rsid w:val="00CD44CB"/>
    <w:rsid w:val="00CD4581"/>
    <w:rsid w:val="00CD474D"/>
    <w:rsid w:val="00CD4865"/>
    <w:rsid w:val="00CD48D2"/>
    <w:rsid w:val="00CD5622"/>
    <w:rsid w:val="00CD5777"/>
    <w:rsid w:val="00CD64FF"/>
    <w:rsid w:val="00CD6E1E"/>
    <w:rsid w:val="00CD6FE3"/>
    <w:rsid w:val="00CE0253"/>
    <w:rsid w:val="00CE0A5F"/>
    <w:rsid w:val="00CE1097"/>
    <w:rsid w:val="00CE1F60"/>
    <w:rsid w:val="00CE2313"/>
    <w:rsid w:val="00CE258D"/>
    <w:rsid w:val="00CE2BB1"/>
    <w:rsid w:val="00CE3097"/>
    <w:rsid w:val="00CE3223"/>
    <w:rsid w:val="00CE3493"/>
    <w:rsid w:val="00CE3592"/>
    <w:rsid w:val="00CE3741"/>
    <w:rsid w:val="00CE3C26"/>
    <w:rsid w:val="00CE3F74"/>
    <w:rsid w:val="00CE3F97"/>
    <w:rsid w:val="00CE416F"/>
    <w:rsid w:val="00CE4E0F"/>
    <w:rsid w:val="00CE51E2"/>
    <w:rsid w:val="00CE5229"/>
    <w:rsid w:val="00CE562F"/>
    <w:rsid w:val="00CE5862"/>
    <w:rsid w:val="00CE59B0"/>
    <w:rsid w:val="00CE5F90"/>
    <w:rsid w:val="00CE6144"/>
    <w:rsid w:val="00CE6211"/>
    <w:rsid w:val="00CE63F9"/>
    <w:rsid w:val="00CE6A54"/>
    <w:rsid w:val="00CE6D46"/>
    <w:rsid w:val="00CE7F04"/>
    <w:rsid w:val="00CF185A"/>
    <w:rsid w:val="00CF199B"/>
    <w:rsid w:val="00CF21BC"/>
    <w:rsid w:val="00CF23A6"/>
    <w:rsid w:val="00CF24C7"/>
    <w:rsid w:val="00CF2C31"/>
    <w:rsid w:val="00CF2EE3"/>
    <w:rsid w:val="00CF3666"/>
    <w:rsid w:val="00CF3C05"/>
    <w:rsid w:val="00CF43D1"/>
    <w:rsid w:val="00CF5D06"/>
    <w:rsid w:val="00CF5D6C"/>
    <w:rsid w:val="00CF5F66"/>
    <w:rsid w:val="00CF61B0"/>
    <w:rsid w:val="00CF662B"/>
    <w:rsid w:val="00CF676A"/>
    <w:rsid w:val="00CF705A"/>
    <w:rsid w:val="00CF724C"/>
    <w:rsid w:val="00CF7B52"/>
    <w:rsid w:val="00D0045F"/>
    <w:rsid w:val="00D01CBD"/>
    <w:rsid w:val="00D01EAE"/>
    <w:rsid w:val="00D032C4"/>
    <w:rsid w:val="00D03808"/>
    <w:rsid w:val="00D044AC"/>
    <w:rsid w:val="00D052F9"/>
    <w:rsid w:val="00D052FB"/>
    <w:rsid w:val="00D06746"/>
    <w:rsid w:val="00D06844"/>
    <w:rsid w:val="00D07264"/>
    <w:rsid w:val="00D0764B"/>
    <w:rsid w:val="00D100A0"/>
    <w:rsid w:val="00D103C6"/>
    <w:rsid w:val="00D1051E"/>
    <w:rsid w:val="00D10D30"/>
    <w:rsid w:val="00D1101B"/>
    <w:rsid w:val="00D12B8D"/>
    <w:rsid w:val="00D131F5"/>
    <w:rsid w:val="00D1349E"/>
    <w:rsid w:val="00D13FDD"/>
    <w:rsid w:val="00D1417D"/>
    <w:rsid w:val="00D1473D"/>
    <w:rsid w:val="00D14D29"/>
    <w:rsid w:val="00D171A4"/>
    <w:rsid w:val="00D17339"/>
    <w:rsid w:val="00D201E3"/>
    <w:rsid w:val="00D203FD"/>
    <w:rsid w:val="00D2048D"/>
    <w:rsid w:val="00D204BB"/>
    <w:rsid w:val="00D2110C"/>
    <w:rsid w:val="00D21421"/>
    <w:rsid w:val="00D21ED6"/>
    <w:rsid w:val="00D223C5"/>
    <w:rsid w:val="00D22AE9"/>
    <w:rsid w:val="00D2335D"/>
    <w:rsid w:val="00D234E6"/>
    <w:rsid w:val="00D23C2D"/>
    <w:rsid w:val="00D24488"/>
    <w:rsid w:val="00D254EE"/>
    <w:rsid w:val="00D25C20"/>
    <w:rsid w:val="00D26153"/>
    <w:rsid w:val="00D26778"/>
    <w:rsid w:val="00D26BB9"/>
    <w:rsid w:val="00D27C5C"/>
    <w:rsid w:val="00D27D9B"/>
    <w:rsid w:val="00D302DA"/>
    <w:rsid w:val="00D30C2A"/>
    <w:rsid w:val="00D30CD0"/>
    <w:rsid w:val="00D30F7C"/>
    <w:rsid w:val="00D313B5"/>
    <w:rsid w:val="00D31419"/>
    <w:rsid w:val="00D326EF"/>
    <w:rsid w:val="00D3276A"/>
    <w:rsid w:val="00D3282F"/>
    <w:rsid w:val="00D3294C"/>
    <w:rsid w:val="00D32F62"/>
    <w:rsid w:val="00D33FFE"/>
    <w:rsid w:val="00D341C9"/>
    <w:rsid w:val="00D344E4"/>
    <w:rsid w:val="00D344E5"/>
    <w:rsid w:val="00D348C9"/>
    <w:rsid w:val="00D3495E"/>
    <w:rsid w:val="00D34E54"/>
    <w:rsid w:val="00D34F66"/>
    <w:rsid w:val="00D351B1"/>
    <w:rsid w:val="00D35E95"/>
    <w:rsid w:val="00D35EA1"/>
    <w:rsid w:val="00D360C7"/>
    <w:rsid w:val="00D368DE"/>
    <w:rsid w:val="00D373CC"/>
    <w:rsid w:val="00D37993"/>
    <w:rsid w:val="00D379B5"/>
    <w:rsid w:val="00D405EB"/>
    <w:rsid w:val="00D40BE2"/>
    <w:rsid w:val="00D410CD"/>
    <w:rsid w:val="00D41263"/>
    <w:rsid w:val="00D414D7"/>
    <w:rsid w:val="00D423F8"/>
    <w:rsid w:val="00D430D8"/>
    <w:rsid w:val="00D43ACC"/>
    <w:rsid w:val="00D43E62"/>
    <w:rsid w:val="00D43F05"/>
    <w:rsid w:val="00D448A0"/>
    <w:rsid w:val="00D44C6C"/>
    <w:rsid w:val="00D4516A"/>
    <w:rsid w:val="00D4541D"/>
    <w:rsid w:val="00D45F67"/>
    <w:rsid w:val="00D46EA7"/>
    <w:rsid w:val="00D4735E"/>
    <w:rsid w:val="00D4737E"/>
    <w:rsid w:val="00D474FA"/>
    <w:rsid w:val="00D47B99"/>
    <w:rsid w:val="00D5045B"/>
    <w:rsid w:val="00D5087B"/>
    <w:rsid w:val="00D50ACE"/>
    <w:rsid w:val="00D50DD1"/>
    <w:rsid w:val="00D51205"/>
    <w:rsid w:val="00D51988"/>
    <w:rsid w:val="00D51C02"/>
    <w:rsid w:val="00D52015"/>
    <w:rsid w:val="00D5338E"/>
    <w:rsid w:val="00D5350B"/>
    <w:rsid w:val="00D53709"/>
    <w:rsid w:val="00D54237"/>
    <w:rsid w:val="00D54CEE"/>
    <w:rsid w:val="00D56388"/>
    <w:rsid w:val="00D56A71"/>
    <w:rsid w:val="00D57CAE"/>
    <w:rsid w:val="00D6008F"/>
    <w:rsid w:val="00D60678"/>
    <w:rsid w:val="00D606BD"/>
    <w:rsid w:val="00D60C4F"/>
    <w:rsid w:val="00D6169E"/>
    <w:rsid w:val="00D61B79"/>
    <w:rsid w:val="00D62435"/>
    <w:rsid w:val="00D62542"/>
    <w:rsid w:val="00D63CBB"/>
    <w:rsid w:val="00D642E2"/>
    <w:rsid w:val="00D66977"/>
    <w:rsid w:val="00D674FB"/>
    <w:rsid w:val="00D67727"/>
    <w:rsid w:val="00D67A5A"/>
    <w:rsid w:val="00D70855"/>
    <w:rsid w:val="00D715E8"/>
    <w:rsid w:val="00D71FDD"/>
    <w:rsid w:val="00D734E7"/>
    <w:rsid w:val="00D73555"/>
    <w:rsid w:val="00D73F92"/>
    <w:rsid w:val="00D7453C"/>
    <w:rsid w:val="00D748C0"/>
    <w:rsid w:val="00D74D2F"/>
    <w:rsid w:val="00D75913"/>
    <w:rsid w:val="00D75AC8"/>
    <w:rsid w:val="00D7795B"/>
    <w:rsid w:val="00D779F7"/>
    <w:rsid w:val="00D805D4"/>
    <w:rsid w:val="00D80C48"/>
    <w:rsid w:val="00D8106A"/>
    <w:rsid w:val="00D81096"/>
    <w:rsid w:val="00D812F5"/>
    <w:rsid w:val="00D81331"/>
    <w:rsid w:val="00D81617"/>
    <w:rsid w:val="00D81B20"/>
    <w:rsid w:val="00D823F7"/>
    <w:rsid w:val="00D82B63"/>
    <w:rsid w:val="00D83B2A"/>
    <w:rsid w:val="00D843FB"/>
    <w:rsid w:val="00D848B4"/>
    <w:rsid w:val="00D850A1"/>
    <w:rsid w:val="00D852AA"/>
    <w:rsid w:val="00D8618D"/>
    <w:rsid w:val="00D87342"/>
    <w:rsid w:val="00D907F1"/>
    <w:rsid w:val="00D914D5"/>
    <w:rsid w:val="00D91513"/>
    <w:rsid w:val="00D9187D"/>
    <w:rsid w:val="00D91B88"/>
    <w:rsid w:val="00D91FAB"/>
    <w:rsid w:val="00D92AC8"/>
    <w:rsid w:val="00D930DB"/>
    <w:rsid w:val="00D93B08"/>
    <w:rsid w:val="00D95B29"/>
    <w:rsid w:val="00D96363"/>
    <w:rsid w:val="00D96A24"/>
    <w:rsid w:val="00D974BF"/>
    <w:rsid w:val="00D977EB"/>
    <w:rsid w:val="00D97886"/>
    <w:rsid w:val="00DA09B2"/>
    <w:rsid w:val="00DA0A94"/>
    <w:rsid w:val="00DA1020"/>
    <w:rsid w:val="00DA1165"/>
    <w:rsid w:val="00DA19F6"/>
    <w:rsid w:val="00DA1A21"/>
    <w:rsid w:val="00DA249D"/>
    <w:rsid w:val="00DA24A3"/>
    <w:rsid w:val="00DA3AF4"/>
    <w:rsid w:val="00DA3F49"/>
    <w:rsid w:val="00DA45AF"/>
    <w:rsid w:val="00DA4C8F"/>
    <w:rsid w:val="00DA52CB"/>
    <w:rsid w:val="00DA718A"/>
    <w:rsid w:val="00DA7B7C"/>
    <w:rsid w:val="00DB0370"/>
    <w:rsid w:val="00DB088C"/>
    <w:rsid w:val="00DB08F6"/>
    <w:rsid w:val="00DB105B"/>
    <w:rsid w:val="00DB1C96"/>
    <w:rsid w:val="00DB209A"/>
    <w:rsid w:val="00DB4150"/>
    <w:rsid w:val="00DB57F8"/>
    <w:rsid w:val="00DB5AD2"/>
    <w:rsid w:val="00DB6394"/>
    <w:rsid w:val="00DB65C0"/>
    <w:rsid w:val="00DB689B"/>
    <w:rsid w:val="00DB6E58"/>
    <w:rsid w:val="00DB7444"/>
    <w:rsid w:val="00DB7F65"/>
    <w:rsid w:val="00DC095D"/>
    <w:rsid w:val="00DC10AC"/>
    <w:rsid w:val="00DC1C85"/>
    <w:rsid w:val="00DC1F34"/>
    <w:rsid w:val="00DC23CE"/>
    <w:rsid w:val="00DC2DBD"/>
    <w:rsid w:val="00DC40BF"/>
    <w:rsid w:val="00DC4F06"/>
    <w:rsid w:val="00DC4F3D"/>
    <w:rsid w:val="00DC5EFE"/>
    <w:rsid w:val="00DC6373"/>
    <w:rsid w:val="00DC639A"/>
    <w:rsid w:val="00DC649A"/>
    <w:rsid w:val="00DC67F9"/>
    <w:rsid w:val="00DC6C68"/>
    <w:rsid w:val="00DC7390"/>
    <w:rsid w:val="00DC7B71"/>
    <w:rsid w:val="00DD02FA"/>
    <w:rsid w:val="00DD046E"/>
    <w:rsid w:val="00DD089B"/>
    <w:rsid w:val="00DD0DF1"/>
    <w:rsid w:val="00DD118C"/>
    <w:rsid w:val="00DD11F3"/>
    <w:rsid w:val="00DD1459"/>
    <w:rsid w:val="00DD1466"/>
    <w:rsid w:val="00DD1D82"/>
    <w:rsid w:val="00DD2235"/>
    <w:rsid w:val="00DD260F"/>
    <w:rsid w:val="00DD3ADA"/>
    <w:rsid w:val="00DD41E6"/>
    <w:rsid w:val="00DD45E3"/>
    <w:rsid w:val="00DD46C7"/>
    <w:rsid w:val="00DD48AB"/>
    <w:rsid w:val="00DD534A"/>
    <w:rsid w:val="00DD5840"/>
    <w:rsid w:val="00DD6995"/>
    <w:rsid w:val="00DD6DC8"/>
    <w:rsid w:val="00DE0F11"/>
    <w:rsid w:val="00DE1211"/>
    <w:rsid w:val="00DE1867"/>
    <w:rsid w:val="00DE1F98"/>
    <w:rsid w:val="00DE463B"/>
    <w:rsid w:val="00DE478E"/>
    <w:rsid w:val="00DE4E1E"/>
    <w:rsid w:val="00DE5385"/>
    <w:rsid w:val="00DE54D7"/>
    <w:rsid w:val="00DE5F90"/>
    <w:rsid w:val="00DE62EB"/>
    <w:rsid w:val="00DE6650"/>
    <w:rsid w:val="00DE7431"/>
    <w:rsid w:val="00DE7482"/>
    <w:rsid w:val="00DE7B6E"/>
    <w:rsid w:val="00DE7C01"/>
    <w:rsid w:val="00DE7E5B"/>
    <w:rsid w:val="00DE7FDF"/>
    <w:rsid w:val="00DF0A4A"/>
    <w:rsid w:val="00DF0FC0"/>
    <w:rsid w:val="00DF1077"/>
    <w:rsid w:val="00DF15CD"/>
    <w:rsid w:val="00DF16E4"/>
    <w:rsid w:val="00DF1904"/>
    <w:rsid w:val="00DF1B0D"/>
    <w:rsid w:val="00DF1CE2"/>
    <w:rsid w:val="00DF36DE"/>
    <w:rsid w:val="00DF3B7C"/>
    <w:rsid w:val="00DF4016"/>
    <w:rsid w:val="00DF40C7"/>
    <w:rsid w:val="00DF51EB"/>
    <w:rsid w:val="00DF56A4"/>
    <w:rsid w:val="00DF64D5"/>
    <w:rsid w:val="00DF6E3A"/>
    <w:rsid w:val="00DF7012"/>
    <w:rsid w:val="00DF7B19"/>
    <w:rsid w:val="00DF7F26"/>
    <w:rsid w:val="00DF7FF3"/>
    <w:rsid w:val="00E0021D"/>
    <w:rsid w:val="00E00433"/>
    <w:rsid w:val="00E009AF"/>
    <w:rsid w:val="00E01410"/>
    <w:rsid w:val="00E0199E"/>
    <w:rsid w:val="00E01A55"/>
    <w:rsid w:val="00E020B5"/>
    <w:rsid w:val="00E02433"/>
    <w:rsid w:val="00E025EC"/>
    <w:rsid w:val="00E02654"/>
    <w:rsid w:val="00E026C4"/>
    <w:rsid w:val="00E02882"/>
    <w:rsid w:val="00E03473"/>
    <w:rsid w:val="00E04212"/>
    <w:rsid w:val="00E05297"/>
    <w:rsid w:val="00E056D7"/>
    <w:rsid w:val="00E05DF0"/>
    <w:rsid w:val="00E0614D"/>
    <w:rsid w:val="00E062DB"/>
    <w:rsid w:val="00E06D23"/>
    <w:rsid w:val="00E0774C"/>
    <w:rsid w:val="00E108B8"/>
    <w:rsid w:val="00E10DF3"/>
    <w:rsid w:val="00E11484"/>
    <w:rsid w:val="00E11B88"/>
    <w:rsid w:val="00E132DD"/>
    <w:rsid w:val="00E13371"/>
    <w:rsid w:val="00E137B5"/>
    <w:rsid w:val="00E13D11"/>
    <w:rsid w:val="00E148AB"/>
    <w:rsid w:val="00E148CA"/>
    <w:rsid w:val="00E14E8F"/>
    <w:rsid w:val="00E154B3"/>
    <w:rsid w:val="00E15D22"/>
    <w:rsid w:val="00E162EB"/>
    <w:rsid w:val="00E1630F"/>
    <w:rsid w:val="00E1694E"/>
    <w:rsid w:val="00E1745B"/>
    <w:rsid w:val="00E175B4"/>
    <w:rsid w:val="00E176C1"/>
    <w:rsid w:val="00E17D46"/>
    <w:rsid w:val="00E2019C"/>
    <w:rsid w:val="00E2040E"/>
    <w:rsid w:val="00E20480"/>
    <w:rsid w:val="00E205E5"/>
    <w:rsid w:val="00E2061C"/>
    <w:rsid w:val="00E20F47"/>
    <w:rsid w:val="00E2156D"/>
    <w:rsid w:val="00E2168A"/>
    <w:rsid w:val="00E227A3"/>
    <w:rsid w:val="00E2530D"/>
    <w:rsid w:val="00E2562D"/>
    <w:rsid w:val="00E25A42"/>
    <w:rsid w:val="00E25EEF"/>
    <w:rsid w:val="00E26865"/>
    <w:rsid w:val="00E26D89"/>
    <w:rsid w:val="00E2786E"/>
    <w:rsid w:val="00E30EA7"/>
    <w:rsid w:val="00E31366"/>
    <w:rsid w:val="00E319A8"/>
    <w:rsid w:val="00E32FD0"/>
    <w:rsid w:val="00E33035"/>
    <w:rsid w:val="00E33120"/>
    <w:rsid w:val="00E33366"/>
    <w:rsid w:val="00E3338F"/>
    <w:rsid w:val="00E33756"/>
    <w:rsid w:val="00E33DC3"/>
    <w:rsid w:val="00E34767"/>
    <w:rsid w:val="00E34912"/>
    <w:rsid w:val="00E34E96"/>
    <w:rsid w:val="00E35237"/>
    <w:rsid w:val="00E3548E"/>
    <w:rsid w:val="00E35E91"/>
    <w:rsid w:val="00E35FCE"/>
    <w:rsid w:val="00E3643F"/>
    <w:rsid w:val="00E36A72"/>
    <w:rsid w:val="00E36D48"/>
    <w:rsid w:val="00E37218"/>
    <w:rsid w:val="00E3745D"/>
    <w:rsid w:val="00E37FE6"/>
    <w:rsid w:val="00E40DDA"/>
    <w:rsid w:val="00E419C9"/>
    <w:rsid w:val="00E41A38"/>
    <w:rsid w:val="00E41A95"/>
    <w:rsid w:val="00E4228B"/>
    <w:rsid w:val="00E4235C"/>
    <w:rsid w:val="00E42D31"/>
    <w:rsid w:val="00E43062"/>
    <w:rsid w:val="00E43A5F"/>
    <w:rsid w:val="00E43C16"/>
    <w:rsid w:val="00E44050"/>
    <w:rsid w:val="00E44685"/>
    <w:rsid w:val="00E446F8"/>
    <w:rsid w:val="00E45392"/>
    <w:rsid w:val="00E459D1"/>
    <w:rsid w:val="00E462F8"/>
    <w:rsid w:val="00E46771"/>
    <w:rsid w:val="00E46802"/>
    <w:rsid w:val="00E468D1"/>
    <w:rsid w:val="00E46916"/>
    <w:rsid w:val="00E4768A"/>
    <w:rsid w:val="00E4799F"/>
    <w:rsid w:val="00E47D13"/>
    <w:rsid w:val="00E47E8A"/>
    <w:rsid w:val="00E509EB"/>
    <w:rsid w:val="00E51EC2"/>
    <w:rsid w:val="00E54981"/>
    <w:rsid w:val="00E54B9C"/>
    <w:rsid w:val="00E55346"/>
    <w:rsid w:val="00E5547D"/>
    <w:rsid w:val="00E56986"/>
    <w:rsid w:val="00E57562"/>
    <w:rsid w:val="00E57714"/>
    <w:rsid w:val="00E57D1A"/>
    <w:rsid w:val="00E601C1"/>
    <w:rsid w:val="00E601DD"/>
    <w:rsid w:val="00E604AF"/>
    <w:rsid w:val="00E60E23"/>
    <w:rsid w:val="00E611C0"/>
    <w:rsid w:val="00E61201"/>
    <w:rsid w:val="00E6179E"/>
    <w:rsid w:val="00E63AD7"/>
    <w:rsid w:val="00E63E50"/>
    <w:rsid w:val="00E64590"/>
    <w:rsid w:val="00E6550F"/>
    <w:rsid w:val="00E65934"/>
    <w:rsid w:val="00E65E57"/>
    <w:rsid w:val="00E66722"/>
    <w:rsid w:val="00E66A09"/>
    <w:rsid w:val="00E66BB2"/>
    <w:rsid w:val="00E6721E"/>
    <w:rsid w:val="00E672C0"/>
    <w:rsid w:val="00E7022E"/>
    <w:rsid w:val="00E7050F"/>
    <w:rsid w:val="00E70E34"/>
    <w:rsid w:val="00E71BED"/>
    <w:rsid w:val="00E71E3C"/>
    <w:rsid w:val="00E72F8E"/>
    <w:rsid w:val="00E72F9F"/>
    <w:rsid w:val="00E73550"/>
    <w:rsid w:val="00E73648"/>
    <w:rsid w:val="00E73761"/>
    <w:rsid w:val="00E73921"/>
    <w:rsid w:val="00E73EF2"/>
    <w:rsid w:val="00E7411B"/>
    <w:rsid w:val="00E74135"/>
    <w:rsid w:val="00E7478C"/>
    <w:rsid w:val="00E74A99"/>
    <w:rsid w:val="00E7592C"/>
    <w:rsid w:val="00E75D3E"/>
    <w:rsid w:val="00E75F01"/>
    <w:rsid w:val="00E75FC9"/>
    <w:rsid w:val="00E760E4"/>
    <w:rsid w:val="00E76EC8"/>
    <w:rsid w:val="00E772A8"/>
    <w:rsid w:val="00E77E0E"/>
    <w:rsid w:val="00E80032"/>
    <w:rsid w:val="00E80971"/>
    <w:rsid w:val="00E80B52"/>
    <w:rsid w:val="00E80D23"/>
    <w:rsid w:val="00E80EEE"/>
    <w:rsid w:val="00E80F14"/>
    <w:rsid w:val="00E8116E"/>
    <w:rsid w:val="00E811AF"/>
    <w:rsid w:val="00E81572"/>
    <w:rsid w:val="00E83E6D"/>
    <w:rsid w:val="00E83E8C"/>
    <w:rsid w:val="00E842AD"/>
    <w:rsid w:val="00E84BBF"/>
    <w:rsid w:val="00E85702"/>
    <w:rsid w:val="00E8591B"/>
    <w:rsid w:val="00E85A0F"/>
    <w:rsid w:val="00E86CFB"/>
    <w:rsid w:val="00E87587"/>
    <w:rsid w:val="00E87EF7"/>
    <w:rsid w:val="00E90253"/>
    <w:rsid w:val="00E909AD"/>
    <w:rsid w:val="00E90B89"/>
    <w:rsid w:val="00E90EB0"/>
    <w:rsid w:val="00E914AE"/>
    <w:rsid w:val="00E92125"/>
    <w:rsid w:val="00E928D0"/>
    <w:rsid w:val="00E92EC3"/>
    <w:rsid w:val="00E93355"/>
    <w:rsid w:val="00E934C7"/>
    <w:rsid w:val="00E95434"/>
    <w:rsid w:val="00E95F70"/>
    <w:rsid w:val="00E96082"/>
    <w:rsid w:val="00E971E2"/>
    <w:rsid w:val="00E97D21"/>
    <w:rsid w:val="00EA08BA"/>
    <w:rsid w:val="00EA0B42"/>
    <w:rsid w:val="00EA1A08"/>
    <w:rsid w:val="00EA2160"/>
    <w:rsid w:val="00EA2487"/>
    <w:rsid w:val="00EA275D"/>
    <w:rsid w:val="00EA2CF9"/>
    <w:rsid w:val="00EA306F"/>
    <w:rsid w:val="00EA359C"/>
    <w:rsid w:val="00EA35DC"/>
    <w:rsid w:val="00EA36AA"/>
    <w:rsid w:val="00EA3713"/>
    <w:rsid w:val="00EA4B72"/>
    <w:rsid w:val="00EA519F"/>
    <w:rsid w:val="00EA589B"/>
    <w:rsid w:val="00EA58FF"/>
    <w:rsid w:val="00EA5DF8"/>
    <w:rsid w:val="00EA5EEF"/>
    <w:rsid w:val="00EA67A8"/>
    <w:rsid w:val="00EA6A1E"/>
    <w:rsid w:val="00EA6B52"/>
    <w:rsid w:val="00EA721B"/>
    <w:rsid w:val="00EA79E9"/>
    <w:rsid w:val="00EA7AC2"/>
    <w:rsid w:val="00EB02DE"/>
    <w:rsid w:val="00EB1522"/>
    <w:rsid w:val="00EB19BF"/>
    <w:rsid w:val="00EB19D9"/>
    <w:rsid w:val="00EB28F9"/>
    <w:rsid w:val="00EB2C5A"/>
    <w:rsid w:val="00EB3248"/>
    <w:rsid w:val="00EB334D"/>
    <w:rsid w:val="00EB3EE4"/>
    <w:rsid w:val="00EB41AF"/>
    <w:rsid w:val="00EB4B49"/>
    <w:rsid w:val="00EB4C63"/>
    <w:rsid w:val="00EB62B0"/>
    <w:rsid w:val="00EB68A3"/>
    <w:rsid w:val="00EB7440"/>
    <w:rsid w:val="00EB7827"/>
    <w:rsid w:val="00EC06EA"/>
    <w:rsid w:val="00EC0F39"/>
    <w:rsid w:val="00EC1E77"/>
    <w:rsid w:val="00EC2801"/>
    <w:rsid w:val="00EC3000"/>
    <w:rsid w:val="00EC463C"/>
    <w:rsid w:val="00EC5539"/>
    <w:rsid w:val="00EC55DC"/>
    <w:rsid w:val="00EC5AB4"/>
    <w:rsid w:val="00EC6133"/>
    <w:rsid w:val="00EC7087"/>
    <w:rsid w:val="00EC77C9"/>
    <w:rsid w:val="00ED07E8"/>
    <w:rsid w:val="00ED0D23"/>
    <w:rsid w:val="00ED116E"/>
    <w:rsid w:val="00ED17AD"/>
    <w:rsid w:val="00ED1941"/>
    <w:rsid w:val="00ED1CF5"/>
    <w:rsid w:val="00ED28EB"/>
    <w:rsid w:val="00ED2CC9"/>
    <w:rsid w:val="00ED304D"/>
    <w:rsid w:val="00ED380F"/>
    <w:rsid w:val="00ED4372"/>
    <w:rsid w:val="00ED6EFD"/>
    <w:rsid w:val="00ED7141"/>
    <w:rsid w:val="00ED71E8"/>
    <w:rsid w:val="00ED73CC"/>
    <w:rsid w:val="00EE06CC"/>
    <w:rsid w:val="00EE0726"/>
    <w:rsid w:val="00EE200A"/>
    <w:rsid w:val="00EE2A96"/>
    <w:rsid w:val="00EE2AD7"/>
    <w:rsid w:val="00EE32F0"/>
    <w:rsid w:val="00EE35DC"/>
    <w:rsid w:val="00EE35EA"/>
    <w:rsid w:val="00EE364D"/>
    <w:rsid w:val="00EE3791"/>
    <w:rsid w:val="00EE3EA8"/>
    <w:rsid w:val="00EE4845"/>
    <w:rsid w:val="00EE4A1B"/>
    <w:rsid w:val="00EE4C33"/>
    <w:rsid w:val="00EE524F"/>
    <w:rsid w:val="00EE5737"/>
    <w:rsid w:val="00EE5ACF"/>
    <w:rsid w:val="00EE670C"/>
    <w:rsid w:val="00EE6F57"/>
    <w:rsid w:val="00EE7534"/>
    <w:rsid w:val="00EF0B50"/>
    <w:rsid w:val="00EF155B"/>
    <w:rsid w:val="00EF2301"/>
    <w:rsid w:val="00EF272E"/>
    <w:rsid w:val="00EF3884"/>
    <w:rsid w:val="00EF3B24"/>
    <w:rsid w:val="00EF3B4F"/>
    <w:rsid w:val="00EF3C9F"/>
    <w:rsid w:val="00EF403E"/>
    <w:rsid w:val="00EF4600"/>
    <w:rsid w:val="00EF4BE5"/>
    <w:rsid w:val="00EF5402"/>
    <w:rsid w:val="00EF5E56"/>
    <w:rsid w:val="00EF6531"/>
    <w:rsid w:val="00EF65BE"/>
    <w:rsid w:val="00EF6CF7"/>
    <w:rsid w:val="00EF6E9A"/>
    <w:rsid w:val="00EF6F13"/>
    <w:rsid w:val="00EF6F23"/>
    <w:rsid w:val="00EF7053"/>
    <w:rsid w:val="00F007E8"/>
    <w:rsid w:val="00F00808"/>
    <w:rsid w:val="00F00BD8"/>
    <w:rsid w:val="00F01044"/>
    <w:rsid w:val="00F0148F"/>
    <w:rsid w:val="00F018EF"/>
    <w:rsid w:val="00F01E8B"/>
    <w:rsid w:val="00F02292"/>
    <w:rsid w:val="00F026CC"/>
    <w:rsid w:val="00F02904"/>
    <w:rsid w:val="00F02F33"/>
    <w:rsid w:val="00F02F47"/>
    <w:rsid w:val="00F034FD"/>
    <w:rsid w:val="00F0367B"/>
    <w:rsid w:val="00F046AE"/>
    <w:rsid w:val="00F05157"/>
    <w:rsid w:val="00F05221"/>
    <w:rsid w:val="00F0529D"/>
    <w:rsid w:val="00F05412"/>
    <w:rsid w:val="00F05DCC"/>
    <w:rsid w:val="00F06C74"/>
    <w:rsid w:val="00F06DFB"/>
    <w:rsid w:val="00F073D9"/>
    <w:rsid w:val="00F0790C"/>
    <w:rsid w:val="00F07A4A"/>
    <w:rsid w:val="00F07C46"/>
    <w:rsid w:val="00F1016B"/>
    <w:rsid w:val="00F109D1"/>
    <w:rsid w:val="00F11842"/>
    <w:rsid w:val="00F11CF5"/>
    <w:rsid w:val="00F123E4"/>
    <w:rsid w:val="00F12C53"/>
    <w:rsid w:val="00F13367"/>
    <w:rsid w:val="00F1468C"/>
    <w:rsid w:val="00F1478D"/>
    <w:rsid w:val="00F14BB0"/>
    <w:rsid w:val="00F158B1"/>
    <w:rsid w:val="00F15AA6"/>
    <w:rsid w:val="00F15E30"/>
    <w:rsid w:val="00F162F7"/>
    <w:rsid w:val="00F16415"/>
    <w:rsid w:val="00F16A04"/>
    <w:rsid w:val="00F16A48"/>
    <w:rsid w:val="00F16F6F"/>
    <w:rsid w:val="00F172A4"/>
    <w:rsid w:val="00F2003C"/>
    <w:rsid w:val="00F200F8"/>
    <w:rsid w:val="00F20281"/>
    <w:rsid w:val="00F20E50"/>
    <w:rsid w:val="00F213DB"/>
    <w:rsid w:val="00F2184E"/>
    <w:rsid w:val="00F21A84"/>
    <w:rsid w:val="00F225AA"/>
    <w:rsid w:val="00F227EB"/>
    <w:rsid w:val="00F22B16"/>
    <w:rsid w:val="00F22B64"/>
    <w:rsid w:val="00F238E7"/>
    <w:rsid w:val="00F23CCC"/>
    <w:rsid w:val="00F23D17"/>
    <w:rsid w:val="00F23D84"/>
    <w:rsid w:val="00F24B9B"/>
    <w:rsid w:val="00F24DC9"/>
    <w:rsid w:val="00F250CA"/>
    <w:rsid w:val="00F25362"/>
    <w:rsid w:val="00F25536"/>
    <w:rsid w:val="00F26555"/>
    <w:rsid w:val="00F26610"/>
    <w:rsid w:val="00F26C5F"/>
    <w:rsid w:val="00F275D9"/>
    <w:rsid w:val="00F30112"/>
    <w:rsid w:val="00F30444"/>
    <w:rsid w:val="00F304C5"/>
    <w:rsid w:val="00F309F5"/>
    <w:rsid w:val="00F30B94"/>
    <w:rsid w:val="00F30DF6"/>
    <w:rsid w:val="00F31809"/>
    <w:rsid w:val="00F32353"/>
    <w:rsid w:val="00F33791"/>
    <w:rsid w:val="00F337C6"/>
    <w:rsid w:val="00F33EB2"/>
    <w:rsid w:val="00F347D6"/>
    <w:rsid w:val="00F35B44"/>
    <w:rsid w:val="00F3681B"/>
    <w:rsid w:val="00F3690C"/>
    <w:rsid w:val="00F37A8D"/>
    <w:rsid w:val="00F37B51"/>
    <w:rsid w:val="00F37CE0"/>
    <w:rsid w:val="00F401B8"/>
    <w:rsid w:val="00F41738"/>
    <w:rsid w:val="00F42E66"/>
    <w:rsid w:val="00F436E5"/>
    <w:rsid w:val="00F43AE5"/>
    <w:rsid w:val="00F43B3E"/>
    <w:rsid w:val="00F441DD"/>
    <w:rsid w:val="00F44B0B"/>
    <w:rsid w:val="00F44CFE"/>
    <w:rsid w:val="00F44EA5"/>
    <w:rsid w:val="00F450D1"/>
    <w:rsid w:val="00F45724"/>
    <w:rsid w:val="00F468A4"/>
    <w:rsid w:val="00F46E50"/>
    <w:rsid w:val="00F47574"/>
    <w:rsid w:val="00F477A3"/>
    <w:rsid w:val="00F47EB0"/>
    <w:rsid w:val="00F50299"/>
    <w:rsid w:val="00F50AC1"/>
    <w:rsid w:val="00F50B32"/>
    <w:rsid w:val="00F51B61"/>
    <w:rsid w:val="00F51BCA"/>
    <w:rsid w:val="00F524E6"/>
    <w:rsid w:val="00F52A83"/>
    <w:rsid w:val="00F52CBA"/>
    <w:rsid w:val="00F53813"/>
    <w:rsid w:val="00F53CCE"/>
    <w:rsid w:val="00F540DE"/>
    <w:rsid w:val="00F54423"/>
    <w:rsid w:val="00F549C7"/>
    <w:rsid w:val="00F549D7"/>
    <w:rsid w:val="00F54CD5"/>
    <w:rsid w:val="00F5545B"/>
    <w:rsid w:val="00F55774"/>
    <w:rsid w:val="00F57CE4"/>
    <w:rsid w:val="00F61504"/>
    <w:rsid w:val="00F61C0F"/>
    <w:rsid w:val="00F62C90"/>
    <w:rsid w:val="00F63637"/>
    <w:rsid w:val="00F63E9C"/>
    <w:rsid w:val="00F643E9"/>
    <w:rsid w:val="00F64E59"/>
    <w:rsid w:val="00F65398"/>
    <w:rsid w:val="00F655DD"/>
    <w:rsid w:val="00F6577E"/>
    <w:rsid w:val="00F66C00"/>
    <w:rsid w:val="00F66D15"/>
    <w:rsid w:val="00F672E8"/>
    <w:rsid w:val="00F67391"/>
    <w:rsid w:val="00F67737"/>
    <w:rsid w:val="00F70659"/>
    <w:rsid w:val="00F708A9"/>
    <w:rsid w:val="00F70BDA"/>
    <w:rsid w:val="00F70D2C"/>
    <w:rsid w:val="00F711DF"/>
    <w:rsid w:val="00F7134F"/>
    <w:rsid w:val="00F715C1"/>
    <w:rsid w:val="00F7218A"/>
    <w:rsid w:val="00F727C8"/>
    <w:rsid w:val="00F7283D"/>
    <w:rsid w:val="00F72D4C"/>
    <w:rsid w:val="00F72EFC"/>
    <w:rsid w:val="00F7323E"/>
    <w:rsid w:val="00F734F4"/>
    <w:rsid w:val="00F736F1"/>
    <w:rsid w:val="00F7413C"/>
    <w:rsid w:val="00F74806"/>
    <w:rsid w:val="00F75F5A"/>
    <w:rsid w:val="00F76356"/>
    <w:rsid w:val="00F768B0"/>
    <w:rsid w:val="00F76948"/>
    <w:rsid w:val="00F76A96"/>
    <w:rsid w:val="00F76D9D"/>
    <w:rsid w:val="00F76E84"/>
    <w:rsid w:val="00F77515"/>
    <w:rsid w:val="00F77C79"/>
    <w:rsid w:val="00F77D4F"/>
    <w:rsid w:val="00F77DC2"/>
    <w:rsid w:val="00F77FB1"/>
    <w:rsid w:val="00F811F2"/>
    <w:rsid w:val="00F812C6"/>
    <w:rsid w:val="00F813F9"/>
    <w:rsid w:val="00F827A4"/>
    <w:rsid w:val="00F82ACA"/>
    <w:rsid w:val="00F837B3"/>
    <w:rsid w:val="00F845C7"/>
    <w:rsid w:val="00F846E8"/>
    <w:rsid w:val="00F846FF"/>
    <w:rsid w:val="00F84AB9"/>
    <w:rsid w:val="00F85AA8"/>
    <w:rsid w:val="00F85AEC"/>
    <w:rsid w:val="00F85E8D"/>
    <w:rsid w:val="00F85F95"/>
    <w:rsid w:val="00F87093"/>
    <w:rsid w:val="00F8730F"/>
    <w:rsid w:val="00F874E9"/>
    <w:rsid w:val="00F87B07"/>
    <w:rsid w:val="00F87D8D"/>
    <w:rsid w:val="00F90712"/>
    <w:rsid w:val="00F90BB5"/>
    <w:rsid w:val="00F90D3E"/>
    <w:rsid w:val="00F916C9"/>
    <w:rsid w:val="00F928F1"/>
    <w:rsid w:val="00F94007"/>
    <w:rsid w:val="00F94756"/>
    <w:rsid w:val="00F94925"/>
    <w:rsid w:val="00F94BC0"/>
    <w:rsid w:val="00F94D94"/>
    <w:rsid w:val="00F94DB4"/>
    <w:rsid w:val="00F955DA"/>
    <w:rsid w:val="00F96088"/>
    <w:rsid w:val="00F96E99"/>
    <w:rsid w:val="00F974FC"/>
    <w:rsid w:val="00F97951"/>
    <w:rsid w:val="00F97B59"/>
    <w:rsid w:val="00F97D5F"/>
    <w:rsid w:val="00F97F0C"/>
    <w:rsid w:val="00F97F4D"/>
    <w:rsid w:val="00FA0D58"/>
    <w:rsid w:val="00FA0E38"/>
    <w:rsid w:val="00FA0FF2"/>
    <w:rsid w:val="00FA1497"/>
    <w:rsid w:val="00FA14B5"/>
    <w:rsid w:val="00FA2660"/>
    <w:rsid w:val="00FA2892"/>
    <w:rsid w:val="00FA2D2C"/>
    <w:rsid w:val="00FA2ED5"/>
    <w:rsid w:val="00FA321E"/>
    <w:rsid w:val="00FA4CEE"/>
    <w:rsid w:val="00FA52D3"/>
    <w:rsid w:val="00FA531E"/>
    <w:rsid w:val="00FA54AA"/>
    <w:rsid w:val="00FA5908"/>
    <w:rsid w:val="00FA5D98"/>
    <w:rsid w:val="00FA7787"/>
    <w:rsid w:val="00FA7D5A"/>
    <w:rsid w:val="00FA7E32"/>
    <w:rsid w:val="00FA7FCA"/>
    <w:rsid w:val="00FB0B3C"/>
    <w:rsid w:val="00FB17B6"/>
    <w:rsid w:val="00FB1D19"/>
    <w:rsid w:val="00FB2CF4"/>
    <w:rsid w:val="00FB3AF0"/>
    <w:rsid w:val="00FB3CDD"/>
    <w:rsid w:val="00FB4BCF"/>
    <w:rsid w:val="00FB4CB1"/>
    <w:rsid w:val="00FB51AE"/>
    <w:rsid w:val="00FB5CF4"/>
    <w:rsid w:val="00FB5EFC"/>
    <w:rsid w:val="00FB5F31"/>
    <w:rsid w:val="00FB6173"/>
    <w:rsid w:val="00FB68C4"/>
    <w:rsid w:val="00FB70D6"/>
    <w:rsid w:val="00FB7540"/>
    <w:rsid w:val="00FB779F"/>
    <w:rsid w:val="00FB7C32"/>
    <w:rsid w:val="00FC04B3"/>
    <w:rsid w:val="00FC0702"/>
    <w:rsid w:val="00FC0F56"/>
    <w:rsid w:val="00FC1A51"/>
    <w:rsid w:val="00FC1DBC"/>
    <w:rsid w:val="00FC24C1"/>
    <w:rsid w:val="00FC26CF"/>
    <w:rsid w:val="00FC2741"/>
    <w:rsid w:val="00FC2FD4"/>
    <w:rsid w:val="00FC34A3"/>
    <w:rsid w:val="00FC3D08"/>
    <w:rsid w:val="00FC432C"/>
    <w:rsid w:val="00FC4AEA"/>
    <w:rsid w:val="00FC4C74"/>
    <w:rsid w:val="00FC5621"/>
    <w:rsid w:val="00FC61B4"/>
    <w:rsid w:val="00FC6FA3"/>
    <w:rsid w:val="00FC7714"/>
    <w:rsid w:val="00FC7865"/>
    <w:rsid w:val="00FD05BB"/>
    <w:rsid w:val="00FD0D6B"/>
    <w:rsid w:val="00FD12C6"/>
    <w:rsid w:val="00FD1D2E"/>
    <w:rsid w:val="00FD1D7F"/>
    <w:rsid w:val="00FD1F8C"/>
    <w:rsid w:val="00FD2EE6"/>
    <w:rsid w:val="00FD2F1D"/>
    <w:rsid w:val="00FD4E36"/>
    <w:rsid w:val="00FD5049"/>
    <w:rsid w:val="00FD5FD3"/>
    <w:rsid w:val="00FD612C"/>
    <w:rsid w:val="00FD630E"/>
    <w:rsid w:val="00FD6971"/>
    <w:rsid w:val="00FD6D5C"/>
    <w:rsid w:val="00FD72DC"/>
    <w:rsid w:val="00FD7EDA"/>
    <w:rsid w:val="00FE0778"/>
    <w:rsid w:val="00FE0C5F"/>
    <w:rsid w:val="00FE0CC2"/>
    <w:rsid w:val="00FE10CA"/>
    <w:rsid w:val="00FE132E"/>
    <w:rsid w:val="00FE150F"/>
    <w:rsid w:val="00FE1F62"/>
    <w:rsid w:val="00FE30FF"/>
    <w:rsid w:val="00FE346D"/>
    <w:rsid w:val="00FE3B61"/>
    <w:rsid w:val="00FE3D81"/>
    <w:rsid w:val="00FE3F12"/>
    <w:rsid w:val="00FE4293"/>
    <w:rsid w:val="00FE4804"/>
    <w:rsid w:val="00FE5651"/>
    <w:rsid w:val="00FE591F"/>
    <w:rsid w:val="00FE6354"/>
    <w:rsid w:val="00FE6356"/>
    <w:rsid w:val="00FE637D"/>
    <w:rsid w:val="00FE65CD"/>
    <w:rsid w:val="00FE6795"/>
    <w:rsid w:val="00FE6823"/>
    <w:rsid w:val="00FE6947"/>
    <w:rsid w:val="00FE6CE3"/>
    <w:rsid w:val="00FE7246"/>
    <w:rsid w:val="00FE7617"/>
    <w:rsid w:val="00FF0013"/>
    <w:rsid w:val="00FF0059"/>
    <w:rsid w:val="00FF01F2"/>
    <w:rsid w:val="00FF0BBB"/>
    <w:rsid w:val="00FF187A"/>
    <w:rsid w:val="00FF210F"/>
    <w:rsid w:val="00FF22F9"/>
    <w:rsid w:val="00FF2445"/>
    <w:rsid w:val="00FF4C69"/>
    <w:rsid w:val="00FF5CBE"/>
    <w:rsid w:val="00FF624A"/>
    <w:rsid w:val="00FF6315"/>
    <w:rsid w:val="00FF663A"/>
    <w:rsid w:val="00FF66AF"/>
    <w:rsid w:val="00FF72AB"/>
    <w:rsid w:val="00FF7517"/>
    <w:rsid w:val="00FF7B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A05364"/>
  <w15:chartTrackingRefBased/>
  <w15:docId w15:val="{D988B523-BD2F-4409-88D5-277390E59F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227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64F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642E2"/>
    <w:pPr>
      <w:keepNext/>
      <w:keepLines/>
      <w:spacing w:before="40" w:after="0" w:line="240" w:lineRule="auto"/>
      <w:outlineLvl w:val="4"/>
    </w:pPr>
    <w:rPr>
      <w:rFonts w:asciiTheme="majorHAnsi" w:eastAsiaTheme="majorEastAsia" w:hAnsiTheme="majorHAnsi" w:cstheme="majorBidi"/>
      <w:color w:val="2E74B5" w:themeColor="accent1" w:themeShade="BF"/>
      <w:szCs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227AB"/>
    <w:pPr>
      <w:keepNext/>
      <w:keepLines/>
      <w:spacing w:before="40" w:after="0" w:line="240" w:lineRule="auto"/>
      <w:outlineLvl w:val="5"/>
    </w:pPr>
    <w:rPr>
      <w:rFonts w:asciiTheme="majorHAnsi" w:eastAsiaTheme="majorEastAsia" w:hAnsiTheme="majorHAnsi" w:cstheme="majorBidi"/>
      <w:color w:val="1F4D78" w:themeColor="accent1" w:themeShade="7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32C6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2C6D"/>
  </w:style>
  <w:style w:type="paragraph" w:styleId="Footer">
    <w:name w:val="footer"/>
    <w:basedOn w:val="Normal"/>
    <w:link w:val="FooterChar"/>
    <w:uiPriority w:val="99"/>
    <w:unhideWhenUsed/>
    <w:rsid w:val="00C32C6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2C6D"/>
  </w:style>
  <w:style w:type="paragraph" w:styleId="ListParagraph">
    <w:name w:val="List Paragraph"/>
    <w:basedOn w:val="Normal"/>
    <w:uiPriority w:val="34"/>
    <w:qFormat/>
    <w:rsid w:val="00905155"/>
    <w:pPr>
      <w:ind w:left="720"/>
      <w:contextualSpacing/>
    </w:pPr>
  </w:style>
  <w:style w:type="table" w:styleId="TableGrid">
    <w:name w:val="Table Grid"/>
    <w:basedOn w:val="TableNormal"/>
    <w:uiPriority w:val="59"/>
    <w:rsid w:val="00B873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5E7A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E7A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E7A7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7A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7A7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7A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7A78"/>
    <w:rPr>
      <w:rFonts w:ascii="Segoe UI" w:hAnsi="Segoe UI" w:cs="Segoe UI"/>
      <w:sz w:val="18"/>
      <w:szCs w:val="18"/>
    </w:rPr>
  </w:style>
  <w:style w:type="character" w:customStyle="1" w:styleId="apple-converted-space">
    <w:name w:val="apple-converted-space"/>
    <w:basedOn w:val="DefaultParagraphFont"/>
    <w:rsid w:val="002C7F31"/>
  </w:style>
  <w:style w:type="character" w:styleId="Hyperlink">
    <w:name w:val="Hyperlink"/>
    <w:basedOn w:val="DefaultParagraphFont"/>
    <w:uiPriority w:val="99"/>
    <w:unhideWhenUsed/>
    <w:rsid w:val="00181329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FD72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mi">
    <w:name w:val="mi"/>
    <w:basedOn w:val="DefaultParagraphFont"/>
    <w:rsid w:val="00FD72DC"/>
  </w:style>
  <w:style w:type="character" w:customStyle="1" w:styleId="mtext">
    <w:name w:val="mtext"/>
    <w:basedOn w:val="DefaultParagraphFont"/>
    <w:rsid w:val="00FD72DC"/>
  </w:style>
  <w:style w:type="character" w:customStyle="1" w:styleId="mo">
    <w:name w:val="mo"/>
    <w:basedOn w:val="DefaultParagraphFont"/>
    <w:rsid w:val="00FD72DC"/>
  </w:style>
  <w:style w:type="character" w:customStyle="1" w:styleId="mn">
    <w:name w:val="mn"/>
    <w:basedOn w:val="DefaultParagraphFont"/>
    <w:rsid w:val="00FD72DC"/>
  </w:style>
  <w:style w:type="character" w:customStyle="1" w:styleId="nowrap">
    <w:name w:val="nowrap"/>
    <w:basedOn w:val="DefaultParagraphFont"/>
    <w:rsid w:val="00FD72DC"/>
  </w:style>
  <w:style w:type="paragraph" w:customStyle="1" w:styleId="EndNoteBibliographyTitle">
    <w:name w:val="EndNote Bibliography Title"/>
    <w:basedOn w:val="Normal"/>
    <w:link w:val="EndNoteBibliographyTitleChar"/>
    <w:rsid w:val="009D524F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9D524F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9D524F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9D524F"/>
    <w:rPr>
      <w:rFonts w:ascii="Calibri" w:hAnsi="Calibri" w:cs="Calibri"/>
      <w:noProof/>
      <w:lang w:val="en-US"/>
    </w:rPr>
  </w:style>
  <w:style w:type="paragraph" w:styleId="Revision">
    <w:name w:val="Revision"/>
    <w:hidden/>
    <w:uiPriority w:val="99"/>
    <w:semiHidden/>
    <w:rsid w:val="00003C77"/>
    <w:pPr>
      <w:spacing w:after="0" w:line="240" w:lineRule="auto"/>
    </w:pPr>
  </w:style>
  <w:style w:type="character" w:customStyle="1" w:styleId="Mention1">
    <w:name w:val="Mention1"/>
    <w:basedOn w:val="DefaultParagraphFont"/>
    <w:uiPriority w:val="99"/>
    <w:semiHidden/>
    <w:unhideWhenUsed/>
    <w:rsid w:val="008C2814"/>
    <w:rPr>
      <w:color w:val="2B579A"/>
      <w:shd w:val="clear" w:color="auto" w:fill="E6E6E6"/>
    </w:rPr>
  </w:style>
  <w:style w:type="character" w:styleId="LineNumber">
    <w:name w:val="line number"/>
    <w:basedOn w:val="DefaultParagraphFont"/>
    <w:uiPriority w:val="99"/>
    <w:semiHidden/>
    <w:unhideWhenUsed/>
    <w:rsid w:val="001075BB"/>
  </w:style>
  <w:style w:type="character" w:customStyle="1" w:styleId="Mention2">
    <w:name w:val="Mention2"/>
    <w:basedOn w:val="DefaultParagraphFont"/>
    <w:uiPriority w:val="99"/>
    <w:semiHidden/>
    <w:unhideWhenUsed/>
    <w:rsid w:val="002B274C"/>
    <w:rPr>
      <w:color w:val="2B579A"/>
      <w:shd w:val="clear" w:color="auto" w:fill="E6E6E6"/>
    </w:rPr>
  </w:style>
  <w:style w:type="character" w:customStyle="1" w:styleId="Mention3">
    <w:name w:val="Mention3"/>
    <w:basedOn w:val="DefaultParagraphFont"/>
    <w:uiPriority w:val="99"/>
    <w:semiHidden/>
    <w:unhideWhenUsed/>
    <w:rsid w:val="00D7453C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F42E0"/>
    <w:rPr>
      <w:color w:val="808080"/>
      <w:shd w:val="clear" w:color="auto" w:fill="E6E6E6"/>
    </w:rPr>
  </w:style>
  <w:style w:type="character" w:customStyle="1" w:styleId="Heading2Char">
    <w:name w:val="Heading 2 Char"/>
    <w:basedOn w:val="DefaultParagraphFont"/>
    <w:link w:val="Heading2"/>
    <w:uiPriority w:val="9"/>
    <w:rsid w:val="004764F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447674"/>
    <w:rPr>
      <w:i/>
      <w:iCs/>
    </w:rPr>
  </w:style>
  <w:style w:type="character" w:customStyle="1" w:styleId="highwire-cite-authors">
    <w:name w:val="highwire-cite-authors"/>
    <w:basedOn w:val="DefaultParagraphFont"/>
    <w:rsid w:val="00105E30"/>
  </w:style>
  <w:style w:type="character" w:customStyle="1" w:styleId="nlm-surname">
    <w:name w:val="nlm-surname"/>
    <w:basedOn w:val="DefaultParagraphFont"/>
    <w:rsid w:val="00105E30"/>
  </w:style>
  <w:style w:type="character" w:customStyle="1" w:styleId="nlm-given-names">
    <w:name w:val="nlm-given-names"/>
    <w:basedOn w:val="DefaultParagraphFont"/>
    <w:rsid w:val="00105E30"/>
  </w:style>
  <w:style w:type="character" w:customStyle="1" w:styleId="highwire-cite-title">
    <w:name w:val="highwire-cite-title"/>
    <w:basedOn w:val="DefaultParagraphFont"/>
    <w:rsid w:val="00105E30"/>
  </w:style>
  <w:style w:type="character" w:customStyle="1" w:styleId="highwire-cite-metadata-journal">
    <w:name w:val="highwire-cite-metadata-journal"/>
    <w:basedOn w:val="DefaultParagraphFont"/>
    <w:rsid w:val="00105E30"/>
  </w:style>
  <w:style w:type="character" w:customStyle="1" w:styleId="highwire-cite-metadata-date">
    <w:name w:val="highwire-cite-metadata-date"/>
    <w:basedOn w:val="DefaultParagraphFont"/>
    <w:rsid w:val="00105E30"/>
  </w:style>
  <w:style w:type="character" w:customStyle="1" w:styleId="highwire-cite-metadata-volume">
    <w:name w:val="highwire-cite-metadata-volume"/>
    <w:basedOn w:val="DefaultParagraphFont"/>
    <w:rsid w:val="00105E30"/>
  </w:style>
  <w:style w:type="character" w:styleId="FollowedHyperlink">
    <w:name w:val="FollowedHyperlink"/>
    <w:basedOn w:val="DefaultParagraphFont"/>
    <w:uiPriority w:val="99"/>
    <w:semiHidden/>
    <w:unhideWhenUsed/>
    <w:rsid w:val="00E43A5F"/>
    <w:rPr>
      <w:color w:val="954F72" w:themeColor="followedHyperlink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43A5F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43A5F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43A5F"/>
    <w:rPr>
      <w:vertAlign w:val="superscript"/>
    </w:rPr>
  </w:style>
  <w:style w:type="paragraph" w:customStyle="1" w:styleId="Default">
    <w:name w:val="Default"/>
    <w:rsid w:val="008B604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Helvetica" w:hAnsi="Helvetica" w:cs="Helvetica"/>
      <w:color w:val="000000"/>
      <w:bdr w:val="nil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7F0B21"/>
    <w:rPr>
      <w:color w:val="808080"/>
      <w:shd w:val="clear" w:color="auto" w:fill="E6E6E6"/>
    </w:rPr>
  </w:style>
  <w:style w:type="character" w:customStyle="1" w:styleId="Heading5Char">
    <w:name w:val="Heading 5 Char"/>
    <w:basedOn w:val="DefaultParagraphFont"/>
    <w:link w:val="Heading5"/>
    <w:uiPriority w:val="9"/>
    <w:rsid w:val="00D642E2"/>
    <w:rPr>
      <w:rFonts w:asciiTheme="majorHAnsi" w:eastAsiaTheme="majorEastAsia" w:hAnsiTheme="majorHAnsi" w:cstheme="majorBidi"/>
      <w:color w:val="2E74B5" w:themeColor="accent1" w:themeShade="BF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8227A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6Char">
    <w:name w:val="Heading 6 Char"/>
    <w:basedOn w:val="DefaultParagraphFont"/>
    <w:link w:val="Heading6"/>
    <w:uiPriority w:val="9"/>
    <w:rsid w:val="008227AB"/>
    <w:rPr>
      <w:rFonts w:asciiTheme="majorHAnsi" w:eastAsiaTheme="majorEastAsia" w:hAnsiTheme="majorHAnsi" w:cstheme="majorBidi"/>
      <w:color w:val="1F4D78" w:themeColor="accent1" w:themeShade="7F"/>
      <w:szCs w:val="20"/>
    </w:rPr>
  </w:style>
  <w:style w:type="character" w:styleId="Strong">
    <w:name w:val="Strong"/>
    <w:basedOn w:val="DefaultParagraphFont"/>
    <w:uiPriority w:val="22"/>
    <w:qFormat/>
    <w:rsid w:val="00F711D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4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7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4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0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43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96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9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18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09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76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0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8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68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23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5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0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6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1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1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1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34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42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5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79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02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42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8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0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3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12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46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0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1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54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7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4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42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8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57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64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5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1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7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81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4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6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03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7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54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0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3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90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0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1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9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15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40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66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8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2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69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32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8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8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68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5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873877">
          <w:marLeft w:val="0"/>
          <w:marRight w:val="0"/>
          <w:marTop w:val="332"/>
          <w:marBottom w:val="33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13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956728">
                  <w:marLeft w:val="0"/>
                  <w:marRight w:val="0"/>
                  <w:marTop w:val="24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287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15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06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55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76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9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3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8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9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04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0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2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9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2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31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4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9CDC05-B43D-4759-A500-E37A36A596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4</Pages>
  <Words>791</Words>
  <Characters>4921</Characters>
  <Application>Microsoft Office Word</Application>
  <DocSecurity>0</DocSecurity>
  <Lines>74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Bristol</Company>
  <LinksUpToDate>false</LinksUpToDate>
  <CharactersWithSpaces>5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 Hollingworth</dc:creator>
  <cp:keywords/>
  <dc:description/>
  <cp:lastModifiedBy>Tim Jones</cp:lastModifiedBy>
  <cp:revision>3</cp:revision>
  <cp:lastPrinted>2019-06-18T10:15:00Z</cp:lastPrinted>
  <dcterms:created xsi:type="dcterms:W3CDTF">2022-04-05T08:02:00Z</dcterms:created>
  <dcterms:modified xsi:type="dcterms:W3CDTF">2022-04-05T08:06:00Z</dcterms:modified>
</cp:coreProperties>
</file>